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230B8" w14:textId="4988B8DC" w:rsidR="00BE5D65" w:rsidRPr="004B6E42" w:rsidRDefault="00BE5D65" w:rsidP="00E17057">
      <w:pPr>
        <w:pStyle w:val="ListParagraph"/>
        <w:spacing w:after="0"/>
        <w:ind w:left="0"/>
        <w:jc w:val="center"/>
        <w:rPr>
          <w:rFonts w:ascii="Times New Roman" w:hAnsi="Times New Roman" w:cs="Times New Roman"/>
          <w:b/>
          <w:bCs/>
          <w:sz w:val="28"/>
          <w:szCs w:val="28"/>
        </w:rPr>
      </w:pPr>
      <w:r w:rsidRPr="004B6E42">
        <w:rPr>
          <w:rFonts w:ascii="Times New Roman" w:hAnsi="Times New Roman" w:cs="Times New Roman"/>
          <w:b/>
          <w:bCs/>
          <w:sz w:val="28"/>
          <w:szCs w:val="28"/>
        </w:rPr>
        <w:t>Romans Chapter 1</w:t>
      </w:r>
      <w:r w:rsidR="009F5BB0" w:rsidRPr="004B6E42">
        <w:rPr>
          <w:rFonts w:ascii="Times New Roman" w:hAnsi="Times New Roman" w:cs="Times New Roman"/>
          <w:b/>
          <w:bCs/>
          <w:sz w:val="28"/>
          <w:szCs w:val="28"/>
        </w:rPr>
        <w:t>5</w:t>
      </w:r>
    </w:p>
    <w:p w14:paraId="4EE832E3" w14:textId="77777777" w:rsidR="001A5002" w:rsidRPr="004B6E42" w:rsidRDefault="001A5002" w:rsidP="001A5002">
      <w:pPr>
        <w:rPr>
          <w:rFonts w:ascii="Times New Roman" w:hAnsi="Times New Roman" w:cs="Times New Roman"/>
          <w:sz w:val="28"/>
          <w:szCs w:val="28"/>
        </w:rPr>
      </w:pPr>
    </w:p>
    <w:p w14:paraId="14AEE8AC" w14:textId="03AD39BD" w:rsidR="00680539" w:rsidRPr="004B6E42" w:rsidRDefault="001A5002" w:rsidP="006632D5">
      <w:pPr>
        <w:pStyle w:val="Heading1"/>
        <w:numPr>
          <w:ilvl w:val="0"/>
          <w:numId w:val="26"/>
        </w:numPr>
        <w:rPr>
          <w:rFonts w:cs="Times New Roman"/>
          <w:color w:val="auto"/>
          <w:szCs w:val="28"/>
        </w:rPr>
      </w:pPr>
      <w:r w:rsidRPr="004B6E42">
        <w:rPr>
          <w:rFonts w:cs="Times New Roman"/>
          <w:color w:val="auto"/>
          <w:szCs w:val="28"/>
        </w:rPr>
        <w:t>Now</w:t>
      </w:r>
      <w:r w:rsidR="00E14BD4" w:rsidRPr="004B6E42">
        <w:rPr>
          <w:rFonts w:cs="Times New Roman"/>
          <w:color w:val="auto"/>
          <w:szCs w:val="28"/>
        </w:rPr>
        <w:t>,</w:t>
      </w:r>
      <w:r w:rsidRPr="004B6E42">
        <w:rPr>
          <w:rFonts w:cs="Times New Roman"/>
          <w:color w:val="auto"/>
          <w:szCs w:val="28"/>
        </w:rPr>
        <w:t xml:space="preserve"> we who are strong ought to bear the weaknesses of those without strength and not just please ourselves. </w:t>
      </w:r>
    </w:p>
    <w:p w14:paraId="125C21C8" w14:textId="61B8728C" w:rsidR="0036033D" w:rsidRPr="004B6E42" w:rsidRDefault="00E0197B"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In the context of his previous statements, </w:t>
      </w:r>
      <w:r w:rsidR="00E06D1D" w:rsidRPr="004B6E42">
        <w:rPr>
          <w:rFonts w:ascii="Times New Roman" w:hAnsi="Times New Roman" w:cs="Times New Roman"/>
          <w:sz w:val="28"/>
          <w:szCs w:val="28"/>
        </w:rPr>
        <w:t>Paul</w:t>
      </w:r>
      <w:r w:rsidRPr="004B6E42">
        <w:rPr>
          <w:rFonts w:ascii="Times New Roman" w:hAnsi="Times New Roman" w:cs="Times New Roman"/>
          <w:sz w:val="28"/>
          <w:szCs w:val="28"/>
        </w:rPr>
        <w:t xml:space="preserve"> is speaking of being strong in the faith </w:t>
      </w:r>
      <w:r w:rsidR="00B46BFF" w:rsidRPr="004B6E42">
        <w:rPr>
          <w:rFonts w:ascii="Times New Roman" w:hAnsi="Times New Roman" w:cs="Times New Roman"/>
          <w:sz w:val="28"/>
          <w:szCs w:val="28"/>
        </w:rPr>
        <w:t xml:space="preserve">regarding </w:t>
      </w:r>
      <w:r w:rsidRPr="004B6E42">
        <w:rPr>
          <w:rFonts w:ascii="Times New Roman" w:hAnsi="Times New Roman" w:cs="Times New Roman"/>
          <w:sz w:val="28"/>
          <w:szCs w:val="28"/>
        </w:rPr>
        <w:t>our freedom in Christ. Therefore</w:t>
      </w:r>
      <w:r w:rsidR="00E06D1D" w:rsidRPr="004B6E42">
        <w:rPr>
          <w:rFonts w:ascii="Times New Roman" w:hAnsi="Times New Roman" w:cs="Times New Roman"/>
          <w:sz w:val="28"/>
          <w:szCs w:val="28"/>
        </w:rPr>
        <w:t>,</w:t>
      </w:r>
      <w:r w:rsidRPr="004B6E42">
        <w:rPr>
          <w:rFonts w:ascii="Times New Roman" w:hAnsi="Times New Roman" w:cs="Times New Roman"/>
          <w:sz w:val="28"/>
          <w:szCs w:val="28"/>
        </w:rPr>
        <w:t xml:space="preserve"> we </w:t>
      </w:r>
      <w:r w:rsidR="00B46BFF" w:rsidRPr="004B6E42">
        <w:rPr>
          <w:rFonts w:ascii="Times New Roman" w:hAnsi="Times New Roman" w:cs="Times New Roman"/>
          <w:sz w:val="28"/>
          <w:szCs w:val="28"/>
        </w:rPr>
        <w:t xml:space="preserve">should </w:t>
      </w:r>
      <w:r w:rsidRPr="004B6E42">
        <w:rPr>
          <w:rFonts w:ascii="Times New Roman" w:hAnsi="Times New Roman" w:cs="Times New Roman"/>
          <w:sz w:val="28"/>
          <w:szCs w:val="28"/>
        </w:rPr>
        <w:t>help those weak in the faith</w:t>
      </w:r>
      <w:r w:rsidR="00E06D1D" w:rsidRPr="004B6E42">
        <w:rPr>
          <w:rFonts w:ascii="Times New Roman" w:hAnsi="Times New Roman" w:cs="Times New Roman"/>
          <w:sz w:val="28"/>
          <w:szCs w:val="28"/>
        </w:rPr>
        <w:t xml:space="preserve"> and</w:t>
      </w:r>
      <w:r w:rsidRPr="004B6E42">
        <w:rPr>
          <w:rFonts w:ascii="Times New Roman" w:hAnsi="Times New Roman" w:cs="Times New Roman"/>
          <w:sz w:val="28"/>
          <w:szCs w:val="28"/>
        </w:rPr>
        <w:t xml:space="preserve"> who do not understand their freedom</w:t>
      </w:r>
      <w:r w:rsidR="00B46BFF" w:rsidRPr="004B6E42">
        <w:rPr>
          <w:rFonts w:ascii="Times New Roman" w:hAnsi="Times New Roman" w:cs="Times New Roman"/>
          <w:sz w:val="28"/>
          <w:szCs w:val="28"/>
        </w:rPr>
        <w:t xml:space="preserve">. This means teaching them to avoid legalism and bad teachings. It also means to encourage them in Christ and to trust Him with our lives. </w:t>
      </w:r>
    </w:p>
    <w:p w14:paraId="1580A845" w14:textId="1A2FB4C2" w:rsidR="00680539" w:rsidRPr="004B6E42" w:rsidRDefault="001A5002" w:rsidP="006632D5">
      <w:pPr>
        <w:pStyle w:val="Heading1"/>
        <w:numPr>
          <w:ilvl w:val="0"/>
          <w:numId w:val="26"/>
        </w:numPr>
        <w:rPr>
          <w:rFonts w:cs="Times New Roman"/>
          <w:color w:val="auto"/>
          <w:szCs w:val="28"/>
        </w:rPr>
      </w:pPr>
      <w:r w:rsidRPr="004B6E42">
        <w:rPr>
          <w:rFonts w:cs="Times New Roman"/>
          <w:color w:val="auto"/>
          <w:szCs w:val="28"/>
        </w:rPr>
        <w:t xml:space="preserve">Each of us is to please his neighbor for his good, to his edification. </w:t>
      </w:r>
    </w:p>
    <w:p w14:paraId="37CEFDEF" w14:textId="7132FEC3" w:rsidR="00790301" w:rsidRPr="004B6E42" w:rsidRDefault="00790301"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The </w:t>
      </w:r>
      <w:proofErr w:type="gramStart"/>
      <w:r w:rsidRPr="004B6E42">
        <w:rPr>
          <w:rFonts w:ascii="Times New Roman" w:hAnsi="Times New Roman" w:cs="Times New Roman"/>
          <w:sz w:val="28"/>
          <w:szCs w:val="28"/>
        </w:rPr>
        <w:t>other-centeredness</w:t>
      </w:r>
      <w:proofErr w:type="gramEnd"/>
      <w:r w:rsidRPr="004B6E42">
        <w:rPr>
          <w:rFonts w:ascii="Times New Roman" w:hAnsi="Times New Roman" w:cs="Times New Roman"/>
          <w:sz w:val="28"/>
          <w:szCs w:val="28"/>
        </w:rPr>
        <w:t xml:space="preserve"> of love is evident here.</w:t>
      </w:r>
    </w:p>
    <w:p w14:paraId="5FBC6D10" w14:textId="509B7F13" w:rsidR="00E06D1D" w:rsidRPr="004B6E42" w:rsidRDefault="00E06D1D" w:rsidP="00E06D1D">
      <w:pPr>
        <w:pStyle w:val="ListParagraph"/>
        <w:numPr>
          <w:ilvl w:val="2"/>
          <w:numId w:val="26"/>
        </w:numPr>
        <w:rPr>
          <w:rFonts w:ascii="Times New Roman" w:hAnsi="Times New Roman" w:cs="Times New Roman"/>
          <w:color w:val="FF0000"/>
          <w:sz w:val="28"/>
          <w:szCs w:val="28"/>
        </w:rPr>
      </w:pPr>
      <w:r w:rsidRPr="004B6E42">
        <w:rPr>
          <w:rFonts w:ascii="Times New Roman" w:hAnsi="Times New Roman" w:cs="Times New Roman"/>
          <w:sz w:val="28"/>
          <w:szCs w:val="28"/>
        </w:rPr>
        <w:t>John 3:1</w:t>
      </w:r>
      <w:r w:rsidR="006C7F05" w:rsidRPr="004B6E42">
        <w:rPr>
          <w:rFonts w:ascii="Times New Roman" w:hAnsi="Times New Roman" w:cs="Times New Roman"/>
          <w:sz w:val="28"/>
          <w:szCs w:val="28"/>
        </w:rPr>
        <w:t>6</w:t>
      </w:r>
      <w:r w:rsidRPr="004B6E42">
        <w:rPr>
          <w:rFonts w:ascii="Times New Roman" w:hAnsi="Times New Roman" w:cs="Times New Roman"/>
          <w:sz w:val="28"/>
          <w:szCs w:val="28"/>
        </w:rPr>
        <w:t xml:space="preserve">, </w:t>
      </w:r>
      <w:r w:rsidR="00820B1C" w:rsidRPr="004B6E42">
        <w:rPr>
          <w:rFonts w:ascii="Times New Roman" w:hAnsi="Times New Roman" w:cs="Times New Roman"/>
          <w:color w:val="FF0000"/>
          <w:sz w:val="28"/>
          <w:szCs w:val="28"/>
        </w:rPr>
        <w:t>"</w:t>
      </w:r>
      <w:r w:rsidRPr="004B6E42">
        <w:rPr>
          <w:rFonts w:ascii="Times New Roman" w:hAnsi="Times New Roman" w:cs="Times New Roman"/>
          <w:color w:val="FF0000"/>
          <w:sz w:val="28"/>
          <w:szCs w:val="28"/>
        </w:rPr>
        <w:t xml:space="preserve">God so loved the world that he </w:t>
      </w:r>
      <w:r w:rsidRPr="004B6E42">
        <w:rPr>
          <w:rFonts w:ascii="Times New Roman" w:hAnsi="Times New Roman" w:cs="Times New Roman"/>
          <w:color w:val="FF0000"/>
          <w:sz w:val="28"/>
          <w:szCs w:val="28"/>
          <w:u w:val="single"/>
        </w:rPr>
        <w:t>gave</w:t>
      </w:r>
      <w:r w:rsidRPr="004B6E42">
        <w:rPr>
          <w:rFonts w:ascii="Times New Roman" w:hAnsi="Times New Roman" w:cs="Times New Roman"/>
          <w:color w:val="FF0000"/>
          <w:sz w:val="28"/>
          <w:szCs w:val="28"/>
        </w:rPr>
        <w:t xml:space="preserve"> His only begotten son…</w:t>
      </w:r>
      <w:r w:rsidR="00820B1C" w:rsidRPr="004B6E42">
        <w:rPr>
          <w:rFonts w:ascii="Times New Roman" w:hAnsi="Times New Roman" w:cs="Times New Roman"/>
          <w:color w:val="FF0000"/>
          <w:sz w:val="28"/>
          <w:szCs w:val="28"/>
        </w:rPr>
        <w:t>"</w:t>
      </w:r>
    </w:p>
    <w:p w14:paraId="00B1D5FE" w14:textId="5CC1DC1B" w:rsidR="00E06D1D" w:rsidRPr="004B6E42" w:rsidRDefault="00E06D1D" w:rsidP="00E06D1D">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John 15:13, </w:t>
      </w:r>
      <w:r w:rsidR="00820B1C" w:rsidRPr="004B6E42">
        <w:rPr>
          <w:rFonts w:ascii="Times New Roman" w:hAnsi="Times New Roman" w:cs="Times New Roman"/>
          <w:color w:val="FF0000"/>
          <w:sz w:val="28"/>
          <w:szCs w:val="28"/>
        </w:rPr>
        <w:t>"</w:t>
      </w:r>
      <w:r w:rsidRPr="004B6E42">
        <w:rPr>
          <w:rFonts w:ascii="Times New Roman" w:hAnsi="Times New Roman" w:cs="Times New Roman"/>
          <w:color w:val="FF0000"/>
          <w:sz w:val="28"/>
          <w:szCs w:val="28"/>
        </w:rPr>
        <w:t>greater love has no man than this but he laid his life down for his friend.</w:t>
      </w:r>
      <w:r w:rsidR="00820B1C" w:rsidRPr="004B6E42">
        <w:rPr>
          <w:rFonts w:ascii="Times New Roman" w:hAnsi="Times New Roman" w:cs="Times New Roman"/>
          <w:color w:val="FF0000"/>
          <w:sz w:val="28"/>
          <w:szCs w:val="28"/>
        </w:rPr>
        <w:t>"</w:t>
      </w:r>
    </w:p>
    <w:p w14:paraId="06A256E2" w14:textId="5CA0A323" w:rsidR="00790301" w:rsidRPr="004B6E42" w:rsidRDefault="00790301"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It deals with seeking what</w:t>
      </w:r>
      <w:r w:rsidR="00E14BD4" w:rsidRPr="004B6E42">
        <w:rPr>
          <w:rFonts w:ascii="Times New Roman" w:hAnsi="Times New Roman" w:cs="Times New Roman"/>
          <w:sz w:val="28"/>
          <w:szCs w:val="28"/>
        </w:rPr>
        <w:t>'</w:t>
      </w:r>
      <w:r w:rsidRPr="004B6E42">
        <w:rPr>
          <w:rFonts w:ascii="Times New Roman" w:hAnsi="Times New Roman" w:cs="Times New Roman"/>
          <w:sz w:val="28"/>
          <w:szCs w:val="28"/>
        </w:rPr>
        <w:t>s best for someone else even at the expense of our own freedom.</w:t>
      </w:r>
    </w:p>
    <w:p w14:paraId="60CF80DA" w14:textId="503C63D7" w:rsidR="0036033D" w:rsidRPr="004B6E42" w:rsidRDefault="00E0197B"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Lev. 19:18, "You shall not take vengeance, nor bear any grudge against the sons of your people, but you shall love your neighbor as yourself; I am the LORD."</w:t>
      </w:r>
    </w:p>
    <w:p w14:paraId="2C17434F" w14:textId="77777777" w:rsidR="00B46BFF" w:rsidRPr="004B6E42" w:rsidRDefault="00E0197B" w:rsidP="00B46BFF">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Phil. 2:4, "do not merely look out for your own personal interests, but also for the interests of others."</w:t>
      </w:r>
    </w:p>
    <w:p w14:paraId="12F829A2" w14:textId="3FA5B5A6" w:rsidR="00B46BFF" w:rsidRPr="004B6E42" w:rsidRDefault="00B46BFF" w:rsidP="00126323">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1 Cor</w:t>
      </w:r>
      <w:r w:rsidR="00126323" w:rsidRPr="004B6E42">
        <w:rPr>
          <w:rFonts w:ascii="Times New Roman" w:hAnsi="Times New Roman" w:cs="Times New Roman"/>
          <w:sz w:val="28"/>
          <w:szCs w:val="28"/>
        </w:rPr>
        <w:t>.</w:t>
      </w:r>
      <w:r w:rsidRPr="004B6E42">
        <w:rPr>
          <w:rFonts w:ascii="Times New Roman" w:hAnsi="Times New Roman" w:cs="Times New Roman"/>
          <w:sz w:val="28"/>
          <w:szCs w:val="28"/>
        </w:rPr>
        <w:t xml:space="preserve"> 10:23–30, "All things are lawful, but not all things are profitable. All things are lawful, but not all things edify. 24 Let no one seek his own good, but that of his neighbor. 25 Eat anything that is sold in the meat market without asking questions for </w:t>
      </w:r>
      <w:proofErr w:type="gramStart"/>
      <w:r w:rsidRPr="004B6E42">
        <w:rPr>
          <w:rFonts w:ascii="Times New Roman" w:hAnsi="Times New Roman" w:cs="Times New Roman"/>
          <w:sz w:val="28"/>
          <w:szCs w:val="28"/>
        </w:rPr>
        <w:t>conscience</w:t>
      </w:r>
      <w:r w:rsidR="00820B1C" w:rsidRPr="004B6E42">
        <w:rPr>
          <w:rFonts w:ascii="Times New Roman" w:hAnsi="Times New Roman" w:cs="Times New Roman"/>
          <w:sz w:val="28"/>
          <w:szCs w:val="28"/>
        </w:rPr>
        <w:t>'</w:t>
      </w:r>
      <w:proofErr w:type="gramEnd"/>
      <w:r w:rsidRPr="004B6E42">
        <w:rPr>
          <w:rFonts w:ascii="Times New Roman" w:hAnsi="Times New Roman" w:cs="Times New Roman"/>
          <w:sz w:val="28"/>
          <w:szCs w:val="28"/>
        </w:rPr>
        <w:t xml:space="preserve"> sake; 26 for the earth is the Lord</w:t>
      </w:r>
      <w:r w:rsidR="00820B1C" w:rsidRPr="004B6E42">
        <w:rPr>
          <w:rFonts w:ascii="Times New Roman" w:hAnsi="Times New Roman" w:cs="Times New Roman"/>
          <w:sz w:val="28"/>
          <w:szCs w:val="28"/>
        </w:rPr>
        <w:t>'</w:t>
      </w:r>
      <w:r w:rsidRPr="004B6E42">
        <w:rPr>
          <w:rFonts w:ascii="Times New Roman" w:hAnsi="Times New Roman" w:cs="Times New Roman"/>
          <w:sz w:val="28"/>
          <w:szCs w:val="28"/>
        </w:rPr>
        <w:t xml:space="preserve">s, and all it contains. 27 If one of the unbelievers invites you and you want to go, eat anything that is set before you without asking questions for </w:t>
      </w:r>
      <w:proofErr w:type="gramStart"/>
      <w:r w:rsidRPr="004B6E42">
        <w:rPr>
          <w:rFonts w:ascii="Times New Roman" w:hAnsi="Times New Roman" w:cs="Times New Roman"/>
          <w:sz w:val="28"/>
          <w:szCs w:val="28"/>
        </w:rPr>
        <w:t>conscience</w:t>
      </w:r>
      <w:r w:rsidR="00820B1C" w:rsidRPr="004B6E42">
        <w:rPr>
          <w:rFonts w:ascii="Times New Roman" w:hAnsi="Times New Roman" w:cs="Times New Roman"/>
          <w:sz w:val="28"/>
          <w:szCs w:val="28"/>
        </w:rPr>
        <w:t>'</w:t>
      </w:r>
      <w:proofErr w:type="gramEnd"/>
      <w:r w:rsidRPr="004B6E42">
        <w:rPr>
          <w:rFonts w:ascii="Times New Roman" w:hAnsi="Times New Roman" w:cs="Times New Roman"/>
          <w:sz w:val="28"/>
          <w:szCs w:val="28"/>
        </w:rPr>
        <w:t xml:space="preserve"> sake. 28 But if anyone says to you, </w:t>
      </w:r>
      <w:r w:rsidR="00820B1C" w:rsidRPr="004B6E42">
        <w:rPr>
          <w:rFonts w:ascii="Times New Roman" w:hAnsi="Times New Roman" w:cs="Times New Roman"/>
          <w:sz w:val="28"/>
          <w:szCs w:val="28"/>
        </w:rPr>
        <w:t>"</w:t>
      </w:r>
      <w:r w:rsidRPr="004B6E42">
        <w:rPr>
          <w:rFonts w:ascii="Times New Roman" w:hAnsi="Times New Roman" w:cs="Times New Roman"/>
          <w:sz w:val="28"/>
          <w:szCs w:val="28"/>
        </w:rPr>
        <w:t>This is meat sacrificed to idols,</w:t>
      </w:r>
      <w:r w:rsidR="00820B1C" w:rsidRPr="004B6E42">
        <w:rPr>
          <w:rFonts w:ascii="Times New Roman" w:hAnsi="Times New Roman" w:cs="Times New Roman"/>
          <w:sz w:val="28"/>
          <w:szCs w:val="28"/>
        </w:rPr>
        <w:t>"</w:t>
      </w:r>
      <w:r w:rsidRPr="004B6E42">
        <w:rPr>
          <w:rFonts w:ascii="Times New Roman" w:hAnsi="Times New Roman" w:cs="Times New Roman"/>
          <w:sz w:val="28"/>
          <w:szCs w:val="28"/>
        </w:rPr>
        <w:t xml:space="preserve"> do not eat it, for the sake of the one who informed you, and for conscience</w:t>
      </w:r>
      <w:r w:rsidR="00820B1C" w:rsidRPr="004B6E42">
        <w:rPr>
          <w:rFonts w:ascii="Times New Roman" w:hAnsi="Times New Roman" w:cs="Times New Roman"/>
          <w:sz w:val="28"/>
          <w:szCs w:val="28"/>
        </w:rPr>
        <w:t>'</w:t>
      </w:r>
      <w:r w:rsidRPr="004B6E42">
        <w:rPr>
          <w:rFonts w:ascii="Times New Roman" w:hAnsi="Times New Roman" w:cs="Times New Roman"/>
          <w:sz w:val="28"/>
          <w:szCs w:val="28"/>
        </w:rPr>
        <w:t xml:space="preserve"> sake; 29 I mean not your own conscience, but the other man</w:t>
      </w:r>
      <w:r w:rsidR="00820B1C" w:rsidRPr="004B6E42">
        <w:rPr>
          <w:rFonts w:ascii="Times New Roman" w:hAnsi="Times New Roman" w:cs="Times New Roman"/>
          <w:sz w:val="28"/>
          <w:szCs w:val="28"/>
        </w:rPr>
        <w:t>'</w:t>
      </w:r>
      <w:r w:rsidRPr="004B6E42">
        <w:rPr>
          <w:rFonts w:ascii="Times New Roman" w:hAnsi="Times New Roman" w:cs="Times New Roman"/>
          <w:sz w:val="28"/>
          <w:szCs w:val="28"/>
        </w:rPr>
        <w:t>s; for why is my freedom judged by another</w:t>
      </w:r>
      <w:r w:rsidR="00820B1C" w:rsidRPr="004B6E42">
        <w:rPr>
          <w:rFonts w:ascii="Times New Roman" w:hAnsi="Times New Roman" w:cs="Times New Roman"/>
          <w:sz w:val="28"/>
          <w:szCs w:val="28"/>
        </w:rPr>
        <w:t>'</w:t>
      </w:r>
      <w:r w:rsidRPr="004B6E42">
        <w:rPr>
          <w:rFonts w:ascii="Times New Roman" w:hAnsi="Times New Roman" w:cs="Times New Roman"/>
          <w:sz w:val="28"/>
          <w:szCs w:val="28"/>
        </w:rPr>
        <w:t xml:space="preserve">s conscience? 30 If I partake with thankfulness, why am I slandered concerning that for which I give thanks?" </w:t>
      </w:r>
    </w:p>
    <w:p w14:paraId="1095D5A5" w14:textId="3547541F" w:rsidR="00680539" w:rsidRPr="004B6E42" w:rsidRDefault="001A5002" w:rsidP="006632D5">
      <w:pPr>
        <w:pStyle w:val="Heading1"/>
        <w:numPr>
          <w:ilvl w:val="0"/>
          <w:numId w:val="26"/>
        </w:numPr>
        <w:rPr>
          <w:rFonts w:cs="Times New Roman"/>
          <w:color w:val="auto"/>
          <w:szCs w:val="28"/>
        </w:rPr>
      </w:pPr>
      <w:r w:rsidRPr="004B6E42">
        <w:rPr>
          <w:rFonts w:cs="Times New Roman"/>
          <w:color w:val="auto"/>
          <w:szCs w:val="28"/>
        </w:rPr>
        <w:lastRenderedPageBreak/>
        <w:t xml:space="preserve">For even Christ did not please </w:t>
      </w:r>
      <w:proofErr w:type="gramStart"/>
      <w:r w:rsidRPr="004B6E42">
        <w:rPr>
          <w:rFonts w:cs="Times New Roman"/>
          <w:color w:val="auto"/>
          <w:szCs w:val="28"/>
        </w:rPr>
        <w:t>Himself;</w:t>
      </w:r>
      <w:proofErr w:type="gramEnd"/>
      <w:r w:rsidRPr="004B6E42">
        <w:rPr>
          <w:rFonts w:cs="Times New Roman"/>
          <w:color w:val="auto"/>
          <w:szCs w:val="28"/>
        </w:rPr>
        <w:t xml:space="preserve"> but as it is written, </w:t>
      </w:r>
      <w:r w:rsidR="00E14BD4" w:rsidRPr="004B6E42">
        <w:rPr>
          <w:rFonts w:cs="Times New Roman"/>
          <w:color w:val="auto"/>
          <w:szCs w:val="28"/>
        </w:rPr>
        <w:t>"</w:t>
      </w:r>
      <w:r w:rsidRPr="004B6E42">
        <w:rPr>
          <w:rFonts w:cs="Times New Roman"/>
          <w:color w:val="auto"/>
          <w:szCs w:val="28"/>
        </w:rPr>
        <w:t>The reproaches of those who reproached You fell on Me.</w:t>
      </w:r>
      <w:r w:rsidR="00E14BD4" w:rsidRPr="004B6E42">
        <w:rPr>
          <w:rFonts w:cs="Times New Roman"/>
          <w:color w:val="auto"/>
          <w:szCs w:val="28"/>
        </w:rPr>
        <w:t>"</w:t>
      </w:r>
      <w:r w:rsidRPr="004B6E42">
        <w:rPr>
          <w:rFonts w:cs="Times New Roman"/>
          <w:color w:val="auto"/>
          <w:szCs w:val="28"/>
        </w:rPr>
        <w:t xml:space="preserve"> </w:t>
      </w:r>
    </w:p>
    <w:p w14:paraId="67F0EDDC" w14:textId="77777777" w:rsidR="00126323" w:rsidRPr="004B6E42" w:rsidRDefault="00126323" w:rsidP="00126323">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In this verse, Paul references Psalm 69, a messianic psalm.</w:t>
      </w:r>
    </w:p>
    <w:p w14:paraId="20E20896" w14:textId="77777777" w:rsidR="00126323" w:rsidRPr="004B6E42" w:rsidRDefault="00126323" w:rsidP="00126323">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Psalm 69:9, "For zeal for Your house has consumed me, And the reproaches of those who reproach You have fallen on me."</w:t>
      </w:r>
    </w:p>
    <w:p w14:paraId="4280552E" w14:textId="4E93EE86" w:rsidR="00790301" w:rsidRPr="004B6E42" w:rsidRDefault="00790301"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Jesus</w:t>
      </w:r>
      <w:r w:rsidR="00E14BD4" w:rsidRPr="004B6E42">
        <w:rPr>
          <w:rFonts w:ascii="Times New Roman" w:hAnsi="Times New Roman" w:cs="Times New Roman"/>
          <w:sz w:val="28"/>
          <w:szCs w:val="28"/>
        </w:rPr>
        <w:t>'</w:t>
      </w:r>
      <w:r w:rsidR="0031657B" w:rsidRPr="004B6E42">
        <w:rPr>
          <w:rFonts w:ascii="Times New Roman" w:hAnsi="Times New Roman" w:cs="Times New Roman"/>
          <w:sz w:val="28"/>
          <w:szCs w:val="28"/>
        </w:rPr>
        <w:t xml:space="preserve"> selflessness</w:t>
      </w:r>
      <w:r w:rsidRPr="004B6E42">
        <w:rPr>
          <w:rFonts w:ascii="Times New Roman" w:hAnsi="Times New Roman" w:cs="Times New Roman"/>
          <w:sz w:val="28"/>
          <w:szCs w:val="28"/>
        </w:rPr>
        <w:t xml:space="preserve"> is our supreme example of pleasing others. He please</w:t>
      </w:r>
      <w:r w:rsidR="0031657B" w:rsidRPr="004B6E42">
        <w:rPr>
          <w:rFonts w:ascii="Times New Roman" w:hAnsi="Times New Roman" w:cs="Times New Roman"/>
          <w:sz w:val="28"/>
          <w:szCs w:val="28"/>
        </w:rPr>
        <w:t>d</w:t>
      </w:r>
      <w:r w:rsidRPr="004B6E42">
        <w:rPr>
          <w:rFonts w:ascii="Times New Roman" w:hAnsi="Times New Roman" w:cs="Times New Roman"/>
          <w:sz w:val="28"/>
          <w:szCs w:val="28"/>
        </w:rPr>
        <w:t xml:space="preserve"> God the Father </w:t>
      </w:r>
      <w:r w:rsidR="0031657B" w:rsidRPr="004B6E42">
        <w:rPr>
          <w:rFonts w:ascii="Times New Roman" w:hAnsi="Times New Roman" w:cs="Times New Roman"/>
          <w:sz w:val="28"/>
          <w:szCs w:val="28"/>
        </w:rPr>
        <w:t xml:space="preserve">by </w:t>
      </w:r>
      <w:r w:rsidRPr="004B6E42">
        <w:rPr>
          <w:rFonts w:ascii="Times New Roman" w:hAnsi="Times New Roman" w:cs="Times New Roman"/>
          <w:sz w:val="28"/>
          <w:szCs w:val="28"/>
        </w:rPr>
        <w:t>going to the cross.</w:t>
      </w:r>
    </w:p>
    <w:p w14:paraId="7D84B7D1" w14:textId="683FD235" w:rsidR="00790301" w:rsidRPr="004B6E42" w:rsidRDefault="00790301"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Luke 22:42, "saying, </w:t>
      </w:r>
      <w:r w:rsidR="00E14BD4" w:rsidRPr="004B6E42">
        <w:rPr>
          <w:rFonts w:ascii="Times New Roman" w:hAnsi="Times New Roman" w:cs="Times New Roman"/>
          <w:color w:val="FF0000"/>
          <w:sz w:val="28"/>
          <w:szCs w:val="28"/>
        </w:rPr>
        <w:t>'</w:t>
      </w:r>
      <w:r w:rsidRPr="004B6E42">
        <w:rPr>
          <w:rFonts w:ascii="Times New Roman" w:hAnsi="Times New Roman" w:cs="Times New Roman"/>
          <w:color w:val="FF0000"/>
          <w:sz w:val="28"/>
          <w:szCs w:val="28"/>
        </w:rPr>
        <w:t>Father, if You are willing, remove this cup from Me; yet not My will, but Yours be done.</w:t>
      </w:r>
      <w:r w:rsidR="00E14BD4" w:rsidRPr="004B6E42">
        <w:rPr>
          <w:rFonts w:ascii="Times New Roman" w:hAnsi="Times New Roman" w:cs="Times New Roman"/>
          <w:color w:val="FF0000"/>
          <w:sz w:val="28"/>
          <w:szCs w:val="28"/>
        </w:rPr>
        <w:t>'</w:t>
      </w:r>
      <w:r w:rsidRPr="004B6E42">
        <w:rPr>
          <w:rFonts w:ascii="Times New Roman" w:hAnsi="Times New Roman" w:cs="Times New Roman"/>
          <w:sz w:val="28"/>
          <w:szCs w:val="28"/>
        </w:rPr>
        <w:t>"</w:t>
      </w:r>
    </w:p>
    <w:p w14:paraId="678CC389" w14:textId="20931BAC" w:rsidR="00790301" w:rsidRPr="004B6E42" w:rsidRDefault="00790301"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John 4:34, "Jesus said to them, </w:t>
      </w:r>
      <w:r w:rsidR="00E14BD4" w:rsidRPr="004B6E42">
        <w:rPr>
          <w:rFonts w:ascii="Times New Roman" w:hAnsi="Times New Roman" w:cs="Times New Roman"/>
          <w:color w:val="FF0000"/>
          <w:sz w:val="28"/>
          <w:szCs w:val="28"/>
        </w:rPr>
        <w:t>'</w:t>
      </w:r>
      <w:r w:rsidRPr="004B6E42">
        <w:rPr>
          <w:rFonts w:ascii="Times New Roman" w:hAnsi="Times New Roman" w:cs="Times New Roman"/>
          <w:color w:val="FF0000"/>
          <w:sz w:val="28"/>
          <w:szCs w:val="28"/>
        </w:rPr>
        <w:t>My food is to do the will of Him who sent Me and to accomplish His work.</w:t>
      </w:r>
      <w:r w:rsidR="00E14BD4" w:rsidRPr="004B6E42">
        <w:rPr>
          <w:rFonts w:ascii="Times New Roman" w:hAnsi="Times New Roman" w:cs="Times New Roman"/>
          <w:color w:val="FF0000"/>
          <w:sz w:val="28"/>
          <w:szCs w:val="28"/>
        </w:rPr>
        <w:t>'</w:t>
      </w:r>
      <w:r w:rsidRPr="004B6E42">
        <w:rPr>
          <w:rFonts w:ascii="Times New Roman" w:hAnsi="Times New Roman" w:cs="Times New Roman"/>
          <w:sz w:val="28"/>
          <w:szCs w:val="28"/>
        </w:rPr>
        <w:t>"</w:t>
      </w:r>
    </w:p>
    <w:p w14:paraId="1E364D4B" w14:textId="77777777" w:rsidR="00790301" w:rsidRPr="004B6E42" w:rsidRDefault="00790301"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John 6:38, </w:t>
      </w:r>
      <w:r w:rsidRPr="004B6E42">
        <w:rPr>
          <w:rFonts w:ascii="Times New Roman" w:hAnsi="Times New Roman" w:cs="Times New Roman"/>
          <w:color w:val="FF0000"/>
          <w:sz w:val="28"/>
          <w:szCs w:val="28"/>
        </w:rPr>
        <w:t>"For I have come down from heaven, not to do My own will, but the will of Him who sent Me."</w:t>
      </w:r>
    </w:p>
    <w:p w14:paraId="38FC8A13" w14:textId="3D30D40B" w:rsidR="00324257" w:rsidRPr="004B6E42" w:rsidRDefault="00324257"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2 Cor. 8:9, "For you know the grace of our Lord Jesus Christ, that though He was rich, yet for your sake</w:t>
      </w:r>
      <w:r w:rsidR="00E14BD4" w:rsidRPr="004B6E42">
        <w:rPr>
          <w:rFonts w:ascii="Times New Roman" w:hAnsi="Times New Roman" w:cs="Times New Roman"/>
          <w:sz w:val="28"/>
          <w:szCs w:val="28"/>
        </w:rPr>
        <w:t>,</w:t>
      </w:r>
      <w:r w:rsidRPr="004B6E42">
        <w:rPr>
          <w:rFonts w:ascii="Times New Roman" w:hAnsi="Times New Roman" w:cs="Times New Roman"/>
          <w:sz w:val="28"/>
          <w:szCs w:val="28"/>
        </w:rPr>
        <w:t xml:space="preserve"> He became poor, so that you through His poverty might become rich."</w:t>
      </w:r>
    </w:p>
    <w:p w14:paraId="26CCED31" w14:textId="53868168" w:rsidR="00790301" w:rsidRPr="004B6E42" w:rsidRDefault="00790301"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Paul is </w:t>
      </w:r>
      <w:r w:rsidR="00126323" w:rsidRPr="004B6E42">
        <w:rPr>
          <w:rFonts w:ascii="Times New Roman" w:hAnsi="Times New Roman" w:cs="Times New Roman"/>
          <w:sz w:val="28"/>
          <w:szCs w:val="28"/>
        </w:rPr>
        <w:t>referring to t</w:t>
      </w:r>
      <w:r w:rsidRPr="004B6E42">
        <w:rPr>
          <w:rFonts w:ascii="Times New Roman" w:hAnsi="Times New Roman" w:cs="Times New Roman"/>
          <w:sz w:val="28"/>
          <w:szCs w:val="28"/>
        </w:rPr>
        <w:t>he sacrifice of Christ. He is the one who received our reproaches. In other words, the insults against God by various people fell upon Christ.</w:t>
      </w:r>
    </w:p>
    <w:p w14:paraId="0504BD39" w14:textId="22B09F1F" w:rsidR="00790301" w:rsidRPr="004B6E42" w:rsidRDefault="00790301"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Matt. 27:41–43, "In the same way the chief priests also, along with the scribes and elders, were mocking Him and saying, 42 </w:t>
      </w:r>
      <w:r w:rsidR="00E14BD4" w:rsidRPr="004B6E42">
        <w:rPr>
          <w:rFonts w:ascii="Times New Roman" w:hAnsi="Times New Roman" w:cs="Times New Roman"/>
          <w:sz w:val="28"/>
          <w:szCs w:val="28"/>
        </w:rPr>
        <w:t>'</w:t>
      </w:r>
      <w:r w:rsidRPr="004B6E42">
        <w:rPr>
          <w:rFonts w:ascii="Times New Roman" w:hAnsi="Times New Roman" w:cs="Times New Roman"/>
          <w:sz w:val="28"/>
          <w:szCs w:val="28"/>
        </w:rPr>
        <w:t xml:space="preserve">He saved others; He cannot save Himself. He is the King of Israel; let Him now come down from the cross, and we will believe in Him. 43 </w:t>
      </w:r>
      <w:r w:rsidR="00E14BD4" w:rsidRPr="004B6E42">
        <w:rPr>
          <w:rFonts w:ascii="Times New Roman" w:hAnsi="Times New Roman" w:cs="Times New Roman"/>
          <w:sz w:val="28"/>
          <w:szCs w:val="28"/>
        </w:rPr>
        <w:t>'</w:t>
      </w:r>
      <w:r w:rsidRPr="004B6E42">
        <w:rPr>
          <w:rFonts w:ascii="Times New Roman" w:hAnsi="Times New Roman" w:cs="Times New Roman"/>
          <w:sz w:val="28"/>
          <w:szCs w:val="28"/>
        </w:rPr>
        <w:t xml:space="preserve">HE TRUSTS IN GOD; LET GOD RESCUE Him now, IF HE DELIGHTS IN HIM; for He said, </w:t>
      </w:r>
      <w:r w:rsidR="00E14BD4" w:rsidRPr="004B6E42">
        <w:rPr>
          <w:rFonts w:ascii="Times New Roman" w:hAnsi="Times New Roman" w:cs="Times New Roman"/>
          <w:sz w:val="28"/>
          <w:szCs w:val="28"/>
        </w:rPr>
        <w:t>'</w:t>
      </w:r>
      <w:r w:rsidRPr="004B6E42">
        <w:rPr>
          <w:rFonts w:ascii="Times New Roman" w:hAnsi="Times New Roman" w:cs="Times New Roman"/>
          <w:sz w:val="28"/>
          <w:szCs w:val="28"/>
        </w:rPr>
        <w:t>I am the Son of God.</w:t>
      </w:r>
      <w:r w:rsidR="00E14BD4" w:rsidRPr="004B6E42">
        <w:rPr>
          <w:rFonts w:ascii="Times New Roman" w:hAnsi="Times New Roman" w:cs="Times New Roman"/>
          <w:sz w:val="28"/>
          <w:szCs w:val="28"/>
        </w:rPr>
        <w:t>'</w:t>
      </w:r>
      <w:r w:rsidRPr="004B6E42">
        <w:rPr>
          <w:rFonts w:ascii="Times New Roman" w:hAnsi="Times New Roman" w:cs="Times New Roman"/>
          <w:sz w:val="28"/>
          <w:szCs w:val="28"/>
        </w:rPr>
        <w:t> "</w:t>
      </w:r>
    </w:p>
    <w:p w14:paraId="2B81A921" w14:textId="791F61F0" w:rsidR="00790301" w:rsidRPr="004B6E42" w:rsidRDefault="00790301"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Luke 23:35, "And the people stood by, looking on. And even the rulers were sneering at Him, saying, </w:t>
      </w:r>
      <w:r w:rsidR="00E14BD4" w:rsidRPr="004B6E42">
        <w:rPr>
          <w:rFonts w:ascii="Times New Roman" w:hAnsi="Times New Roman" w:cs="Times New Roman"/>
          <w:sz w:val="28"/>
          <w:szCs w:val="28"/>
        </w:rPr>
        <w:t>'</w:t>
      </w:r>
      <w:r w:rsidRPr="004B6E42">
        <w:rPr>
          <w:rFonts w:ascii="Times New Roman" w:hAnsi="Times New Roman" w:cs="Times New Roman"/>
          <w:sz w:val="28"/>
          <w:szCs w:val="28"/>
        </w:rPr>
        <w:t>He saved others; let Him save Himself if this is the Christ of God, His Chosen One.</w:t>
      </w:r>
      <w:r w:rsidR="00E14BD4" w:rsidRPr="004B6E42">
        <w:rPr>
          <w:rFonts w:ascii="Times New Roman" w:hAnsi="Times New Roman" w:cs="Times New Roman"/>
          <w:sz w:val="28"/>
          <w:szCs w:val="28"/>
        </w:rPr>
        <w:t>'</w:t>
      </w:r>
      <w:r w:rsidRPr="004B6E42">
        <w:rPr>
          <w:rFonts w:ascii="Times New Roman" w:hAnsi="Times New Roman" w:cs="Times New Roman"/>
          <w:sz w:val="28"/>
          <w:szCs w:val="28"/>
        </w:rPr>
        <w:t>"</w:t>
      </w:r>
    </w:p>
    <w:p w14:paraId="118218CA" w14:textId="25C01668" w:rsidR="00680539" w:rsidRPr="004B6E42" w:rsidRDefault="001A5002" w:rsidP="006632D5">
      <w:pPr>
        <w:pStyle w:val="Heading1"/>
        <w:numPr>
          <w:ilvl w:val="0"/>
          <w:numId w:val="26"/>
        </w:numPr>
        <w:rPr>
          <w:rFonts w:cs="Times New Roman"/>
          <w:color w:val="auto"/>
          <w:szCs w:val="28"/>
        </w:rPr>
      </w:pPr>
      <w:r w:rsidRPr="004B6E42">
        <w:rPr>
          <w:rFonts w:cs="Times New Roman"/>
          <w:color w:val="auto"/>
          <w:szCs w:val="28"/>
        </w:rPr>
        <w:t xml:space="preserve">For whatever was written in earlier times was written for our instruction, so that through perseverance and the encouragement of the Scriptures we might have hope. </w:t>
      </w:r>
    </w:p>
    <w:p w14:paraId="259EA527" w14:textId="1235DCE0" w:rsidR="008A4269" w:rsidRPr="004B6E42" w:rsidRDefault="008A4269"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This statement reveals one of the purposes of Scripture</w:t>
      </w:r>
      <w:r w:rsidR="00E14BD4" w:rsidRPr="004B6E42">
        <w:rPr>
          <w:rFonts w:ascii="Times New Roman" w:hAnsi="Times New Roman" w:cs="Times New Roman"/>
          <w:sz w:val="28"/>
          <w:szCs w:val="28"/>
        </w:rPr>
        <w:t>:</w:t>
      </w:r>
      <w:r w:rsidRPr="004B6E42">
        <w:rPr>
          <w:rFonts w:ascii="Times New Roman" w:hAnsi="Times New Roman" w:cs="Times New Roman"/>
          <w:sz w:val="28"/>
          <w:szCs w:val="28"/>
        </w:rPr>
        <w:t xml:space="preserve"> our instruction</w:t>
      </w:r>
      <w:r w:rsidR="00126323" w:rsidRPr="004B6E42">
        <w:rPr>
          <w:rFonts w:ascii="Times New Roman" w:hAnsi="Times New Roman" w:cs="Times New Roman"/>
          <w:sz w:val="28"/>
          <w:szCs w:val="28"/>
        </w:rPr>
        <w:t xml:space="preserve"> that leads to hope</w:t>
      </w:r>
      <w:r w:rsidRPr="004B6E42">
        <w:rPr>
          <w:rFonts w:ascii="Times New Roman" w:hAnsi="Times New Roman" w:cs="Times New Roman"/>
          <w:sz w:val="28"/>
          <w:szCs w:val="28"/>
        </w:rPr>
        <w:t>.</w:t>
      </w:r>
      <w:r w:rsidR="00E17057" w:rsidRPr="004B6E42">
        <w:rPr>
          <w:rFonts w:ascii="Times New Roman" w:hAnsi="Times New Roman" w:cs="Times New Roman"/>
          <w:sz w:val="28"/>
          <w:szCs w:val="28"/>
        </w:rPr>
        <w:br/>
      </w:r>
    </w:p>
    <w:p w14:paraId="14AC5EBC" w14:textId="3767435C" w:rsidR="008A4269" w:rsidRPr="004B6E42" w:rsidRDefault="008A4269"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lastRenderedPageBreak/>
        <w:t>In that purpose</w:t>
      </w:r>
      <w:r w:rsidR="00E17057" w:rsidRPr="004B6E42">
        <w:rPr>
          <w:rFonts w:ascii="Times New Roman" w:hAnsi="Times New Roman" w:cs="Times New Roman"/>
          <w:sz w:val="28"/>
          <w:szCs w:val="28"/>
        </w:rPr>
        <w:t>,</w:t>
      </w:r>
      <w:r w:rsidR="00126323" w:rsidRPr="004B6E42">
        <w:rPr>
          <w:rFonts w:ascii="Times New Roman" w:hAnsi="Times New Roman" w:cs="Times New Roman"/>
          <w:sz w:val="28"/>
          <w:szCs w:val="28"/>
        </w:rPr>
        <w:t xml:space="preserve"> </w:t>
      </w:r>
      <w:r w:rsidRPr="004B6E42">
        <w:rPr>
          <w:rFonts w:ascii="Times New Roman" w:hAnsi="Times New Roman" w:cs="Times New Roman"/>
          <w:sz w:val="28"/>
          <w:szCs w:val="28"/>
        </w:rPr>
        <w:t>we have perseverance and encouragement.</w:t>
      </w:r>
    </w:p>
    <w:p w14:paraId="692B0B71" w14:textId="77777777" w:rsidR="008A4269" w:rsidRPr="004B6E42" w:rsidRDefault="008A4269"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Rom. 4:23–24, "Now not for his sake only was it written that it was credited to him, 24 but for our sake also, to whom it will be credited, as those who believe in Him who raised Jesus our Lord from the dead,"</w:t>
      </w:r>
    </w:p>
    <w:p w14:paraId="553A62AC" w14:textId="3D2AA326" w:rsidR="008A4269" w:rsidRPr="004B6E42" w:rsidRDefault="008A4269"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We go through so many difficult things in life. The world is against the Lord Jesus and, therefore, us. We face difficulties, loss of loved ones, financial difficulties, health problems, etc. But when we look at the people of the Old Testament and how they endured such things as slavery, persecution, and doubt, God was faithful to them through it all. He never abandoned his people, even when they abandoned Him.</w:t>
      </w:r>
    </w:p>
    <w:p w14:paraId="3384FC02" w14:textId="336BA083" w:rsidR="00486EF2" w:rsidRPr="004B6E42" w:rsidRDefault="001A5002" w:rsidP="006632D5">
      <w:pPr>
        <w:pStyle w:val="Heading1"/>
        <w:numPr>
          <w:ilvl w:val="0"/>
          <w:numId w:val="26"/>
        </w:numPr>
        <w:rPr>
          <w:rFonts w:cs="Times New Roman"/>
          <w:color w:val="auto"/>
          <w:szCs w:val="28"/>
        </w:rPr>
      </w:pPr>
      <w:r w:rsidRPr="004B6E42">
        <w:rPr>
          <w:rFonts w:cs="Times New Roman"/>
          <w:color w:val="auto"/>
          <w:szCs w:val="28"/>
        </w:rPr>
        <w:t xml:space="preserve">Now may the God who gives perseverance and encouragement </w:t>
      </w:r>
      <w:r w:rsidRPr="004B6E42">
        <w:rPr>
          <w:rFonts w:cs="Times New Roman"/>
          <w:color w:val="auto"/>
          <w:szCs w:val="28"/>
          <w:u w:val="single"/>
        </w:rPr>
        <w:t>grant</w:t>
      </w:r>
      <w:r w:rsidRPr="004B6E42">
        <w:rPr>
          <w:rFonts w:cs="Times New Roman"/>
          <w:color w:val="auto"/>
          <w:szCs w:val="28"/>
        </w:rPr>
        <w:t xml:space="preserve"> you to be of the same mind with one another according to Christ Jesus, </w:t>
      </w:r>
    </w:p>
    <w:p w14:paraId="0A63E46C" w14:textId="628979BA" w:rsidR="00486EF2" w:rsidRPr="004B6E42" w:rsidRDefault="00486EF2"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Grant is </w:t>
      </w:r>
      <w:proofErr w:type="gramStart"/>
      <w:r w:rsidRPr="004B6E42">
        <w:rPr>
          <w:rFonts w:ascii="Times New Roman" w:hAnsi="Times New Roman" w:cs="Times New Roman"/>
          <w:sz w:val="28"/>
          <w:szCs w:val="28"/>
        </w:rPr>
        <w:t>the</w:t>
      </w:r>
      <w:proofErr w:type="gramEnd"/>
      <w:r w:rsidRPr="004B6E42">
        <w:rPr>
          <w:rFonts w:ascii="Times New Roman" w:hAnsi="Times New Roman" w:cs="Times New Roman"/>
          <w:sz w:val="28"/>
          <w:szCs w:val="28"/>
        </w:rPr>
        <w:t xml:space="preserve"> aorist, active</w:t>
      </w:r>
      <w:r w:rsidR="00CE4978" w:rsidRPr="004B6E42">
        <w:rPr>
          <w:rFonts w:ascii="Times New Roman" w:hAnsi="Times New Roman" w:cs="Times New Roman"/>
          <w:sz w:val="28"/>
          <w:szCs w:val="28"/>
        </w:rPr>
        <w:t>,</w:t>
      </w:r>
      <w:r w:rsidRPr="004B6E42">
        <w:rPr>
          <w:rFonts w:ascii="Times New Roman" w:hAnsi="Times New Roman" w:cs="Times New Roman"/>
          <w:sz w:val="28"/>
          <w:szCs w:val="28"/>
        </w:rPr>
        <w:t xml:space="preserve"> optative. This is an uncommon Greek form that occurs 21 times in the NT.</w:t>
      </w:r>
    </w:p>
    <w:p w14:paraId="612BF36D" w14:textId="3CB61D7D" w:rsidR="00486EF2" w:rsidRPr="004B6E42" w:rsidRDefault="00486EF2"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u w:val="single"/>
        </w:rPr>
        <w:t>Aorist</w:t>
      </w:r>
      <w:r w:rsidR="00CE4978" w:rsidRPr="004B6E42">
        <w:rPr>
          <w:rFonts w:ascii="Times New Roman" w:hAnsi="Times New Roman" w:cs="Times New Roman"/>
          <w:sz w:val="28"/>
          <w:szCs w:val="28"/>
          <w:u w:val="single"/>
        </w:rPr>
        <w:t xml:space="preserve"> tense</w:t>
      </w:r>
      <w:r w:rsidRPr="004B6E42">
        <w:rPr>
          <w:rFonts w:ascii="Times New Roman" w:hAnsi="Times New Roman" w:cs="Times New Roman"/>
          <w:sz w:val="28"/>
          <w:szCs w:val="28"/>
        </w:rPr>
        <w:t xml:space="preserve"> </w:t>
      </w:r>
      <w:r w:rsidR="00CE4978" w:rsidRPr="004B6E42">
        <w:rPr>
          <w:rFonts w:ascii="Times New Roman" w:hAnsi="Times New Roman" w:cs="Times New Roman"/>
          <w:sz w:val="28"/>
          <w:szCs w:val="28"/>
        </w:rPr>
        <w:t xml:space="preserve">deals with the past. </w:t>
      </w:r>
      <w:r w:rsidRPr="004B6E42">
        <w:rPr>
          <w:rFonts w:ascii="Times New Roman" w:hAnsi="Times New Roman" w:cs="Times New Roman"/>
          <w:sz w:val="28"/>
          <w:szCs w:val="28"/>
          <w:u w:val="single"/>
        </w:rPr>
        <w:t xml:space="preserve">Active </w:t>
      </w:r>
      <w:r w:rsidR="00CE4978" w:rsidRPr="004B6E42">
        <w:rPr>
          <w:rFonts w:ascii="Times New Roman" w:hAnsi="Times New Roman" w:cs="Times New Roman"/>
          <w:sz w:val="28"/>
          <w:szCs w:val="28"/>
          <w:u w:val="single"/>
        </w:rPr>
        <w:t>voice</w:t>
      </w:r>
      <w:r w:rsidR="00CE4978" w:rsidRPr="004B6E42">
        <w:rPr>
          <w:rFonts w:ascii="Times New Roman" w:hAnsi="Times New Roman" w:cs="Times New Roman"/>
          <w:sz w:val="28"/>
          <w:szCs w:val="28"/>
        </w:rPr>
        <w:t xml:space="preserve"> </w:t>
      </w:r>
      <w:r w:rsidRPr="004B6E42">
        <w:rPr>
          <w:rFonts w:ascii="Times New Roman" w:hAnsi="Times New Roman" w:cs="Times New Roman"/>
          <w:sz w:val="28"/>
          <w:szCs w:val="28"/>
        </w:rPr>
        <w:t>means performing the action</w:t>
      </w:r>
      <w:r w:rsidR="00CE4978" w:rsidRPr="004B6E42">
        <w:rPr>
          <w:rFonts w:ascii="Times New Roman" w:hAnsi="Times New Roman" w:cs="Times New Roman"/>
          <w:sz w:val="28"/>
          <w:szCs w:val="28"/>
        </w:rPr>
        <w:t xml:space="preserve">. </w:t>
      </w:r>
      <w:r w:rsidRPr="004B6E42">
        <w:rPr>
          <w:rFonts w:ascii="Times New Roman" w:hAnsi="Times New Roman" w:cs="Times New Roman"/>
          <w:sz w:val="28"/>
          <w:szCs w:val="28"/>
          <w:u w:val="single"/>
        </w:rPr>
        <w:t xml:space="preserve">Optative </w:t>
      </w:r>
      <w:r w:rsidR="00CE4978" w:rsidRPr="004B6E42">
        <w:rPr>
          <w:rFonts w:ascii="Times New Roman" w:hAnsi="Times New Roman" w:cs="Times New Roman"/>
          <w:sz w:val="28"/>
          <w:szCs w:val="28"/>
          <w:u w:val="single"/>
        </w:rPr>
        <w:t>mood</w:t>
      </w:r>
      <w:r w:rsidR="00CE4978" w:rsidRPr="004B6E42">
        <w:rPr>
          <w:rFonts w:ascii="Times New Roman" w:hAnsi="Times New Roman" w:cs="Times New Roman"/>
          <w:sz w:val="28"/>
          <w:szCs w:val="28"/>
        </w:rPr>
        <w:t xml:space="preserve"> </w:t>
      </w:r>
      <w:r w:rsidRPr="004B6E42">
        <w:rPr>
          <w:rFonts w:ascii="Times New Roman" w:hAnsi="Times New Roman" w:cs="Times New Roman"/>
          <w:sz w:val="28"/>
          <w:szCs w:val="28"/>
        </w:rPr>
        <w:t xml:space="preserve">means </w:t>
      </w:r>
      <w:r w:rsidR="00CE4978" w:rsidRPr="004B6E42">
        <w:rPr>
          <w:rFonts w:ascii="Times New Roman" w:hAnsi="Times New Roman" w:cs="Times New Roman"/>
          <w:sz w:val="28"/>
          <w:szCs w:val="28"/>
        </w:rPr>
        <w:t>showing potentiality, expressing a wish or desire of the speaker.</w:t>
      </w:r>
    </w:p>
    <w:p w14:paraId="64309028" w14:textId="3C10E6F0" w:rsidR="00CE4978" w:rsidRPr="004B6E42" w:rsidRDefault="00CE4978"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Paul is expressing the idea that God wishes us to be </w:t>
      </w:r>
      <w:r w:rsidR="00820B1C" w:rsidRPr="004B6E42">
        <w:rPr>
          <w:rFonts w:ascii="Times New Roman" w:hAnsi="Times New Roman" w:cs="Times New Roman"/>
          <w:sz w:val="28"/>
          <w:szCs w:val="28"/>
        </w:rPr>
        <w:t xml:space="preserve">of </w:t>
      </w:r>
      <w:r w:rsidRPr="004B6E42">
        <w:rPr>
          <w:rFonts w:ascii="Times New Roman" w:hAnsi="Times New Roman" w:cs="Times New Roman"/>
          <w:sz w:val="28"/>
          <w:szCs w:val="28"/>
        </w:rPr>
        <w:t>the same mind according to Jesus.</w:t>
      </w:r>
    </w:p>
    <w:p w14:paraId="282084C3" w14:textId="77777777" w:rsidR="00486EF2" w:rsidRPr="004B6E42" w:rsidRDefault="00486EF2" w:rsidP="006632D5">
      <w:pPr>
        <w:pStyle w:val="Heading1"/>
        <w:numPr>
          <w:ilvl w:val="0"/>
          <w:numId w:val="26"/>
        </w:numPr>
        <w:rPr>
          <w:rFonts w:cs="Times New Roman"/>
          <w:color w:val="auto"/>
          <w:szCs w:val="28"/>
        </w:rPr>
      </w:pPr>
      <w:r w:rsidRPr="004B6E42">
        <w:rPr>
          <w:rFonts w:cs="Times New Roman"/>
          <w:color w:val="auto"/>
          <w:szCs w:val="28"/>
        </w:rPr>
        <w:t xml:space="preserve">so that </w:t>
      </w:r>
      <w:r w:rsidRPr="004B6E42">
        <w:rPr>
          <w:rFonts w:cs="Times New Roman"/>
          <w:color w:val="auto"/>
          <w:szCs w:val="28"/>
          <w:u w:val="single"/>
        </w:rPr>
        <w:t>with one accord</w:t>
      </w:r>
      <w:r w:rsidRPr="004B6E42">
        <w:rPr>
          <w:rFonts w:cs="Times New Roman"/>
          <w:color w:val="auto"/>
          <w:szCs w:val="28"/>
        </w:rPr>
        <w:t xml:space="preserve"> you may with one voice </w:t>
      </w:r>
      <w:r w:rsidRPr="004B6E42">
        <w:rPr>
          <w:rFonts w:cs="Times New Roman"/>
          <w:color w:val="auto"/>
          <w:szCs w:val="28"/>
          <w:u w:val="single"/>
        </w:rPr>
        <w:t>glorify the God and Father of our Lord Jesus Christ</w:t>
      </w:r>
      <w:r w:rsidRPr="004B6E42">
        <w:rPr>
          <w:rFonts w:cs="Times New Roman"/>
          <w:color w:val="auto"/>
          <w:szCs w:val="28"/>
        </w:rPr>
        <w:t xml:space="preserve">. </w:t>
      </w:r>
    </w:p>
    <w:p w14:paraId="52B96992" w14:textId="1392B839" w:rsidR="006A7546" w:rsidRPr="004B6E42" w:rsidRDefault="00E14BD4"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u w:val="single"/>
        </w:rPr>
        <w:t>W</w:t>
      </w:r>
      <w:r w:rsidR="00E40699" w:rsidRPr="004B6E42">
        <w:rPr>
          <w:rFonts w:ascii="Times New Roman" w:hAnsi="Times New Roman" w:cs="Times New Roman"/>
          <w:sz w:val="28"/>
          <w:szCs w:val="28"/>
          <w:u w:val="single"/>
        </w:rPr>
        <w:t>ith one accord</w:t>
      </w:r>
    </w:p>
    <w:p w14:paraId="32F30E15" w14:textId="4EA1B453" w:rsidR="00E40699" w:rsidRPr="004B6E42" w:rsidRDefault="006A7546"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This </w:t>
      </w:r>
      <w:r w:rsidR="00E40699" w:rsidRPr="004B6E42">
        <w:rPr>
          <w:rFonts w:ascii="Times New Roman" w:hAnsi="Times New Roman" w:cs="Times New Roman"/>
          <w:sz w:val="28"/>
          <w:szCs w:val="28"/>
        </w:rPr>
        <w:t>means all together. We should all have the same mind of service, other-center</w:t>
      </w:r>
      <w:r w:rsidR="00E14BD4" w:rsidRPr="004B6E42">
        <w:rPr>
          <w:rFonts w:ascii="Times New Roman" w:hAnsi="Times New Roman" w:cs="Times New Roman"/>
          <w:sz w:val="28"/>
          <w:szCs w:val="28"/>
        </w:rPr>
        <w:t>e</w:t>
      </w:r>
      <w:r w:rsidR="00E40699" w:rsidRPr="004B6E42">
        <w:rPr>
          <w:rFonts w:ascii="Times New Roman" w:hAnsi="Times New Roman" w:cs="Times New Roman"/>
          <w:sz w:val="28"/>
          <w:szCs w:val="28"/>
        </w:rPr>
        <w:t xml:space="preserve">dness, </w:t>
      </w:r>
      <w:r w:rsidR="00E14BD4" w:rsidRPr="004B6E42">
        <w:rPr>
          <w:rFonts w:ascii="Times New Roman" w:hAnsi="Times New Roman" w:cs="Times New Roman"/>
          <w:sz w:val="28"/>
          <w:szCs w:val="28"/>
        </w:rPr>
        <w:t xml:space="preserve">love, intention, </w:t>
      </w:r>
      <w:r w:rsidR="00E40699" w:rsidRPr="004B6E42">
        <w:rPr>
          <w:rFonts w:ascii="Times New Roman" w:hAnsi="Times New Roman" w:cs="Times New Roman"/>
          <w:sz w:val="28"/>
          <w:szCs w:val="28"/>
        </w:rPr>
        <w:t>etc.</w:t>
      </w:r>
    </w:p>
    <w:p w14:paraId="21C49BE9" w14:textId="6F7859C7" w:rsidR="006A7546" w:rsidRPr="004B6E42" w:rsidRDefault="006A7546"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We obtain unity with proper instruction out of God's word. This way</w:t>
      </w:r>
      <w:r w:rsidR="00820B1C" w:rsidRPr="004B6E42">
        <w:rPr>
          <w:rFonts w:ascii="Times New Roman" w:hAnsi="Times New Roman" w:cs="Times New Roman"/>
          <w:sz w:val="28"/>
          <w:szCs w:val="28"/>
        </w:rPr>
        <w:t>,</w:t>
      </w:r>
      <w:r w:rsidRPr="004B6E42">
        <w:rPr>
          <w:rFonts w:ascii="Times New Roman" w:hAnsi="Times New Roman" w:cs="Times New Roman"/>
          <w:sz w:val="28"/>
          <w:szCs w:val="28"/>
        </w:rPr>
        <w:t xml:space="preserve"> our false ideas are corrected, and our intentions are purified. </w:t>
      </w:r>
    </w:p>
    <w:p w14:paraId="77E3EDCB" w14:textId="53CDC26D" w:rsidR="006632D5" w:rsidRPr="004B6E42" w:rsidRDefault="006632D5" w:rsidP="006632D5">
      <w:pPr>
        <w:pStyle w:val="ListParagraph"/>
        <w:numPr>
          <w:ilvl w:val="3"/>
          <w:numId w:val="26"/>
        </w:numPr>
        <w:rPr>
          <w:rFonts w:ascii="Times New Roman" w:hAnsi="Times New Roman" w:cs="Times New Roman"/>
          <w:sz w:val="28"/>
          <w:szCs w:val="28"/>
        </w:rPr>
      </w:pPr>
      <w:r w:rsidRPr="004B6E42">
        <w:rPr>
          <w:rFonts w:ascii="Times New Roman" w:hAnsi="Times New Roman" w:cs="Times New Roman"/>
          <w:sz w:val="28"/>
          <w:szCs w:val="28"/>
        </w:rPr>
        <w:t>Our intellect is just as important as our hearts.</w:t>
      </w:r>
    </w:p>
    <w:p w14:paraId="3FA67AC3" w14:textId="77192A44" w:rsidR="006632D5" w:rsidRPr="004B6E42" w:rsidRDefault="006632D5" w:rsidP="006632D5">
      <w:pPr>
        <w:pStyle w:val="ListParagraph"/>
        <w:numPr>
          <w:ilvl w:val="3"/>
          <w:numId w:val="26"/>
        </w:numPr>
        <w:rPr>
          <w:rFonts w:ascii="Times New Roman" w:hAnsi="Times New Roman" w:cs="Times New Roman"/>
          <w:sz w:val="28"/>
          <w:szCs w:val="28"/>
        </w:rPr>
      </w:pPr>
      <w:r w:rsidRPr="004B6E42">
        <w:rPr>
          <w:rFonts w:ascii="Times New Roman" w:hAnsi="Times New Roman" w:cs="Times New Roman"/>
          <w:sz w:val="28"/>
          <w:szCs w:val="28"/>
        </w:rPr>
        <w:t>With our intellect</w:t>
      </w:r>
      <w:r w:rsidR="00820B1C" w:rsidRPr="004B6E42">
        <w:rPr>
          <w:rFonts w:ascii="Times New Roman" w:hAnsi="Times New Roman" w:cs="Times New Roman"/>
          <w:sz w:val="28"/>
          <w:szCs w:val="28"/>
        </w:rPr>
        <w:t>,</w:t>
      </w:r>
      <w:r w:rsidRPr="004B6E42">
        <w:rPr>
          <w:rFonts w:ascii="Times New Roman" w:hAnsi="Times New Roman" w:cs="Times New Roman"/>
          <w:sz w:val="28"/>
          <w:szCs w:val="28"/>
        </w:rPr>
        <w:t xml:space="preserve"> we understand </w:t>
      </w:r>
      <w:proofErr w:type="gramStart"/>
      <w:r w:rsidRPr="004B6E42">
        <w:rPr>
          <w:rFonts w:ascii="Times New Roman" w:hAnsi="Times New Roman" w:cs="Times New Roman"/>
          <w:sz w:val="28"/>
          <w:szCs w:val="28"/>
        </w:rPr>
        <w:t>truth</w:t>
      </w:r>
      <w:proofErr w:type="gramEnd"/>
      <w:r w:rsidRPr="004B6E42">
        <w:rPr>
          <w:rFonts w:ascii="Times New Roman" w:hAnsi="Times New Roman" w:cs="Times New Roman"/>
          <w:sz w:val="28"/>
          <w:szCs w:val="28"/>
        </w:rPr>
        <w:t>.</w:t>
      </w:r>
    </w:p>
    <w:p w14:paraId="4A41FBA3" w14:textId="6C209468" w:rsidR="006632D5" w:rsidRPr="004B6E42" w:rsidRDefault="006632D5" w:rsidP="006632D5">
      <w:pPr>
        <w:pStyle w:val="ListParagraph"/>
        <w:numPr>
          <w:ilvl w:val="3"/>
          <w:numId w:val="26"/>
        </w:numPr>
        <w:rPr>
          <w:rFonts w:ascii="Times New Roman" w:hAnsi="Times New Roman" w:cs="Times New Roman"/>
          <w:sz w:val="28"/>
          <w:szCs w:val="28"/>
        </w:rPr>
      </w:pPr>
      <w:r w:rsidRPr="004B6E42">
        <w:rPr>
          <w:rFonts w:ascii="Times New Roman" w:hAnsi="Times New Roman" w:cs="Times New Roman"/>
          <w:sz w:val="28"/>
          <w:szCs w:val="28"/>
        </w:rPr>
        <w:t>With our hearts, we express the love of Christ.</w:t>
      </w:r>
    </w:p>
    <w:p w14:paraId="010685EC" w14:textId="0E604EC4" w:rsidR="006A7546" w:rsidRPr="004B6E42" w:rsidRDefault="006632D5" w:rsidP="006632D5">
      <w:pPr>
        <w:pStyle w:val="ListParagraph"/>
        <w:numPr>
          <w:ilvl w:val="1"/>
          <w:numId w:val="26"/>
        </w:numPr>
        <w:rPr>
          <w:rFonts w:ascii="Times New Roman" w:hAnsi="Times New Roman" w:cs="Times New Roman"/>
          <w:sz w:val="28"/>
          <w:szCs w:val="28"/>
          <w:u w:val="single"/>
        </w:rPr>
      </w:pPr>
      <w:r w:rsidRPr="004B6E42">
        <w:rPr>
          <w:rFonts w:ascii="Times New Roman" w:hAnsi="Times New Roman" w:cs="Times New Roman"/>
          <w:sz w:val="28"/>
          <w:szCs w:val="28"/>
          <w:u w:val="single"/>
        </w:rPr>
        <w:t>G</w:t>
      </w:r>
      <w:r w:rsidR="006A7546" w:rsidRPr="004B6E42">
        <w:rPr>
          <w:rFonts w:ascii="Times New Roman" w:hAnsi="Times New Roman" w:cs="Times New Roman"/>
          <w:sz w:val="28"/>
          <w:szCs w:val="28"/>
          <w:u w:val="single"/>
        </w:rPr>
        <w:t>lorify the God and Father of our Lord Jesus Christ</w:t>
      </w:r>
    </w:p>
    <w:p w14:paraId="0C0EF418" w14:textId="77777777" w:rsidR="006A7546" w:rsidRPr="004B6E42" w:rsidRDefault="006A7546"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You glorify God when you put others first. You can do this in your daily lives with whomever you come in </w:t>
      </w:r>
      <w:proofErr w:type="gramStart"/>
      <w:r w:rsidRPr="004B6E42">
        <w:rPr>
          <w:rFonts w:ascii="Times New Roman" w:hAnsi="Times New Roman" w:cs="Times New Roman"/>
          <w:sz w:val="28"/>
          <w:szCs w:val="28"/>
        </w:rPr>
        <w:t>contact</w:t>
      </w:r>
      <w:proofErr w:type="gramEnd"/>
      <w:r w:rsidRPr="004B6E42">
        <w:rPr>
          <w:rFonts w:ascii="Times New Roman" w:hAnsi="Times New Roman" w:cs="Times New Roman"/>
          <w:sz w:val="28"/>
          <w:szCs w:val="28"/>
        </w:rPr>
        <w:t>.</w:t>
      </w:r>
    </w:p>
    <w:p w14:paraId="7DAF167D" w14:textId="2BDD2452" w:rsidR="006A7546" w:rsidRPr="004B6E42" w:rsidRDefault="006A7546"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Isaiah 43:7, "Everyone who is called by My name, </w:t>
      </w:r>
      <w:proofErr w:type="gramStart"/>
      <w:r w:rsidRPr="004B6E42">
        <w:rPr>
          <w:rFonts w:ascii="Times New Roman" w:hAnsi="Times New Roman" w:cs="Times New Roman"/>
          <w:sz w:val="28"/>
          <w:szCs w:val="28"/>
        </w:rPr>
        <w:t>And</w:t>
      </w:r>
      <w:proofErr w:type="gramEnd"/>
      <w:r w:rsidRPr="004B6E42">
        <w:rPr>
          <w:rFonts w:ascii="Times New Roman" w:hAnsi="Times New Roman" w:cs="Times New Roman"/>
          <w:sz w:val="28"/>
          <w:szCs w:val="28"/>
        </w:rPr>
        <w:t xml:space="preserve"> whom I have created for My glory, Whom I have formed, even whom I have made." </w:t>
      </w:r>
    </w:p>
    <w:p w14:paraId="10F4BA82" w14:textId="5CAA2A40" w:rsidR="006A7546" w:rsidRPr="004B6E42" w:rsidRDefault="006A7546"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lastRenderedPageBreak/>
        <w:t>Ephesians 2:10, "For we are His workmanship, created in Christ Jesus for good works, which God prepared beforehand so that we would walk in them."</w:t>
      </w:r>
    </w:p>
    <w:p w14:paraId="25C327A4" w14:textId="3DB689BF" w:rsidR="00680539" w:rsidRPr="004B6E42" w:rsidRDefault="001A5002" w:rsidP="006632D5">
      <w:pPr>
        <w:pStyle w:val="Heading1"/>
        <w:numPr>
          <w:ilvl w:val="0"/>
          <w:numId w:val="26"/>
        </w:numPr>
        <w:rPr>
          <w:rFonts w:cs="Times New Roman"/>
          <w:color w:val="auto"/>
          <w:szCs w:val="28"/>
        </w:rPr>
      </w:pPr>
      <w:r w:rsidRPr="004B6E42">
        <w:rPr>
          <w:rFonts w:cs="Times New Roman"/>
          <w:color w:val="auto"/>
          <w:szCs w:val="28"/>
        </w:rPr>
        <w:t xml:space="preserve">Therefore, accept one another, just as Christ also </w:t>
      </w:r>
      <w:r w:rsidR="00E14BD4" w:rsidRPr="004B6E42">
        <w:rPr>
          <w:rFonts w:cs="Times New Roman"/>
          <w:color w:val="auto"/>
          <w:szCs w:val="28"/>
        </w:rPr>
        <w:t>receiv</w:t>
      </w:r>
      <w:r w:rsidRPr="004B6E42">
        <w:rPr>
          <w:rFonts w:cs="Times New Roman"/>
          <w:color w:val="auto"/>
          <w:szCs w:val="28"/>
        </w:rPr>
        <w:t xml:space="preserve">ed us to the glory of God. </w:t>
      </w:r>
    </w:p>
    <w:p w14:paraId="0A240422" w14:textId="53366DF5" w:rsidR="0036033D" w:rsidRPr="004B6E42" w:rsidRDefault="006632D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Excepting one another can be difficult because we have our prejudices. But we are called not to be judgmental. We are called to care for others</w:t>
      </w:r>
      <w:r w:rsidR="00483825" w:rsidRPr="004B6E42">
        <w:rPr>
          <w:rFonts w:ascii="Times New Roman" w:hAnsi="Times New Roman" w:cs="Times New Roman"/>
          <w:sz w:val="28"/>
          <w:szCs w:val="28"/>
        </w:rPr>
        <w:t xml:space="preserve"> and accept them within Christ's fold</w:t>
      </w:r>
      <w:r w:rsidRPr="004B6E42">
        <w:rPr>
          <w:rFonts w:ascii="Times New Roman" w:hAnsi="Times New Roman" w:cs="Times New Roman"/>
          <w:sz w:val="28"/>
          <w:szCs w:val="28"/>
        </w:rPr>
        <w:t>. After all, Christ has received us</w:t>
      </w:r>
      <w:r w:rsidR="00483825" w:rsidRPr="004B6E42">
        <w:rPr>
          <w:rFonts w:ascii="Times New Roman" w:hAnsi="Times New Roman" w:cs="Times New Roman"/>
          <w:sz w:val="28"/>
          <w:szCs w:val="28"/>
        </w:rPr>
        <w:t xml:space="preserve"> and them</w:t>
      </w:r>
      <w:r w:rsidRPr="004B6E42">
        <w:rPr>
          <w:rFonts w:ascii="Times New Roman" w:hAnsi="Times New Roman" w:cs="Times New Roman"/>
          <w:sz w:val="28"/>
          <w:szCs w:val="28"/>
        </w:rPr>
        <w:t xml:space="preserve"> to the glory of God. So, our model is Christ Himself. We must emulate Christ because He is the standard of righteousness and holiness.</w:t>
      </w:r>
    </w:p>
    <w:p w14:paraId="1873648A" w14:textId="60D69719" w:rsidR="006632D5" w:rsidRPr="004B6E42" w:rsidRDefault="006632D5" w:rsidP="006632D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Christ is the ultimate standard of law-keeping, morality, humility, service, etc., beyond which nothing exists because Christ is God and man.</w:t>
      </w:r>
    </w:p>
    <w:p w14:paraId="21BF566B" w14:textId="5D0619A3" w:rsidR="00680539" w:rsidRPr="004B6E42" w:rsidRDefault="001A5002" w:rsidP="006632D5">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For I say that Christ has become </w:t>
      </w:r>
      <w:r w:rsidRPr="004B6E42">
        <w:rPr>
          <w:rFonts w:cs="Times New Roman"/>
          <w:color w:val="000000" w:themeColor="text1"/>
          <w:szCs w:val="28"/>
          <w:u w:val="single"/>
        </w:rPr>
        <w:t>a servant to the circumcision</w:t>
      </w:r>
      <w:r w:rsidRPr="004B6E42">
        <w:rPr>
          <w:rFonts w:cs="Times New Roman"/>
          <w:color w:val="000000" w:themeColor="text1"/>
          <w:szCs w:val="28"/>
        </w:rPr>
        <w:t xml:space="preserve"> on behalf of the truth of God to confirm the promises given to the fathers, </w:t>
      </w:r>
    </w:p>
    <w:p w14:paraId="0E78A018" w14:textId="56C0D471" w:rsidR="00326873" w:rsidRPr="004B6E42" w:rsidRDefault="00326873" w:rsidP="00326873">
      <w:pPr>
        <w:pStyle w:val="ListParagraph"/>
        <w:numPr>
          <w:ilvl w:val="1"/>
          <w:numId w:val="26"/>
        </w:numPr>
        <w:rPr>
          <w:rFonts w:ascii="Times New Roman" w:hAnsi="Times New Roman" w:cs="Times New Roman"/>
          <w:bCs/>
          <w:sz w:val="28"/>
          <w:szCs w:val="28"/>
        </w:rPr>
      </w:pPr>
      <w:r w:rsidRPr="004B6E42">
        <w:rPr>
          <w:rFonts w:ascii="Times New Roman" w:hAnsi="Times New Roman" w:cs="Times New Roman"/>
          <w:bCs/>
          <w:color w:val="000000" w:themeColor="text1"/>
          <w:sz w:val="28"/>
          <w:szCs w:val="28"/>
          <w:u w:val="single"/>
        </w:rPr>
        <w:t>A servant to the circumcision</w:t>
      </w:r>
      <w:r w:rsidRPr="004B6E42">
        <w:rPr>
          <w:rFonts w:ascii="Times New Roman" w:hAnsi="Times New Roman" w:cs="Times New Roman"/>
          <w:bCs/>
          <w:color w:val="000000" w:themeColor="text1"/>
          <w:sz w:val="28"/>
          <w:szCs w:val="28"/>
        </w:rPr>
        <w:t xml:space="preserve"> </w:t>
      </w:r>
    </w:p>
    <w:p w14:paraId="28BD02EB" w14:textId="216DDB09" w:rsidR="00326873" w:rsidRPr="004B6E42" w:rsidRDefault="00326873" w:rsidP="00326873">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The circumcision </w:t>
      </w:r>
      <w:r w:rsidR="006632D5" w:rsidRPr="004B6E42">
        <w:rPr>
          <w:rFonts w:ascii="Times New Roman" w:hAnsi="Times New Roman" w:cs="Times New Roman"/>
          <w:sz w:val="28"/>
          <w:szCs w:val="28"/>
        </w:rPr>
        <w:t xml:space="preserve">refers to the Jews. </w:t>
      </w:r>
    </w:p>
    <w:p w14:paraId="630ABAE9" w14:textId="075C061D" w:rsidR="0036033D" w:rsidRPr="004B6E42" w:rsidRDefault="006632D5" w:rsidP="00326873">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This is a remarkable statement</w:t>
      </w:r>
      <w:r w:rsidR="00250B66" w:rsidRPr="004B6E42">
        <w:rPr>
          <w:rFonts w:ascii="Times New Roman" w:hAnsi="Times New Roman" w:cs="Times New Roman"/>
          <w:sz w:val="28"/>
          <w:szCs w:val="28"/>
        </w:rPr>
        <w:t xml:space="preserve">. </w:t>
      </w:r>
      <w:r w:rsidRPr="004B6E42">
        <w:rPr>
          <w:rFonts w:ascii="Times New Roman" w:hAnsi="Times New Roman" w:cs="Times New Roman"/>
          <w:sz w:val="28"/>
          <w:szCs w:val="28"/>
        </w:rPr>
        <w:t>Christ is a servant to them</w:t>
      </w:r>
      <w:r w:rsidR="00250B66" w:rsidRPr="004B6E42">
        <w:rPr>
          <w:rFonts w:ascii="Times New Roman" w:hAnsi="Times New Roman" w:cs="Times New Roman"/>
          <w:sz w:val="28"/>
          <w:szCs w:val="28"/>
        </w:rPr>
        <w:t xml:space="preserve"> - even though he is the king, God in </w:t>
      </w:r>
      <w:r w:rsidR="00E17057" w:rsidRPr="004B6E42">
        <w:rPr>
          <w:rFonts w:ascii="Times New Roman" w:hAnsi="Times New Roman" w:cs="Times New Roman"/>
          <w:sz w:val="28"/>
          <w:szCs w:val="28"/>
        </w:rPr>
        <w:t xml:space="preserve">the </w:t>
      </w:r>
      <w:r w:rsidR="00250B66" w:rsidRPr="004B6E42">
        <w:rPr>
          <w:rFonts w:ascii="Times New Roman" w:hAnsi="Times New Roman" w:cs="Times New Roman"/>
          <w:sz w:val="28"/>
          <w:szCs w:val="28"/>
        </w:rPr>
        <w:t>flesh.</w:t>
      </w:r>
      <w:r w:rsidRPr="004B6E42">
        <w:rPr>
          <w:rFonts w:ascii="Times New Roman" w:hAnsi="Times New Roman" w:cs="Times New Roman"/>
          <w:sz w:val="28"/>
          <w:szCs w:val="28"/>
        </w:rPr>
        <w:t xml:space="preserve"> Furthermore, </w:t>
      </w:r>
      <w:r w:rsidR="00250B66" w:rsidRPr="004B6E42">
        <w:rPr>
          <w:rFonts w:ascii="Times New Roman" w:hAnsi="Times New Roman" w:cs="Times New Roman"/>
          <w:sz w:val="28"/>
          <w:szCs w:val="28"/>
        </w:rPr>
        <w:t>He</w:t>
      </w:r>
      <w:r w:rsidRPr="004B6E42">
        <w:rPr>
          <w:rFonts w:ascii="Times New Roman" w:hAnsi="Times New Roman" w:cs="Times New Roman"/>
          <w:sz w:val="28"/>
          <w:szCs w:val="28"/>
        </w:rPr>
        <w:t xml:space="preserve"> was a servant to them</w:t>
      </w:r>
      <w:r w:rsidR="00250B66" w:rsidRPr="004B6E42">
        <w:rPr>
          <w:rFonts w:ascii="Times New Roman" w:hAnsi="Times New Roman" w:cs="Times New Roman"/>
          <w:sz w:val="28"/>
          <w:szCs w:val="28"/>
        </w:rPr>
        <w:t>,</w:t>
      </w:r>
      <w:r w:rsidRPr="004B6E42">
        <w:rPr>
          <w:rFonts w:ascii="Times New Roman" w:hAnsi="Times New Roman" w:cs="Times New Roman"/>
          <w:sz w:val="28"/>
          <w:szCs w:val="28"/>
        </w:rPr>
        <w:t xml:space="preserve"> knowing they would reject Him and kill Him.</w:t>
      </w:r>
    </w:p>
    <w:p w14:paraId="2DB7C12B" w14:textId="7063318B" w:rsidR="00820B1C" w:rsidRPr="004B6E42" w:rsidRDefault="00820B1C" w:rsidP="00820B1C">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The fathers to look to biblically are those in the Old Testament.</w:t>
      </w:r>
    </w:p>
    <w:p w14:paraId="44E40AF0" w14:textId="3D3AA2EE" w:rsidR="00680539" w:rsidRPr="004B6E42" w:rsidRDefault="001A5002" w:rsidP="006E7632">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and for the Gentiles to glorify God for His mercy; as it is written, </w:t>
      </w:r>
      <w:r w:rsidR="00E14BD4" w:rsidRPr="004B6E42">
        <w:rPr>
          <w:rFonts w:cs="Times New Roman"/>
          <w:color w:val="000000" w:themeColor="text1"/>
          <w:szCs w:val="28"/>
        </w:rPr>
        <w:t>"</w:t>
      </w:r>
      <w:r w:rsidRPr="004B6E42">
        <w:rPr>
          <w:rFonts w:cs="Times New Roman"/>
          <w:color w:val="000000" w:themeColor="text1"/>
          <w:szCs w:val="28"/>
        </w:rPr>
        <w:t>Therefore I will give praise to You among the Gentiles, And I will sing to Your name.</w:t>
      </w:r>
      <w:r w:rsidR="00E14BD4" w:rsidRPr="004B6E42">
        <w:rPr>
          <w:rFonts w:cs="Times New Roman"/>
          <w:color w:val="000000" w:themeColor="text1"/>
          <w:szCs w:val="28"/>
        </w:rPr>
        <w:t>"</w:t>
      </w:r>
      <w:r w:rsidRPr="004B6E42">
        <w:rPr>
          <w:rFonts w:cs="Times New Roman"/>
          <w:color w:val="000000" w:themeColor="text1"/>
          <w:szCs w:val="28"/>
        </w:rPr>
        <w:t xml:space="preserve"> </w:t>
      </w:r>
    </w:p>
    <w:p w14:paraId="233BF53C" w14:textId="32997B4F" w:rsidR="0036033D" w:rsidRPr="004B6E42" w:rsidRDefault="0048382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Jesus is the servant also to the Gentiles.</w:t>
      </w:r>
    </w:p>
    <w:p w14:paraId="68C70E20" w14:textId="0AAB60E2" w:rsidR="00483825" w:rsidRPr="004B6E42" w:rsidRDefault="0048382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From here, Paul begins several quotes from the Old Testament to demonstrate that God's plan had included the Gentiles all along.</w:t>
      </w:r>
    </w:p>
    <w:p w14:paraId="48A3FE3A" w14:textId="0D5BC946" w:rsidR="00483825" w:rsidRPr="004B6E42" w:rsidRDefault="00483825" w:rsidP="0048382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2 Sam. 22:50, "Therefore I will give thanks to You, O LORD, among the nations, And I will sing praises to Your name."</w:t>
      </w:r>
    </w:p>
    <w:p w14:paraId="7FB992A8" w14:textId="311B1D06" w:rsidR="00E17057" w:rsidRPr="004B6E42" w:rsidRDefault="00E17057" w:rsidP="00483825">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Gen. 12:3, "And I will bless those who bless you, And the one who curses you I will curse. And in you all the families of the earth will be blessed.</w:t>
      </w:r>
      <w:r w:rsidR="0058778B">
        <w:rPr>
          <w:rFonts w:ascii="Times New Roman" w:hAnsi="Times New Roman" w:cs="Times New Roman"/>
          <w:sz w:val="28"/>
          <w:szCs w:val="28"/>
        </w:rPr>
        <w:t>"</w:t>
      </w:r>
    </w:p>
    <w:p w14:paraId="6D68605F" w14:textId="434160A9" w:rsidR="00E17057" w:rsidRPr="004B6E42" w:rsidRDefault="00E17057" w:rsidP="00E17057">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 xml:space="preserve">Gal. 3:8, "The Scripture, foreseeing that God would justify the Gentiles by faith, preached the gospel beforehand to Abraham, saying, </w:t>
      </w:r>
      <w:r w:rsidR="0058778B">
        <w:rPr>
          <w:rFonts w:ascii="Times New Roman" w:hAnsi="Times New Roman" w:cs="Times New Roman"/>
          <w:sz w:val="28"/>
          <w:szCs w:val="28"/>
        </w:rPr>
        <w:t>"</w:t>
      </w:r>
      <w:r w:rsidRPr="004B6E42">
        <w:rPr>
          <w:rFonts w:ascii="Times New Roman" w:hAnsi="Times New Roman" w:cs="Times New Roman"/>
          <w:sz w:val="28"/>
          <w:szCs w:val="28"/>
        </w:rPr>
        <w:t>All the nations will be blessed in you.</w:t>
      </w:r>
      <w:r w:rsidR="0058778B">
        <w:rPr>
          <w:rFonts w:ascii="Times New Roman" w:hAnsi="Times New Roman" w:cs="Times New Roman"/>
          <w:sz w:val="28"/>
          <w:szCs w:val="28"/>
        </w:rPr>
        <w:t>"</w:t>
      </w:r>
    </w:p>
    <w:p w14:paraId="798D8CC9" w14:textId="7162B6FE" w:rsidR="00680539" w:rsidRPr="004B6E42" w:rsidRDefault="001A5002" w:rsidP="00250B66">
      <w:pPr>
        <w:pStyle w:val="Heading1"/>
        <w:numPr>
          <w:ilvl w:val="0"/>
          <w:numId w:val="26"/>
        </w:numPr>
        <w:rPr>
          <w:rFonts w:cs="Times New Roman"/>
          <w:color w:val="000000" w:themeColor="text1"/>
          <w:szCs w:val="28"/>
        </w:rPr>
      </w:pPr>
      <w:proofErr w:type="gramStart"/>
      <w:r w:rsidRPr="004B6E42">
        <w:rPr>
          <w:rFonts w:cs="Times New Roman"/>
          <w:color w:val="000000" w:themeColor="text1"/>
          <w:szCs w:val="28"/>
        </w:rPr>
        <w:lastRenderedPageBreak/>
        <w:t>Again</w:t>
      </w:r>
      <w:proofErr w:type="gramEnd"/>
      <w:r w:rsidRPr="004B6E42">
        <w:rPr>
          <w:rFonts w:cs="Times New Roman"/>
          <w:color w:val="000000" w:themeColor="text1"/>
          <w:szCs w:val="28"/>
        </w:rPr>
        <w:t xml:space="preserve"> he says, </w:t>
      </w:r>
      <w:r w:rsidR="00E14BD4" w:rsidRPr="004B6E42">
        <w:rPr>
          <w:rFonts w:cs="Times New Roman"/>
          <w:color w:val="000000" w:themeColor="text1"/>
          <w:szCs w:val="28"/>
        </w:rPr>
        <w:t>"</w:t>
      </w:r>
      <w:r w:rsidRPr="004B6E42">
        <w:rPr>
          <w:rFonts w:cs="Times New Roman"/>
          <w:color w:val="000000" w:themeColor="text1"/>
          <w:szCs w:val="28"/>
        </w:rPr>
        <w:t>Rejoice, O Gentiles, with His people.</w:t>
      </w:r>
      <w:r w:rsidR="00E14BD4" w:rsidRPr="004B6E42">
        <w:rPr>
          <w:rFonts w:cs="Times New Roman"/>
          <w:color w:val="000000" w:themeColor="text1"/>
          <w:szCs w:val="28"/>
        </w:rPr>
        <w:t>"</w:t>
      </w:r>
      <w:r w:rsidRPr="004B6E42">
        <w:rPr>
          <w:rFonts w:cs="Times New Roman"/>
          <w:color w:val="000000" w:themeColor="text1"/>
          <w:szCs w:val="28"/>
        </w:rPr>
        <w:t xml:space="preserve"> </w:t>
      </w:r>
    </w:p>
    <w:p w14:paraId="3712F630" w14:textId="1D12D29B" w:rsidR="0036033D" w:rsidRPr="004B6E42" w:rsidRDefault="0048382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Deut. 32:43, "Rejoice, O nations, with His people; For He will avenge the blood of His servants, </w:t>
      </w:r>
      <w:proofErr w:type="gramStart"/>
      <w:r w:rsidRPr="004B6E42">
        <w:rPr>
          <w:rFonts w:ascii="Times New Roman" w:hAnsi="Times New Roman" w:cs="Times New Roman"/>
          <w:sz w:val="28"/>
          <w:szCs w:val="28"/>
        </w:rPr>
        <w:t>And</w:t>
      </w:r>
      <w:proofErr w:type="gramEnd"/>
      <w:r w:rsidRPr="004B6E42">
        <w:rPr>
          <w:rFonts w:ascii="Times New Roman" w:hAnsi="Times New Roman" w:cs="Times New Roman"/>
          <w:sz w:val="28"/>
          <w:szCs w:val="28"/>
        </w:rPr>
        <w:t xml:space="preserve"> will render vengeance on His adversaries, And will atone for His land and His people."</w:t>
      </w:r>
    </w:p>
    <w:p w14:paraId="5F91FC93" w14:textId="57A1C723"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And again, </w:t>
      </w:r>
      <w:r w:rsidR="00E14BD4" w:rsidRPr="004B6E42">
        <w:rPr>
          <w:rFonts w:cs="Times New Roman"/>
          <w:color w:val="000000" w:themeColor="text1"/>
          <w:szCs w:val="28"/>
        </w:rPr>
        <w:t>"</w:t>
      </w:r>
      <w:r w:rsidRPr="004B6E42">
        <w:rPr>
          <w:rFonts w:cs="Times New Roman"/>
          <w:color w:val="000000" w:themeColor="text1"/>
          <w:szCs w:val="28"/>
        </w:rPr>
        <w:t xml:space="preserve">Praise the Lord all you Gentiles, </w:t>
      </w:r>
      <w:proofErr w:type="gramStart"/>
      <w:r w:rsidRPr="004B6E42">
        <w:rPr>
          <w:rFonts w:cs="Times New Roman"/>
          <w:color w:val="000000" w:themeColor="text1"/>
          <w:szCs w:val="28"/>
        </w:rPr>
        <w:t>And</w:t>
      </w:r>
      <w:proofErr w:type="gramEnd"/>
      <w:r w:rsidRPr="004B6E42">
        <w:rPr>
          <w:rFonts w:cs="Times New Roman"/>
          <w:color w:val="000000" w:themeColor="text1"/>
          <w:szCs w:val="28"/>
        </w:rPr>
        <w:t xml:space="preserve"> let all the peoples praise Him.</w:t>
      </w:r>
      <w:r w:rsidR="00E14BD4" w:rsidRPr="004B6E42">
        <w:rPr>
          <w:rFonts w:cs="Times New Roman"/>
          <w:color w:val="000000" w:themeColor="text1"/>
          <w:szCs w:val="28"/>
        </w:rPr>
        <w:t>"</w:t>
      </w:r>
      <w:r w:rsidRPr="004B6E42">
        <w:rPr>
          <w:rFonts w:cs="Times New Roman"/>
          <w:color w:val="000000" w:themeColor="text1"/>
          <w:szCs w:val="28"/>
        </w:rPr>
        <w:t xml:space="preserve"> </w:t>
      </w:r>
    </w:p>
    <w:p w14:paraId="2F272122" w14:textId="5322006F" w:rsidR="0036033D" w:rsidRPr="004B6E42" w:rsidRDefault="0048382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Psalm 117:1, "Praise the LORD, all nations; Laud Him, all peoples!"</w:t>
      </w:r>
    </w:p>
    <w:p w14:paraId="303E6137" w14:textId="76264EDC"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Again</w:t>
      </w:r>
      <w:r w:rsidR="00483825" w:rsidRPr="004B6E42">
        <w:rPr>
          <w:rFonts w:cs="Times New Roman"/>
          <w:color w:val="000000" w:themeColor="text1"/>
          <w:szCs w:val="28"/>
        </w:rPr>
        <w:t>,</w:t>
      </w:r>
      <w:r w:rsidRPr="004B6E42">
        <w:rPr>
          <w:rFonts w:cs="Times New Roman"/>
          <w:color w:val="000000" w:themeColor="text1"/>
          <w:szCs w:val="28"/>
        </w:rPr>
        <w:t xml:space="preserve"> Isaiah says, </w:t>
      </w:r>
      <w:r w:rsidR="00E14BD4" w:rsidRPr="004B6E42">
        <w:rPr>
          <w:rFonts w:cs="Times New Roman"/>
          <w:color w:val="000000" w:themeColor="text1"/>
          <w:szCs w:val="28"/>
        </w:rPr>
        <w:t>"</w:t>
      </w:r>
      <w:r w:rsidRPr="004B6E42">
        <w:rPr>
          <w:rFonts w:cs="Times New Roman"/>
          <w:color w:val="000000" w:themeColor="text1"/>
          <w:szCs w:val="28"/>
        </w:rPr>
        <w:t>There shall come the root of Jesse, And He who arises to rule over the Gentiles, In Him shall the Gentiles hope.</w:t>
      </w:r>
      <w:r w:rsidR="00E14BD4" w:rsidRPr="004B6E42">
        <w:rPr>
          <w:rFonts w:cs="Times New Roman"/>
          <w:color w:val="000000" w:themeColor="text1"/>
          <w:szCs w:val="28"/>
        </w:rPr>
        <w:t>"</w:t>
      </w:r>
      <w:r w:rsidRPr="004B6E42">
        <w:rPr>
          <w:rFonts w:cs="Times New Roman"/>
          <w:color w:val="000000" w:themeColor="text1"/>
          <w:szCs w:val="28"/>
        </w:rPr>
        <w:t xml:space="preserve"> </w:t>
      </w:r>
    </w:p>
    <w:p w14:paraId="29B5F44E" w14:textId="2AE02AD5" w:rsidR="0036033D" w:rsidRPr="004B6E42" w:rsidRDefault="0048382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Isaiah 11:10, "Then </w:t>
      </w:r>
      <w:proofErr w:type="gramStart"/>
      <w:r w:rsidRPr="004B6E42">
        <w:rPr>
          <w:rFonts w:ascii="Times New Roman" w:hAnsi="Times New Roman" w:cs="Times New Roman"/>
          <w:sz w:val="28"/>
          <w:szCs w:val="28"/>
        </w:rPr>
        <w:t>in</w:t>
      </w:r>
      <w:proofErr w:type="gramEnd"/>
      <w:r w:rsidRPr="004B6E42">
        <w:rPr>
          <w:rFonts w:ascii="Times New Roman" w:hAnsi="Times New Roman" w:cs="Times New Roman"/>
          <w:sz w:val="28"/>
          <w:szCs w:val="28"/>
        </w:rPr>
        <w:t xml:space="preserve"> that day </w:t>
      </w:r>
      <w:proofErr w:type="gramStart"/>
      <w:r w:rsidRPr="004B6E42">
        <w:rPr>
          <w:rFonts w:ascii="Times New Roman" w:hAnsi="Times New Roman" w:cs="Times New Roman"/>
          <w:sz w:val="28"/>
          <w:szCs w:val="28"/>
        </w:rPr>
        <w:t>The</w:t>
      </w:r>
      <w:proofErr w:type="gramEnd"/>
      <w:r w:rsidRPr="004B6E42">
        <w:rPr>
          <w:rFonts w:ascii="Times New Roman" w:hAnsi="Times New Roman" w:cs="Times New Roman"/>
          <w:sz w:val="28"/>
          <w:szCs w:val="28"/>
        </w:rPr>
        <w:t xml:space="preserve"> nations will resort to the root of Jesse, Who will stand as a signal for the peoples; And His resting place will be glorious."</w:t>
      </w:r>
    </w:p>
    <w:p w14:paraId="7DF0C684" w14:textId="67B211DD"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Now may the God of hope fill you with all joy and peace in believing, so that you will abound in hope by the power of the Holy Spirit. </w:t>
      </w:r>
    </w:p>
    <w:p w14:paraId="4FB9DED9" w14:textId="50783091" w:rsidR="0036033D" w:rsidRPr="004B6E42" w:rsidRDefault="0048382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This</w:t>
      </w:r>
      <w:r w:rsidR="00E17057" w:rsidRPr="004B6E42">
        <w:rPr>
          <w:rFonts w:ascii="Times New Roman" w:hAnsi="Times New Roman" w:cs="Times New Roman"/>
          <w:sz w:val="28"/>
          <w:szCs w:val="28"/>
        </w:rPr>
        <w:t xml:space="preserve"> verse serves as a concluding thought, a kind of summary.</w:t>
      </w:r>
    </w:p>
    <w:p w14:paraId="6DA894C9" w14:textId="042E04E4" w:rsidR="00483825" w:rsidRPr="004B6E42" w:rsidRDefault="0048382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Our God is the God of hope.</w:t>
      </w:r>
    </w:p>
    <w:p w14:paraId="3AB6FAB5" w14:textId="0587DEE1" w:rsidR="00483825" w:rsidRPr="004B6E42" w:rsidRDefault="0048382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Our God is the one who fills us with joy and peace.</w:t>
      </w:r>
    </w:p>
    <w:p w14:paraId="02206C1B" w14:textId="531B3B90" w:rsidR="00483825" w:rsidRPr="004B6E42" w:rsidRDefault="0048382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Our God is the one who causes us to hope </w:t>
      </w:r>
      <w:r w:rsidR="00E17057" w:rsidRPr="004B6E42">
        <w:rPr>
          <w:rFonts w:ascii="Times New Roman" w:hAnsi="Times New Roman" w:cs="Times New Roman"/>
          <w:sz w:val="28"/>
          <w:szCs w:val="28"/>
        </w:rPr>
        <w:t>through</w:t>
      </w:r>
      <w:r w:rsidRPr="004B6E42">
        <w:rPr>
          <w:rFonts w:ascii="Times New Roman" w:hAnsi="Times New Roman" w:cs="Times New Roman"/>
          <w:sz w:val="28"/>
          <w:szCs w:val="28"/>
        </w:rPr>
        <w:t xml:space="preserve"> the power of the Holy Spirit.</w:t>
      </w:r>
    </w:p>
    <w:p w14:paraId="3106172F" w14:textId="15777229" w:rsidR="00E17057" w:rsidRPr="004B6E42" w:rsidRDefault="0048382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These truths mean that we live by faith. We are to </w:t>
      </w:r>
      <w:proofErr w:type="gramStart"/>
      <w:r w:rsidRPr="004B6E42">
        <w:rPr>
          <w:rFonts w:ascii="Times New Roman" w:hAnsi="Times New Roman" w:cs="Times New Roman"/>
          <w:sz w:val="28"/>
          <w:szCs w:val="28"/>
        </w:rPr>
        <w:t>keep our eyes upon Jesus at all times</w:t>
      </w:r>
      <w:proofErr w:type="gramEnd"/>
      <w:r w:rsidRPr="004B6E42">
        <w:rPr>
          <w:rFonts w:ascii="Times New Roman" w:hAnsi="Times New Roman" w:cs="Times New Roman"/>
          <w:sz w:val="28"/>
          <w:szCs w:val="28"/>
        </w:rPr>
        <w:t>, whether through sickness, health, poverty, or whatever difficulty might come upon us. In so doing, we choose to believe. We choose to continue to trust in Christ even beyond our ability to understand.</w:t>
      </w:r>
    </w:p>
    <w:p w14:paraId="7437A30F" w14:textId="0ADDD283" w:rsidR="00483825" w:rsidRPr="004B6E42" w:rsidRDefault="00E17057" w:rsidP="001E65E7">
      <w:pPr>
        <w:rPr>
          <w:rFonts w:ascii="Times New Roman" w:hAnsi="Times New Roman" w:cs="Times New Roman"/>
          <w:sz w:val="28"/>
          <w:szCs w:val="28"/>
        </w:rPr>
      </w:pPr>
      <w:r w:rsidRPr="004B6E42">
        <w:rPr>
          <w:rFonts w:ascii="Times New Roman" w:hAnsi="Times New Roman" w:cs="Times New Roman"/>
          <w:sz w:val="28"/>
          <w:szCs w:val="28"/>
        </w:rPr>
        <w:br w:type="page"/>
      </w:r>
    </w:p>
    <w:p w14:paraId="5B59C6AE" w14:textId="6F31AA59"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lastRenderedPageBreak/>
        <w:t xml:space="preserve">And concerning you, my brethren, </w:t>
      </w:r>
      <w:proofErr w:type="gramStart"/>
      <w:r w:rsidRPr="004B6E42">
        <w:rPr>
          <w:rFonts w:cs="Times New Roman"/>
          <w:color w:val="000000" w:themeColor="text1"/>
          <w:szCs w:val="28"/>
        </w:rPr>
        <w:t>I myself</w:t>
      </w:r>
      <w:proofErr w:type="gramEnd"/>
      <w:r w:rsidRPr="004B6E42">
        <w:rPr>
          <w:rFonts w:cs="Times New Roman"/>
          <w:color w:val="000000" w:themeColor="text1"/>
          <w:szCs w:val="28"/>
        </w:rPr>
        <w:t xml:space="preserve"> also am convinced that you yourselves are full of goodness, filled with all knowledge and able also to admonish one another. </w:t>
      </w:r>
    </w:p>
    <w:p w14:paraId="1C259824" w14:textId="77A3F465" w:rsidR="001E65E7" w:rsidRPr="004B6E42" w:rsidRDefault="005F69E9" w:rsidP="005F69E9">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Clearly</w:t>
      </w:r>
      <w:r w:rsidR="0058778B">
        <w:rPr>
          <w:rFonts w:ascii="Times New Roman" w:hAnsi="Times New Roman" w:cs="Times New Roman"/>
          <w:sz w:val="28"/>
          <w:szCs w:val="28"/>
        </w:rPr>
        <w:t>,</w:t>
      </w:r>
      <w:r w:rsidRPr="004B6E42">
        <w:rPr>
          <w:rFonts w:ascii="Times New Roman" w:hAnsi="Times New Roman" w:cs="Times New Roman"/>
          <w:sz w:val="28"/>
          <w:szCs w:val="28"/>
        </w:rPr>
        <w:t xml:space="preserve"> from the text</w:t>
      </w:r>
      <w:r w:rsidR="0058778B">
        <w:rPr>
          <w:rFonts w:ascii="Times New Roman" w:hAnsi="Times New Roman" w:cs="Times New Roman"/>
          <w:sz w:val="28"/>
          <w:szCs w:val="28"/>
        </w:rPr>
        <w:t>,</w:t>
      </w:r>
      <w:r w:rsidRPr="004B6E42">
        <w:rPr>
          <w:rFonts w:ascii="Times New Roman" w:hAnsi="Times New Roman" w:cs="Times New Roman"/>
          <w:sz w:val="28"/>
          <w:szCs w:val="28"/>
        </w:rPr>
        <w:t xml:space="preserve"> we see that </w:t>
      </w:r>
      <w:r w:rsidR="001E65E7" w:rsidRPr="004B6E42">
        <w:rPr>
          <w:rFonts w:ascii="Times New Roman" w:hAnsi="Times New Roman" w:cs="Times New Roman"/>
          <w:sz w:val="28"/>
          <w:szCs w:val="28"/>
        </w:rPr>
        <w:t>Paul is persuaded that the people he</w:t>
      </w:r>
      <w:r w:rsidR="0058778B">
        <w:rPr>
          <w:rFonts w:ascii="Times New Roman" w:hAnsi="Times New Roman" w:cs="Times New Roman"/>
          <w:sz w:val="28"/>
          <w:szCs w:val="28"/>
        </w:rPr>
        <w:t>'</w:t>
      </w:r>
      <w:r w:rsidR="001E65E7" w:rsidRPr="004B6E42">
        <w:rPr>
          <w:rFonts w:ascii="Times New Roman" w:hAnsi="Times New Roman" w:cs="Times New Roman"/>
          <w:sz w:val="28"/>
          <w:szCs w:val="28"/>
        </w:rPr>
        <w:t xml:space="preserve">s addressing are full </w:t>
      </w:r>
      <w:r w:rsidR="0058778B">
        <w:rPr>
          <w:rFonts w:ascii="Times New Roman" w:hAnsi="Times New Roman" w:cs="Times New Roman"/>
          <w:sz w:val="28"/>
          <w:szCs w:val="28"/>
        </w:rPr>
        <w:t xml:space="preserve">of </w:t>
      </w:r>
      <w:r w:rsidR="001E65E7" w:rsidRPr="004B6E42">
        <w:rPr>
          <w:rFonts w:ascii="Times New Roman" w:hAnsi="Times New Roman" w:cs="Times New Roman"/>
          <w:sz w:val="28"/>
          <w:szCs w:val="28"/>
        </w:rPr>
        <w:t xml:space="preserve">goodness, filled with knowledge, and </w:t>
      </w:r>
      <w:proofErr w:type="gramStart"/>
      <w:r w:rsidR="001E65E7" w:rsidRPr="004B6E42">
        <w:rPr>
          <w:rFonts w:ascii="Times New Roman" w:hAnsi="Times New Roman" w:cs="Times New Roman"/>
          <w:sz w:val="28"/>
          <w:szCs w:val="28"/>
        </w:rPr>
        <w:t>are able to</w:t>
      </w:r>
      <w:proofErr w:type="gramEnd"/>
      <w:r w:rsidR="001E65E7" w:rsidRPr="004B6E42">
        <w:rPr>
          <w:rFonts w:ascii="Times New Roman" w:hAnsi="Times New Roman" w:cs="Times New Roman"/>
          <w:sz w:val="28"/>
          <w:szCs w:val="28"/>
        </w:rPr>
        <w:t xml:space="preserve"> a</w:t>
      </w:r>
      <w:r w:rsidR="0058778B">
        <w:rPr>
          <w:rFonts w:ascii="Times New Roman" w:hAnsi="Times New Roman" w:cs="Times New Roman"/>
          <w:sz w:val="28"/>
          <w:szCs w:val="28"/>
        </w:rPr>
        <w:t>d</w:t>
      </w:r>
      <w:r w:rsidR="001E65E7" w:rsidRPr="004B6E42">
        <w:rPr>
          <w:rFonts w:ascii="Times New Roman" w:hAnsi="Times New Roman" w:cs="Times New Roman"/>
          <w:sz w:val="28"/>
          <w:szCs w:val="28"/>
        </w:rPr>
        <w:t>monish.</w:t>
      </w:r>
    </w:p>
    <w:p w14:paraId="750951A6" w14:textId="7D0A4579" w:rsidR="00561A2E" w:rsidRPr="004B6E42" w:rsidRDefault="00561A2E" w:rsidP="00561A2E">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The Romans were good people, at least the ones that he</w:t>
      </w:r>
      <w:r w:rsidR="0058778B">
        <w:rPr>
          <w:rFonts w:ascii="Times New Roman" w:hAnsi="Times New Roman" w:cs="Times New Roman"/>
          <w:sz w:val="28"/>
          <w:szCs w:val="28"/>
        </w:rPr>
        <w:t>'</w:t>
      </w:r>
      <w:r w:rsidRPr="004B6E42">
        <w:rPr>
          <w:rFonts w:ascii="Times New Roman" w:hAnsi="Times New Roman" w:cs="Times New Roman"/>
          <w:sz w:val="28"/>
          <w:szCs w:val="28"/>
        </w:rPr>
        <w:t>s addressing here.</w:t>
      </w:r>
    </w:p>
    <w:p w14:paraId="6C9D9767" w14:textId="52639C8E" w:rsidR="005F69E9" w:rsidRPr="004B6E42" w:rsidRDefault="005F69E9" w:rsidP="005F69E9">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w:t>
      </w:r>
      <w:r w:rsidR="0058778B">
        <w:rPr>
          <w:rFonts w:ascii="Times New Roman" w:hAnsi="Times New Roman" w:cs="Times New Roman"/>
          <w:sz w:val="28"/>
          <w:szCs w:val="28"/>
        </w:rPr>
        <w:t xml:space="preserve"> There'</w:t>
      </w:r>
      <w:r w:rsidRPr="004B6E42">
        <w:rPr>
          <w:rFonts w:ascii="Times New Roman" w:hAnsi="Times New Roman" w:cs="Times New Roman"/>
          <w:sz w:val="28"/>
          <w:szCs w:val="28"/>
        </w:rPr>
        <w:t xml:space="preserve">s a </w:t>
      </w:r>
      <w:r w:rsidR="0058778B">
        <w:rPr>
          <w:rFonts w:ascii="Times New Roman" w:hAnsi="Times New Roman" w:cs="Times New Roman"/>
          <w:sz w:val="28"/>
          <w:szCs w:val="28"/>
        </w:rPr>
        <w:t>'</w:t>
      </w:r>
      <w:r w:rsidRPr="004B6E42">
        <w:rPr>
          <w:rFonts w:ascii="Times New Roman" w:hAnsi="Times New Roman" w:cs="Times New Roman"/>
          <w:sz w:val="28"/>
          <w:szCs w:val="28"/>
        </w:rPr>
        <w:t>but</w:t>
      </w:r>
      <w:r w:rsidR="0058778B">
        <w:rPr>
          <w:rFonts w:ascii="Times New Roman" w:hAnsi="Times New Roman" w:cs="Times New Roman"/>
          <w:sz w:val="28"/>
          <w:szCs w:val="28"/>
        </w:rPr>
        <w:t>'</w:t>
      </w:r>
      <w:r w:rsidRPr="004B6E42">
        <w:rPr>
          <w:rFonts w:ascii="Times New Roman" w:hAnsi="Times New Roman" w:cs="Times New Roman"/>
          <w:sz w:val="28"/>
          <w:szCs w:val="28"/>
        </w:rPr>
        <w:t>…</w:t>
      </w:r>
    </w:p>
    <w:p w14:paraId="0202FB6F" w14:textId="0C17AFC1"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But I have written very boldly to you on some points </w:t>
      </w:r>
      <w:proofErr w:type="gramStart"/>
      <w:r w:rsidRPr="004B6E42">
        <w:rPr>
          <w:rFonts w:cs="Times New Roman"/>
          <w:color w:val="000000" w:themeColor="text1"/>
          <w:szCs w:val="28"/>
        </w:rPr>
        <w:t>so as to</w:t>
      </w:r>
      <w:proofErr w:type="gramEnd"/>
      <w:r w:rsidRPr="004B6E42">
        <w:rPr>
          <w:rFonts w:cs="Times New Roman"/>
          <w:color w:val="000000" w:themeColor="text1"/>
          <w:szCs w:val="28"/>
        </w:rPr>
        <w:t xml:space="preserve"> remind you again, because of the grace that was given me from God, </w:t>
      </w:r>
    </w:p>
    <w:p w14:paraId="40BC679F" w14:textId="576A34BF" w:rsidR="0036033D" w:rsidRPr="004B6E42" w:rsidRDefault="00561A2E" w:rsidP="00561A2E">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Notice that the best way to communicate the truth of </w:t>
      </w:r>
      <w:r w:rsidR="0058778B">
        <w:rPr>
          <w:rFonts w:ascii="Times New Roman" w:hAnsi="Times New Roman" w:cs="Times New Roman"/>
          <w:sz w:val="28"/>
          <w:szCs w:val="28"/>
        </w:rPr>
        <w:t>Paul's</w:t>
      </w:r>
      <w:r w:rsidRPr="004B6E42">
        <w:rPr>
          <w:rFonts w:ascii="Times New Roman" w:hAnsi="Times New Roman" w:cs="Times New Roman"/>
          <w:sz w:val="28"/>
          <w:szCs w:val="28"/>
        </w:rPr>
        <w:t xml:space="preserve"> words is </w:t>
      </w:r>
      <w:r w:rsidR="0058778B">
        <w:rPr>
          <w:rFonts w:ascii="Times New Roman" w:hAnsi="Times New Roman" w:cs="Times New Roman"/>
          <w:sz w:val="28"/>
          <w:szCs w:val="28"/>
        </w:rPr>
        <w:t xml:space="preserve">not through oral tradition but </w:t>
      </w:r>
      <w:r w:rsidRPr="004B6E42">
        <w:rPr>
          <w:rFonts w:ascii="Times New Roman" w:hAnsi="Times New Roman" w:cs="Times New Roman"/>
          <w:sz w:val="28"/>
          <w:szCs w:val="28"/>
        </w:rPr>
        <w:t xml:space="preserve">the written </w:t>
      </w:r>
      <w:r w:rsidR="0058778B">
        <w:rPr>
          <w:rFonts w:ascii="Times New Roman" w:hAnsi="Times New Roman" w:cs="Times New Roman"/>
          <w:sz w:val="28"/>
          <w:szCs w:val="28"/>
        </w:rPr>
        <w:t>word</w:t>
      </w:r>
      <w:r w:rsidRPr="004B6E42">
        <w:rPr>
          <w:rFonts w:ascii="Times New Roman" w:hAnsi="Times New Roman" w:cs="Times New Roman"/>
          <w:sz w:val="28"/>
          <w:szCs w:val="28"/>
        </w:rPr>
        <w:t>.</w:t>
      </w:r>
    </w:p>
    <w:p w14:paraId="31D54B70" w14:textId="6777E083" w:rsidR="00561A2E" w:rsidRPr="004B6E42" w:rsidRDefault="00561A2E" w:rsidP="00561A2E">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Paul is often seen as a bold writer, telling people things that were difficult to understand. He would rebuke people as well as comfort them.</w:t>
      </w:r>
    </w:p>
    <w:p w14:paraId="46E55739" w14:textId="2FCE404C"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to be a minister of Christ Jesus to the Gentiles, </w:t>
      </w:r>
      <w:r w:rsidRPr="004B6E42">
        <w:rPr>
          <w:rFonts w:cs="Times New Roman"/>
          <w:color w:val="000000" w:themeColor="text1"/>
          <w:szCs w:val="28"/>
          <w:u w:val="single"/>
        </w:rPr>
        <w:t>ministering as a priest</w:t>
      </w:r>
      <w:r w:rsidRPr="004B6E42">
        <w:rPr>
          <w:rFonts w:cs="Times New Roman"/>
          <w:color w:val="000000" w:themeColor="text1"/>
          <w:szCs w:val="28"/>
        </w:rPr>
        <w:t xml:space="preserve"> the gospel of God, so that my offering of the Gentiles may become acceptable, sanctified by the Holy Spirit. </w:t>
      </w:r>
    </w:p>
    <w:p w14:paraId="06FA28DB" w14:textId="3260F160" w:rsidR="0036033D" w:rsidRPr="004B6E42" w:rsidRDefault="00561A2E" w:rsidP="006632D5">
      <w:pPr>
        <w:pStyle w:val="ListParagraph"/>
        <w:numPr>
          <w:ilvl w:val="1"/>
          <w:numId w:val="26"/>
        </w:numPr>
        <w:rPr>
          <w:rFonts w:ascii="Times New Roman" w:hAnsi="Times New Roman" w:cs="Times New Roman"/>
          <w:bCs/>
          <w:sz w:val="28"/>
          <w:szCs w:val="28"/>
        </w:rPr>
      </w:pPr>
      <w:r w:rsidRPr="004B6E42">
        <w:rPr>
          <w:rFonts w:ascii="Times New Roman" w:hAnsi="Times New Roman" w:cs="Times New Roman"/>
          <w:color w:val="000000" w:themeColor="text1"/>
          <w:sz w:val="28"/>
          <w:szCs w:val="28"/>
          <w:u w:val="single"/>
        </w:rPr>
        <w:t>ministering as a priest</w:t>
      </w:r>
    </w:p>
    <w:p w14:paraId="718BD70A" w14:textId="685B24D1" w:rsidR="00561A2E" w:rsidRPr="004B6E42" w:rsidRDefault="00561A2E" w:rsidP="00561A2E">
      <w:pPr>
        <w:pStyle w:val="ListParagraph"/>
        <w:numPr>
          <w:ilvl w:val="2"/>
          <w:numId w:val="26"/>
        </w:numPr>
        <w:rPr>
          <w:rFonts w:ascii="Times New Roman" w:hAnsi="Times New Roman" w:cs="Times New Roman"/>
          <w:bCs/>
          <w:sz w:val="28"/>
          <w:szCs w:val="28"/>
        </w:rPr>
      </w:pPr>
      <w:r w:rsidRPr="004B6E42">
        <w:rPr>
          <w:rFonts w:ascii="Times New Roman" w:hAnsi="Times New Roman" w:cs="Times New Roman"/>
          <w:bCs/>
          <w:sz w:val="28"/>
          <w:szCs w:val="28"/>
        </w:rPr>
        <w:t xml:space="preserve">The phrase </w:t>
      </w:r>
      <w:r w:rsidR="0058778B">
        <w:rPr>
          <w:rFonts w:ascii="Times New Roman" w:hAnsi="Times New Roman" w:cs="Times New Roman"/>
          <w:bCs/>
          <w:sz w:val="28"/>
          <w:szCs w:val="28"/>
        </w:rPr>
        <w:t>"</w:t>
      </w:r>
      <w:r w:rsidRPr="004B6E42">
        <w:rPr>
          <w:rFonts w:ascii="Times New Roman" w:hAnsi="Times New Roman" w:cs="Times New Roman"/>
          <w:bCs/>
          <w:sz w:val="28"/>
          <w:szCs w:val="28"/>
        </w:rPr>
        <w:t>ministering as a priest</w:t>
      </w:r>
      <w:r w:rsidR="0058778B">
        <w:rPr>
          <w:rFonts w:ascii="Times New Roman" w:hAnsi="Times New Roman" w:cs="Times New Roman"/>
          <w:bCs/>
          <w:sz w:val="28"/>
          <w:szCs w:val="28"/>
        </w:rPr>
        <w:t>"</w:t>
      </w:r>
      <w:r w:rsidRPr="004B6E42">
        <w:rPr>
          <w:rFonts w:ascii="Times New Roman" w:hAnsi="Times New Roman" w:cs="Times New Roman"/>
          <w:bCs/>
          <w:sz w:val="28"/>
          <w:szCs w:val="28"/>
        </w:rPr>
        <w:t xml:space="preserve"> is a single Greek word, </w:t>
      </w:r>
      <w:r w:rsidRPr="004B6E42">
        <w:rPr>
          <w:rFonts w:ascii="Times New Roman" w:hAnsi="Times New Roman" w:cs="Times New Roman"/>
          <w:bCs/>
          <w:sz w:val="28"/>
          <w:szCs w:val="28"/>
          <w:lang w:val="el-GR"/>
        </w:rPr>
        <w:t>ἱερουργέω</w:t>
      </w:r>
      <w:r w:rsidRPr="004B6E42">
        <w:rPr>
          <w:rFonts w:ascii="Times New Roman" w:hAnsi="Times New Roman" w:cs="Times New Roman"/>
          <w:bCs/>
          <w:sz w:val="28"/>
          <w:szCs w:val="28"/>
        </w:rPr>
        <w:t xml:space="preserve"> </w:t>
      </w:r>
      <w:proofErr w:type="spellStart"/>
      <w:r w:rsidRPr="004B6E42">
        <w:rPr>
          <w:rFonts w:ascii="Times New Roman" w:hAnsi="Times New Roman" w:cs="Times New Roman"/>
          <w:bCs/>
          <w:i/>
          <w:sz w:val="28"/>
          <w:szCs w:val="28"/>
        </w:rPr>
        <w:t>hierourgéō</w:t>
      </w:r>
      <w:proofErr w:type="spellEnd"/>
      <w:r w:rsidRPr="004B6E42">
        <w:rPr>
          <w:rFonts w:ascii="Times New Roman" w:hAnsi="Times New Roman" w:cs="Times New Roman"/>
          <w:bCs/>
          <w:i/>
          <w:sz w:val="28"/>
          <w:szCs w:val="28"/>
        </w:rPr>
        <w:t xml:space="preserve">. It means, </w:t>
      </w:r>
      <w:r w:rsidR="0058778B">
        <w:rPr>
          <w:rFonts w:ascii="Times New Roman" w:hAnsi="Times New Roman" w:cs="Times New Roman"/>
          <w:bCs/>
          <w:i/>
          <w:sz w:val="28"/>
          <w:szCs w:val="28"/>
        </w:rPr>
        <w:t>"</w:t>
      </w:r>
      <w:r w:rsidRPr="004B6E42">
        <w:rPr>
          <w:rFonts w:ascii="Times New Roman" w:hAnsi="Times New Roman" w:cs="Times New Roman"/>
          <w:sz w:val="28"/>
          <w:szCs w:val="28"/>
        </w:rPr>
        <w:t>To perform or be employed in a sacred office.</w:t>
      </w:r>
      <w:r w:rsidR="0058778B">
        <w:rPr>
          <w:rFonts w:ascii="Times New Roman" w:hAnsi="Times New Roman" w:cs="Times New Roman"/>
          <w:sz w:val="28"/>
          <w:szCs w:val="28"/>
        </w:rPr>
        <w:t>"</w:t>
      </w:r>
      <w:r w:rsidRPr="004B6E42">
        <w:rPr>
          <w:rFonts w:ascii="Times New Roman" w:hAnsi="Times New Roman" w:cs="Times New Roman"/>
          <w:sz w:val="28"/>
          <w:szCs w:val="28"/>
        </w:rPr>
        <w:t xml:space="preserve"> (</w:t>
      </w:r>
      <w:proofErr w:type="spellStart"/>
      <w:r w:rsidRPr="004B6E42">
        <w:rPr>
          <w:rFonts w:ascii="Times New Roman" w:hAnsi="Times New Roman" w:cs="Times New Roman"/>
          <w:sz w:val="28"/>
          <w:szCs w:val="28"/>
        </w:rPr>
        <w:t>Zodhiates</w:t>
      </w:r>
      <w:proofErr w:type="spellEnd"/>
      <w:r w:rsidRPr="004B6E42">
        <w:rPr>
          <w:rFonts w:ascii="Times New Roman" w:hAnsi="Times New Roman" w:cs="Times New Roman"/>
          <w:sz w:val="28"/>
          <w:szCs w:val="28"/>
        </w:rPr>
        <w:t xml:space="preserve">, Spiros. 2000. In </w:t>
      </w:r>
      <w:proofErr w:type="gramStart"/>
      <w:r w:rsidRPr="004B6E42">
        <w:rPr>
          <w:rFonts w:ascii="Times New Roman" w:hAnsi="Times New Roman" w:cs="Times New Roman"/>
          <w:i/>
          <w:iCs/>
          <w:sz w:val="28"/>
          <w:szCs w:val="28"/>
        </w:rPr>
        <w:t>The</w:t>
      </w:r>
      <w:proofErr w:type="gramEnd"/>
      <w:r w:rsidRPr="004B6E42">
        <w:rPr>
          <w:rFonts w:ascii="Times New Roman" w:hAnsi="Times New Roman" w:cs="Times New Roman"/>
          <w:i/>
          <w:iCs/>
          <w:sz w:val="28"/>
          <w:szCs w:val="28"/>
        </w:rPr>
        <w:t xml:space="preserve"> Complete Word Study Dictionary: New Testament</w:t>
      </w:r>
      <w:r w:rsidRPr="004B6E42">
        <w:rPr>
          <w:rFonts w:ascii="Times New Roman" w:hAnsi="Times New Roman" w:cs="Times New Roman"/>
          <w:sz w:val="28"/>
          <w:szCs w:val="28"/>
        </w:rPr>
        <w:t>, electronic ed. Chattanooga, TN: AMG Publishers.)</w:t>
      </w:r>
    </w:p>
    <w:p w14:paraId="1429A225" w14:textId="6E177C18" w:rsidR="00561A2E" w:rsidRPr="004B6E42" w:rsidRDefault="00561A2E" w:rsidP="00561A2E">
      <w:pPr>
        <w:pStyle w:val="ListParagraph"/>
        <w:numPr>
          <w:ilvl w:val="1"/>
          <w:numId w:val="26"/>
        </w:numPr>
        <w:rPr>
          <w:rFonts w:ascii="Times New Roman" w:hAnsi="Times New Roman" w:cs="Times New Roman"/>
          <w:bCs/>
          <w:sz w:val="28"/>
          <w:szCs w:val="28"/>
        </w:rPr>
      </w:pPr>
      <w:r w:rsidRPr="004B6E42">
        <w:rPr>
          <w:rFonts w:ascii="Times New Roman" w:hAnsi="Times New Roman" w:cs="Times New Roman"/>
          <w:bCs/>
          <w:sz w:val="28"/>
          <w:szCs w:val="28"/>
        </w:rPr>
        <w:t>A priest stands between God and man and ministers from man to God. Typically</w:t>
      </w:r>
      <w:r w:rsidR="0058778B">
        <w:rPr>
          <w:rFonts w:ascii="Times New Roman" w:hAnsi="Times New Roman" w:cs="Times New Roman"/>
          <w:bCs/>
          <w:sz w:val="28"/>
          <w:szCs w:val="28"/>
        </w:rPr>
        <w:t>,</w:t>
      </w:r>
      <w:r w:rsidRPr="004B6E42">
        <w:rPr>
          <w:rFonts w:ascii="Times New Roman" w:hAnsi="Times New Roman" w:cs="Times New Roman"/>
          <w:bCs/>
          <w:sz w:val="28"/>
          <w:szCs w:val="28"/>
        </w:rPr>
        <w:t xml:space="preserve"> a priest would offer a sacrifice on behalf of people that was aimed at pleasing God. So</w:t>
      </w:r>
      <w:r w:rsidR="0058778B">
        <w:rPr>
          <w:rFonts w:ascii="Times New Roman" w:hAnsi="Times New Roman" w:cs="Times New Roman"/>
          <w:bCs/>
          <w:sz w:val="28"/>
          <w:szCs w:val="28"/>
        </w:rPr>
        <w:t>,</w:t>
      </w:r>
      <w:r w:rsidRPr="004B6E42">
        <w:rPr>
          <w:rFonts w:ascii="Times New Roman" w:hAnsi="Times New Roman" w:cs="Times New Roman"/>
          <w:bCs/>
          <w:sz w:val="28"/>
          <w:szCs w:val="28"/>
        </w:rPr>
        <w:t xml:space="preserve"> what kind of priesthood is Paul talking about?</w:t>
      </w:r>
    </w:p>
    <w:p w14:paraId="1B60A5FF" w14:textId="17C72DCF" w:rsidR="00561A2E" w:rsidRPr="004B6E42" w:rsidRDefault="00561A2E" w:rsidP="00561A2E">
      <w:pPr>
        <w:pStyle w:val="ListParagraph"/>
        <w:numPr>
          <w:ilvl w:val="1"/>
          <w:numId w:val="26"/>
        </w:numPr>
        <w:rPr>
          <w:rFonts w:ascii="Times New Roman" w:hAnsi="Times New Roman" w:cs="Times New Roman"/>
          <w:bCs/>
          <w:sz w:val="28"/>
          <w:szCs w:val="28"/>
        </w:rPr>
      </w:pPr>
      <w:r w:rsidRPr="004B6E42">
        <w:rPr>
          <w:rFonts w:ascii="Times New Roman" w:hAnsi="Times New Roman" w:cs="Times New Roman"/>
          <w:bCs/>
          <w:sz w:val="28"/>
          <w:szCs w:val="28"/>
        </w:rPr>
        <w:t xml:space="preserve">Both the Jews and Gentiles had priests </w:t>
      </w:r>
      <w:r w:rsidR="0058778B">
        <w:rPr>
          <w:rFonts w:ascii="Times New Roman" w:hAnsi="Times New Roman" w:cs="Times New Roman"/>
          <w:bCs/>
          <w:sz w:val="28"/>
          <w:szCs w:val="28"/>
        </w:rPr>
        <w:t>who</w:t>
      </w:r>
      <w:r w:rsidRPr="004B6E42">
        <w:rPr>
          <w:rFonts w:ascii="Times New Roman" w:hAnsi="Times New Roman" w:cs="Times New Roman"/>
          <w:bCs/>
          <w:sz w:val="28"/>
          <w:szCs w:val="28"/>
        </w:rPr>
        <w:t xml:space="preserve"> would minister on behalf of their people to their respective deities. Paul is doing the same thing in that he is a priest, ministering on behalf of the true followers of Christ </w:t>
      </w:r>
      <w:r w:rsidR="0058778B">
        <w:rPr>
          <w:rFonts w:ascii="Times New Roman" w:hAnsi="Times New Roman" w:cs="Times New Roman"/>
          <w:bCs/>
          <w:sz w:val="28"/>
          <w:szCs w:val="28"/>
        </w:rPr>
        <w:t>with</w:t>
      </w:r>
      <w:r w:rsidRPr="004B6E42">
        <w:rPr>
          <w:rFonts w:ascii="Times New Roman" w:hAnsi="Times New Roman" w:cs="Times New Roman"/>
          <w:bCs/>
          <w:sz w:val="28"/>
          <w:szCs w:val="28"/>
        </w:rPr>
        <w:t xml:space="preserve"> respect to the true God.</w:t>
      </w:r>
    </w:p>
    <w:p w14:paraId="0E1A2E57" w14:textId="1EE3268F" w:rsidR="00B64389" w:rsidRPr="004B6E42" w:rsidRDefault="00B64389" w:rsidP="00561A2E">
      <w:pPr>
        <w:pStyle w:val="ListParagraph"/>
        <w:numPr>
          <w:ilvl w:val="1"/>
          <w:numId w:val="26"/>
        </w:numPr>
        <w:rPr>
          <w:rFonts w:ascii="Times New Roman" w:hAnsi="Times New Roman" w:cs="Times New Roman"/>
          <w:bCs/>
          <w:sz w:val="28"/>
          <w:szCs w:val="28"/>
        </w:rPr>
      </w:pPr>
      <w:r w:rsidRPr="004B6E42">
        <w:rPr>
          <w:rFonts w:ascii="Times New Roman" w:hAnsi="Times New Roman" w:cs="Times New Roman"/>
          <w:bCs/>
          <w:sz w:val="28"/>
          <w:szCs w:val="28"/>
        </w:rPr>
        <w:t xml:space="preserve">Furthermore, Paul told people to </w:t>
      </w:r>
      <w:proofErr w:type="gramStart"/>
      <w:r w:rsidRPr="004B6E42">
        <w:rPr>
          <w:rFonts w:ascii="Times New Roman" w:hAnsi="Times New Roman" w:cs="Times New Roman"/>
          <w:bCs/>
          <w:sz w:val="28"/>
          <w:szCs w:val="28"/>
        </w:rPr>
        <w:t>be</w:t>
      </w:r>
      <w:proofErr w:type="gramEnd"/>
      <w:r w:rsidRPr="004B6E42">
        <w:rPr>
          <w:rFonts w:ascii="Times New Roman" w:hAnsi="Times New Roman" w:cs="Times New Roman"/>
          <w:bCs/>
          <w:sz w:val="28"/>
          <w:szCs w:val="28"/>
        </w:rPr>
        <w:t xml:space="preserve"> living sacrifices. "</w:t>
      </w:r>
      <w:proofErr w:type="gramStart"/>
      <w:r w:rsidRPr="004B6E42">
        <w:rPr>
          <w:rFonts w:ascii="Times New Roman" w:hAnsi="Times New Roman" w:cs="Times New Roman"/>
          <w:bCs/>
          <w:sz w:val="28"/>
          <w:szCs w:val="28"/>
        </w:rPr>
        <w:t>Therefore</w:t>
      </w:r>
      <w:proofErr w:type="gramEnd"/>
      <w:r w:rsidRPr="004B6E42">
        <w:rPr>
          <w:rFonts w:ascii="Times New Roman" w:hAnsi="Times New Roman" w:cs="Times New Roman"/>
          <w:bCs/>
          <w:sz w:val="28"/>
          <w:szCs w:val="28"/>
        </w:rPr>
        <w:t xml:space="preserve"> I urge you, brethren, by the mercies of God, to present your bodies a living and holy sacrifice, acceptable to God, which is your spiritual service of worship</w:t>
      </w:r>
      <w:r w:rsidR="0058778B">
        <w:rPr>
          <w:rFonts w:ascii="Times New Roman" w:hAnsi="Times New Roman" w:cs="Times New Roman"/>
          <w:bCs/>
          <w:sz w:val="28"/>
          <w:szCs w:val="28"/>
        </w:rPr>
        <w:t>"</w:t>
      </w:r>
      <w:r w:rsidRPr="004B6E42">
        <w:rPr>
          <w:rFonts w:ascii="Times New Roman" w:hAnsi="Times New Roman" w:cs="Times New Roman"/>
          <w:bCs/>
          <w:sz w:val="28"/>
          <w:szCs w:val="28"/>
        </w:rPr>
        <w:t xml:space="preserve"> (Rom. 12:1). </w:t>
      </w:r>
      <w:proofErr w:type="gramStart"/>
      <w:r w:rsidRPr="004B6E42">
        <w:rPr>
          <w:rFonts w:ascii="Times New Roman" w:hAnsi="Times New Roman" w:cs="Times New Roman"/>
          <w:bCs/>
          <w:sz w:val="28"/>
          <w:szCs w:val="28"/>
        </w:rPr>
        <w:t>So</w:t>
      </w:r>
      <w:proofErr w:type="gramEnd"/>
      <w:r w:rsidRPr="004B6E42">
        <w:rPr>
          <w:rFonts w:ascii="Times New Roman" w:hAnsi="Times New Roman" w:cs="Times New Roman"/>
          <w:bCs/>
          <w:sz w:val="28"/>
          <w:szCs w:val="28"/>
        </w:rPr>
        <w:t xml:space="preserve"> we can say that Paul was offering up people to be holy sacrifices to God through his work of ministry and the preaching of the gospel.</w:t>
      </w:r>
    </w:p>
    <w:p w14:paraId="2803802A" w14:textId="773EF852" w:rsidR="00680539" w:rsidRPr="004B6E42" w:rsidRDefault="001A5002" w:rsidP="00250B66">
      <w:pPr>
        <w:pStyle w:val="Heading1"/>
        <w:numPr>
          <w:ilvl w:val="0"/>
          <w:numId w:val="26"/>
        </w:numPr>
        <w:rPr>
          <w:rFonts w:cs="Times New Roman"/>
          <w:color w:val="000000" w:themeColor="text1"/>
          <w:szCs w:val="28"/>
        </w:rPr>
      </w:pPr>
      <w:proofErr w:type="gramStart"/>
      <w:r w:rsidRPr="004B6E42">
        <w:rPr>
          <w:rFonts w:cs="Times New Roman"/>
          <w:color w:val="000000" w:themeColor="text1"/>
          <w:szCs w:val="28"/>
        </w:rPr>
        <w:lastRenderedPageBreak/>
        <w:t>Therefore</w:t>
      </w:r>
      <w:proofErr w:type="gramEnd"/>
      <w:r w:rsidRPr="004B6E42">
        <w:rPr>
          <w:rFonts w:cs="Times New Roman"/>
          <w:color w:val="000000" w:themeColor="text1"/>
          <w:szCs w:val="28"/>
        </w:rPr>
        <w:t xml:space="preserve"> in Christ Jesus I have found reason for boasting in </w:t>
      </w:r>
      <w:r w:rsidRPr="004B6E42">
        <w:rPr>
          <w:rFonts w:cs="Times New Roman"/>
          <w:color w:val="000000" w:themeColor="text1"/>
          <w:szCs w:val="28"/>
          <w:u w:val="single"/>
        </w:rPr>
        <w:t>things pertaining to God</w:t>
      </w:r>
      <w:r w:rsidRPr="004B6E42">
        <w:rPr>
          <w:rFonts w:cs="Times New Roman"/>
          <w:color w:val="000000" w:themeColor="text1"/>
          <w:szCs w:val="28"/>
        </w:rPr>
        <w:t xml:space="preserve">. </w:t>
      </w:r>
    </w:p>
    <w:p w14:paraId="7E209A36" w14:textId="12904EC8" w:rsidR="006F4630" w:rsidRPr="004B6E42" w:rsidRDefault="006F4630" w:rsidP="006F4630">
      <w:pPr>
        <w:pStyle w:val="ListParagraph"/>
        <w:numPr>
          <w:ilvl w:val="1"/>
          <w:numId w:val="26"/>
        </w:numPr>
        <w:jc w:val="both"/>
        <w:rPr>
          <w:rFonts w:ascii="Times New Roman" w:hAnsi="Times New Roman" w:cs="Times New Roman"/>
          <w:sz w:val="28"/>
          <w:szCs w:val="28"/>
          <w:u w:val="single"/>
        </w:rPr>
      </w:pPr>
      <w:r w:rsidRPr="004B6E42">
        <w:rPr>
          <w:rFonts w:ascii="Times New Roman" w:hAnsi="Times New Roman" w:cs="Times New Roman"/>
          <w:color w:val="000000" w:themeColor="text1"/>
          <w:sz w:val="28"/>
          <w:szCs w:val="28"/>
          <w:u w:val="single"/>
        </w:rPr>
        <w:t xml:space="preserve">Things pertaining to </w:t>
      </w:r>
      <w:proofErr w:type="gramStart"/>
      <w:r w:rsidRPr="004B6E42">
        <w:rPr>
          <w:rFonts w:ascii="Times New Roman" w:hAnsi="Times New Roman" w:cs="Times New Roman"/>
          <w:color w:val="000000" w:themeColor="text1"/>
          <w:sz w:val="28"/>
          <w:szCs w:val="28"/>
          <w:u w:val="single"/>
        </w:rPr>
        <w:t>God</w:t>
      </w:r>
      <w:proofErr w:type="gramEnd"/>
      <w:r w:rsidRPr="004B6E42">
        <w:rPr>
          <w:rFonts w:ascii="Times New Roman" w:hAnsi="Times New Roman" w:cs="Times New Roman"/>
          <w:sz w:val="28"/>
          <w:szCs w:val="28"/>
          <w:u w:val="single"/>
        </w:rPr>
        <w:t xml:space="preserve"> </w:t>
      </w:r>
    </w:p>
    <w:p w14:paraId="0E0DBD28" w14:textId="39A7533B" w:rsidR="00B64389" w:rsidRPr="004B6E42" w:rsidRDefault="00B64389" w:rsidP="006F4630">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It appears that Paul is continuing to reference aspects from the Levitical priesthood regarding ministering as a priest (verse 16),</w:t>
      </w:r>
      <w:r w:rsidR="006F4630" w:rsidRPr="004B6E42">
        <w:rPr>
          <w:rFonts w:ascii="Times New Roman" w:hAnsi="Times New Roman" w:cs="Times New Roman"/>
          <w:sz w:val="28"/>
          <w:szCs w:val="28"/>
        </w:rPr>
        <w:t xml:space="preserve"> being a living and holy sacrifice (Romans 12:1), along with the offering of the Gentiles (verse 16). So</w:t>
      </w:r>
      <w:r w:rsidR="0058778B">
        <w:rPr>
          <w:rFonts w:ascii="Times New Roman" w:hAnsi="Times New Roman" w:cs="Times New Roman"/>
          <w:sz w:val="28"/>
          <w:szCs w:val="28"/>
        </w:rPr>
        <w:t>,</w:t>
      </w:r>
      <w:r w:rsidR="006F4630" w:rsidRPr="004B6E42">
        <w:rPr>
          <w:rFonts w:ascii="Times New Roman" w:hAnsi="Times New Roman" w:cs="Times New Roman"/>
          <w:sz w:val="28"/>
          <w:szCs w:val="28"/>
        </w:rPr>
        <w:t xml:space="preserve"> the things pertaining to God are probably in reference to those Old Testament aspects.</w:t>
      </w:r>
    </w:p>
    <w:p w14:paraId="3752946F" w14:textId="69EB8047"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For I will not presume to speak of anything except what Christ has accomplished through me, resulting in the obedience of the Gentiles by word and deed, </w:t>
      </w:r>
    </w:p>
    <w:p w14:paraId="00AAE91A" w14:textId="2C2D4410" w:rsidR="0036033D" w:rsidRPr="004B6E42" w:rsidRDefault="006F4630"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Paul knows his place before God. He knows he is saved by grace (Acts 9:15ff) and that the Lord Jesus Christ was exceedingly merciful to him. So, he only wants to speak of those things that come from God.</w:t>
      </w:r>
    </w:p>
    <w:p w14:paraId="63E602E8" w14:textId="1AD4FFDF" w:rsidR="006F4630" w:rsidRPr="004B6E42" w:rsidRDefault="006F4630"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Paul</w:t>
      </w:r>
      <w:r w:rsidR="0058778B">
        <w:rPr>
          <w:rFonts w:ascii="Times New Roman" w:hAnsi="Times New Roman" w:cs="Times New Roman"/>
          <w:sz w:val="28"/>
          <w:szCs w:val="28"/>
        </w:rPr>
        <w:t xml:space="preserve"> desire</w:t>
      </w:r>
      <w:r w:rsidRPr="004B6E42">
        <w:rPr>
          <w:rFonts w:ascii="Times New Roman" w:hAnsi="Times New Roman" w:cs="Times New Roman"/>
          <w:sz w:val="28"/>
          <w:szCs w:val="28"/>
        </w:rPr>
        <w:t>s to bring glory to God in all things and not take credit for that which God is doing through him.</w:t>
      </w:r>
    </w:p>
    <w:p w14:paraId="5EA7036C" w14:textId="597FE730" w:rsidR="006F4630" w:rsidRPr="004B6E42" w:rsidRDefault="0058778B" w:rsidP="006632D5">
      <w:pPr>
        <w:pStyle w:val="ListParagraph"/>
        <w:numPr>
          <w:ilvl w:val="1"/>
          <w:numId w:val="26"/>
        </w:numPr>
        <w:rPr>
          <w:rFonts w:ascii="Times New Roman" w:hAnsi="Times New Roman" w:cs="Times New Roman"/>
          <w:sz w:val="28"/>
          <w:szCs w:val="28"/>
        </w:rPr>
      </w:pPr>
      <w:r>
        <w:rPr>
          <w:rFonts w:ascii="Times New Roman" w:hAnsi="Times New Roman" w:cs="Times New Roman"/>
          <w:sz w:val="28"/>
          <w:szCs w:val="28"/>
        </w:rPr>
        <w:t>Christ's works</w:t>
      </w:r>
      <w:r w:rsidR="006F4630" w:rsidRPr="004B6E42">
        <w:rPr>
          <w:rFonts w:ascii="Times New Roman" w:hAnsi="Times New Roman" w:cs="Times New Roman"/>
          <w:sz w:val="28"/>
          <w:szCs w:val="28"/>
        </w:rPr>
        <w:t xml:space="preserve"> through him resulted in the Gentiles becoming Christians.</w:t>
      </w:r>
    </w:p>
    <w:p w14:paraId="70734BB2" w14:textId="00D1F166"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in the </w:t>
      </w:r>
      <w:r w:rsidRPr="004B6E42">
        <w:rPr>
          <w:rFonts w:cs="Times New Roman"/>
          <w:color w:val="000000" w:themeColor="text1"/>
          <w:szCs w:val="28"/>
          <w:u w:val="single"/>
        </w:rPr>
        <w:t>power of signs and wonders</w:t>
      </w:r>
      <w:r w:rsidRPr="004B6E42">
        <w:rPr>
          <w:rFonts w:cs="Times New Roman"/>
          <w:color w:val="000000" w:themeColor="text1"/>
          <w:szCs w:val="28"/>
        </w:rPr>
        <w:t xml:space="preserve">, </w:t>
      </w:r>
      <w:r w:rsidRPr="004B6E42">
        <w:rPr>
          <w:rFonts w:cs="Times New Roman"/>
          <w:color w:val="000000" w:themeColor="text1"/>
          <w:szCs w:val="28"/>
          <w:u w:val="single"/>
        </w:rPr>
        <w:t>in the power of the Spirit</w:t>
      </w:r>
      <w:r w:rsidRPr="004B6E42">
        <w:rPr>
          <w:rFonts w:cs="Times New Roman"/>
          <w:color w:val="000000" w:themeColor="text1"/>
          <w:szCs w:val="28"/>
        </w:rPr>
        <w:t xml:space="preserve">; so that from Jerusalem and round about as far as Illyricum I have fully preached the gospel of Christ. </w:t>
      </w:r>
    </w:p>
    <w:p w14:paraId="084B1D73" w14:textId="67362ADD" w:rsidR="0036033D" w:rsidRPr="004B6E42" w:rsidRDefault="005D146E" w:rsidP="006632D5">
      <w:pPr>
        <w:pStyle w:val="ListParagraph"/>
        <w:numPr>
          <w:ilvl w:val="1"/>
          <w:numId w:val="26"/>
        </w:numPr>
        <w:rPr>
          <w:rFonts w:ascii="Times New Roman" w:hAnsi="Times New Roman" w:cs="Times New Roman"/>
          <w:sz w:val="28"/>
          <w:szCs w:val="28"/>
          <w:u w:val="single"/>
        </w:rPr>
      </w:pPr>
      <w:r w:rsidRPr="004B6E42">
        <w:rPr>
          <w:rFonts w:ascii="Times New Roman" w:hAnsi="Times New Roman" w:cs="Times New Roman"/>
          <w:sz w:val="28"/>
          <w:szCs w:val="28"/>
          <w:u w:val="single"/>
        </w:rPr>
        <w:t>Power of signs and wonders</w:t>
      </w:r>
    </w:p>
    <w:p w14:paraId="627B57FF" w14:textId="76B26654" w:rsidR="005D146E" w:rsidRPr="004B6E42" w:rsidRDefault="005D146E" w:rsidP="005D146E">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2 Cor. 12:12, "The signs of a true apostle were performed among you with all perseverance, by signs and wonders and miracles."</w:t>
      </w:r>
    </w:p>
    <w:p w14:paraId="33B834D7" w14:textId="292C55D3" w:rsidR="005D146E" w:rsidRPr="004B6E42" w:rsidRDefault="005D146E" w:rsidP="005D146E">
      <w:pPr>
        <w:pStyle w:val="ListParagraph"/>
        <w:numPr>
          <w:ilvl w:val="1"/>
          <w:numId w:val="26"/>
        </w:numPr>
        <w:rPr>
          <w:rFonts w:ascii="Times New Roman" w:hAnsi="Times New Roman" w:cs="Times New Roman"/>
          <w:sz w:val="28"/>
          <w:szCs w:val="28"/>
          <w:u w:val="single"/>
        </w:rPr>
      </w:pPr>
      <w:r w:rsidRPr="004B6E42">
        <w:rPr>
          <w:rFonts w:ascii="Times New Roman" w:hAnsi="Times New Roman" w:cs="Times New Roman"/>
          <w:sz w:val="28"/>
          <w:szCs w:val="28"/>
          <w:u w:val="single"/>
        </w:rPr>
        <w:t>In the power of the Spirit</w:t>
      </w:r>
    </w:p>
    <w:p w14:paraId="4A932AC6" w14:textId="2EA108FF" w:rsidR="005D146E" w:rsidRPr="004B6E42" w:rsidRDefault="005D146E" w:rsidP="005D146E">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the Holy Spirit came upon Christ at his baptism and work through Him.</w:t>
      </w:r>
    </w:p>
    <w:p w14:paraId="22BA5335" w14:textId="6262B97C" w:rsidR="005D146E" w:rsidRPr="004B6E42" w:rsidRDefault="005D146E" w:rsidP="005D146E">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Perhaps this is why blasphemy of the Holy Spirit is unforgivable (Matt. 12:22-32).</w:t>
      </w:r>
    </w:p>
    <w:p w14:paraId="4ACF1893" w14:textId="1AC7D43B" w:rsidR="005D146E" w:rsidRPr="004B6E42" w:rsidRDefault="005D146E" w:rsidP="001E41FB">
      <w:pPr>
        <w:pStyle w:val="ListParagraph"/>
        <w:numPr>
          <w:ilvl w:val="2"/>
          <w:numId w:val="26"/>
        </w:numPr>
        <w:spacing w:after="0"/>
        <w:rPr>
          <w:rFonts w:ascii="Times New Roman" w:hAnsi="Times New Roman" w:cs="Times New Roman"/>
          <w:sz w:val="28"/>
          <w:szCs w:val="28"/>
        </w:rPr>
      </w:pPr>
      <w:r w:rsidRPr="004B6E42">
        <w:rPr>
          <w:rFonts w:ascii="Times New Roman" w:hAnsi="Times New Roman" w:cs="Times New Roman"/>
          <w:sz w:val="28"/>
          <w:szCs w:val="28"/>
        </w:rPr>
        <w:t>Paul is attesting to the work of this third person of the Trinity, the Holy Spirit who has worked signs and wonders.</w:t>
      </w:r>
    </w:p>
    <w:p w14:paraId="766CBDCE" w14:textId="53FDDDDA" w:rsidR="001E41FB" w:rsidRPr="004B6E42" w:rsidRDefault="001E41FB" w:rsidP="001E41FB">
      <w:pPr>
        <w:pStyle w:val="ListParagraph"/>
        <w:numPr>
          <w:ilvl w:val="2"/>
          <w:numId w:val="26"/>
        </w:numPr>
        <w:spacing w:after="0"/>
        <w:rPr>
          <w:rFonts w:ascii="Times New Roman" w:hAnsi="Times New Roman" w:cs="Times New Roman"/>
          <w:sz w:val="28"/>
          <w:szCs w:val="28"/>
        </w:rPr>
      </w:pPr>
      <w:r w:rsidRPr="004B6E42">
        <w:rPr>
          <w:rFonts w:ascii="Times New Roman" w:hAnsi="Times New Roman" w:cs="Times New Roman"/>
          <w:sz w:val="28"/>
          <w:szCs w:val="28"/>
        </w:rPr>
        <w:t>Some of the miracles of Paul</w:t>
      </w:r>
    </w:p>
    <w:p w14:paraId="4EC19622" w14:textId="1F65D319" w:rsidR="001E41FB" w:rsidRPr="001E41FB" w:rsidRDefault="001E41FB" w:rsidP="001E41FB">
      <w:pPr>
        <w:numPr>
          <w:ilvl w:val="3"/>
          <w:numId w:val="26"/>
        </w:numPr>
        <w:spacing w:before="100" w:beforeAutospacing="1" w:after="0" w:line="240" w:lineRule="auto"/>
        <w:rPr>
          <w:rFonts w:ascii="Times New Roman" w:eastAsia="Times New Roman" w:hAnsi="Times New Roman" w:cs="Times New Roman"/>
          <w:sz w:val="28"/>
          <w:szCs w:val="28"/>
        </w:rPr>
      </w:pPr>
      <w:r w:rsidRPr="001E41FB">
        <w:rPr>
          <w:rFonts w:ascii="Times New Roman" w:eastAsia="Times New Roman" w:hAnsi="Times New Roman" w:cs="Times New Roman"/>
          <w:sz w:val="28"/>
          <w:szCs w:val="28"/>
        </w:rPr>
        <w:t xml:space="preserve">The prophecy of Elymas the </w:t>
      </w:r>
      <w:r w:rsidRPr="004B6E42">
        <w:rPr>
          <w:rFonts w:ascii="Times New Roman" w:eastAsia="Times New Roman" w:hAnsi="Times New Roman" w:cs="Times New Roman"/>
          <w:sz w:val="28"/>
          <w:szCs w:val="28"/>
        </w:rPr>
        <w:t>m</w:t>
      </w:r>
      <w:r w:rsidRPr="001E41FB">
        <w:rPr>
          <w:rFonts w:ascii="Times New Roman" w:eastAsia="Times New Roman" w:hAnsi="Times New Roman" w:cs="Times New Roman"/>
          <w:sz w:val="28"/>
          <w:szCs w:val="28"/>
        </w:rPr>
        <w:t>agician being bli</w:t>
      </w:r>
      <w:r w:rsidRPr="004B6E42">
        <w:rPr>
          <w:rFonts w:ascii="Times New Roman" w:eastAsia="Times New Roman" w:hAnsi="Times New Roman" w:cs="Times New Roman"/>
          <w:sz w:val="28"/>
          <w:szCs w:val="28"/>
        </w:rPr>
        <w:t>n</w:t>
      </w:r>
      <w:r w:rsidRPr="001E41FB">
        <w:rPr>
          <w:rFonts w:ascii="Times New Roman" w:eastAsia="Times New Roman" w:hAnsi="Times New Roman" w:cs="Times New Roman"/>
          <w:sz w:val="28"/>
          <w:szCs w:val="28"/>
        </w:rPr>
        <w:t>d</w:t>
      </w:r>
      <w:r w:rsidRPr="004B6E42">
        <w:rPr>
          <w:rFonts w:ascii="Times New Roman" w:eastAsia="Times New Roman" w:hAnsi="Times New Roman" w:cs="Times New Roman"/>
          <w:sz w:val="28"/>
          <w:szCs w:val="28"/>
        </w:rPr>
        <w:t>ed</w:t>
      </w:r>
      <w:r w:rsidRPr="001E41FB">
        <w:rPr>
          <w:rFonts w:ascii="Times New Roman" w:eastAsia="Times New Roman" w:hAnsi="Times New Roman" w:cs="Times New Roman"/>
          <w:sz w:val="28"/>
          <w:szCs w:val="28"/>
        </w:rPr>
        <w:t xml:space="preserve"> for a season (Acts 13:9-11)</w:t>
      </w:r>
    </w:p>
    <w:p w14:paraId="73A96D57" w14:textId="77777777" w:rsidR="001E41FB" w:rsidRPr="001E41FB" w:rsidRDefault="001E41FB" w:rsidP="001E41FB">
      <w:pPr>
        <w:numPr>
          <w:ilvl w:val="3"/>
          <w:numId w:val="26"/>
        </w:numPr>
        <w:spacing w:before="100" w:beforeAutospacing="1" w:after="100" w:afterAutospacing="1" w:line="240" w:lineRule="auto"/>
        <w:rPr>
          <w:rFonts w:ascii="Times New Roman" w:eastAsia="Times New Roman" w:hAnsi="Times New Roman" w:cs="Times New Roman"/>
          <w:sz w:val="28"/>
          <w:szCs w:val="28"/>
        </w:rPr>
      </w:pPr>
      <w:r w:rsidRPr="001E41FB">
        <w:rPr>
          <w:rFonts w:ascii="Times New Roman" w:eastAsia="Times New Roman" w:hAnsi="Times New Roman" w:cs="Times New Roman"/>
          <w:sz w:val="28"/>
          <w:szCs w:val="28"/>
        </w:rPr>
        <w:t>Healing the lame man (Acts 14:8-10)</w:t>
      </w:r>
    </w:p>
    <w:p w14:paraId="45D49E63" w14:textId="77777777" w:rsidR="001E41FB" w:rsidRPr="001E41FB" w:rsidRDefault="001E41FB" w:rsidP="001E41FB">
      <w:pPr>
        <w:numPr>
          <w:ilvl w:val="3"/>
          <w:numId w:val="26"/>
        </w:numPr>
        <w:spacing w:before="100" w:beforeAutospacing="1" w:after="100" w:afterAutospacing="1" w:line="240" w:lineRule="auto"/>
        <w:rPr>
          <w:rFonts w:ascii="Times New Roman" w:eastAsia="Times New Roman" w:hAnsi="Times New Roman" w:cs="Times New Roman"/>
          <w:sz w:val="28"/>
          <w:szCs w:val="28"/>
        </w:rPr>
      </w:pPr>
      <w:r w:rsidRPr="001E41FB">
        <w:rPr>
          <w:rFonts w:ascii="Times New Roman" w:eastAsia="Times New Roman" w:hAnsi="Times New Roman" w:cs="Times New Roman"/>
          <w:sz w:val="28"/>
          <w:szCs w:val="28"/>
        </w:rPr>
        <w:t>Casting out the spirit of divination from a girl (Acts 16:16–18)</w:t>
      </w:r>
    </w:p>
    <w:p w14:paraId="08CD1881" w14:textId="77777777" w:rsidR="001E41FB" w:rsidRPr="001E41FB" w:rsidRDefault="001E41FB" w:rsidP="001E41FB">
      <w:pPr>
        <w:numPr>
          <w:ilvl w:val="3"/>
          <w:numId w:val="26"/>
        </w:numPr>
        <w:spacing w:before="100" w:beforeAutospacing="1" w:after="100" w:afterAutospacing="1" w:line="240" w:lineRule="auto"/>
        <w:rPr>
          <w:rFonts w:ascii="Times New Roman" w:eastAsia="Times New Roman" w:hAnsi="Times New Roman" w:cs="Times New Roman"/>
          <w:sz w:val="28"/>
          <w:szCs w:val="28"/>
        </w:rPr>
      </w:pPr>
      <w:r w:rsidRPr="001E41FB">
        <w:rPr>
          <w:rFonts w:ascii="Times New Roman" w:eastAsia="Times New Roman" w:hAnsi="Times New Roman" w:cs="Times New Roman"/>
          <w:sz w:val="28"/>
          <w:szCs w:val="28"/>
        </w:rPr>
        <w:lastRenderedPageBreak/>
        <w:t xml:space="preserve">Handkerchiefs brought from his body to others would heal the </w:t>
      </w:r>
      <w:proofErr w:type="gramStart"/>
      <w:r w:rsidRPr="001E41FB">
        <w:rPr>
          <w:rFonts w:ascii="Times New Roman" w:eastAsia="Times New Roman" w:hAnsi="Times New Roman" w:cs="Times New Roman"/>
          <w:sz w:val="28"/>
          <w:szCs w:val="28"/>
        </w:rPr>
        <w:t>sick  and</w:t>
      </w:r>
      <w:proofErr w:type="gramEnd"/>
      <w:r w:rsidRPr="001E41FB">
        <w:rPr>
          <w:rFonts w:ascii="Times New Roman" w:eastAsia="Times New Roman" w:hAnsi="Times New Roman" w:cs="Times New Roman"/>
          <w:sz w:val="28"/>
          <w:szCs w:val="28"/>
        </w:rPr>
        <w:t xml:space="preserve"> wicked spirits would leave (Acts 19:11-12)</w:t>
      </w:r>
    </w:p>
    <w:p w14:paraId="3F31CCDA" w14:textId="77777777" w:rsidR="001E41FB" w:rsidRPr="001E41FB" w:rsidRDefault="001E41FB" w:rsidP="001E41FB">
      <w:pPr>
        <w:numPr>
          <w:ilvl w:val="3"/>
          <w:numId w:val="26"/>
        </w:numPr>
        <w:spacing w:before="100" w:beforeAutospacing="1" w:after="100" w:afterAutospacing="1" w:line="240" w:lineRule="auto"/>
        <w:rPr>
          <w:rFonts w:ascii="Times New Roman" w:eastAsia="Times New Roman" w:hAnsi="Times New Roman" w:cs="Times New Roman"/>
          <w:sz w:val="28"/>
          <w:szCs w:val="28"/>
        </w:rPr>
      </w:pPr>
      <w:r w:rsidRPr="001E41FB">
        <w:rPr>
          <w:rFonts w:ascii="Times New Roman" w:eastAsia="Times New Roman" w:hAnsi="Times New Roman" w:cs="Times New Roman"/>
          <w:sz w:val="28"/>
          <w:szCs w:val="28"/>
        </w:rPr>
        <w:t>Raising up Eutychus, who fell from the wall and died (Acts 20:9-10)</w:t>
      </w:r>
    </w:p>
    <w:p w14:paraId="2C515DD3" w14:textId="5EF27BA8" w:rsidR="000C1233" w:rsidRPr="004B6E42" w:rsidRDefault="000C1233" w:rsidP="001E41FB">
      <w:pPr>
        <w:numPr>
          <w:ilvl w:val="3"/>
          <w:numId w:val="26"/>
        </w:numPr>
        <w:spacing w:before="100" w:beforeAutospacing="1" w:after="100" w:afterAutospacing="1" w:line="240" w:lineRule="auto"/>
        <w:rPr>
          <w:rFonts w:ascii="Times New Roman" w:eastAsia="Times New Roman" w:hAnsi="Times New Roman" w:cs="Times New Roman"/>
          <w:sz w:val="28"/>
          <w:szCs w:val="28"/>
        </w:rPr>
      </w:pPr>
      <w:proofErr w:type="spellStart"/>
      <w:r w:rsidRPr="004B6E42">
        <w:rPr>
          <w:rFonts w:ascii="Times New Roman" w:hAnsi="Times New Roman" w:cs="Times New Roman"/>
          <w:sz w:val="28"/>
          <w:szCs w:val="28"/>
        </w:rPr>
        <w:t>Poisoness</w:t>
      </w:r>
      <w:proofErr w:type="spellEnd"/>
      <w:r w:rsidRPr="004B6E42">
        <w:rPr>
          <w:rFonts w:ascii="Times New Roman" w:hAnsi="Times New Roman" w:cs="Times New Roman"/>
          <w:sz w:val="28"/>
          <w:szCs w:val="28"/>
        </w:rPr>
        <w:t xml:space="preserve"> snake bite rendered harmless (Acts 28:3–6)</w:t>
      </w:r>
    </w:p>
    <w:p w14:paraId="748CA5AD" w14:textId="78C4ADED" w:rsidR="001E41FB" w:rsidRPr="001E41FB" w:rsidRDefault="001E41FB" w:rsidP="001E41FB">
      <w:pPr>
        <w:numPr>
          <w:ilvl w:val="3"/>
          <w:numId w:val="26"/>
        </w:numPr>
        <w:spacing w:before="100" w:beforeAutospacing="1" w:after="100" w:afterAutospacing="1" w:line="240" w:lineRule="auto"/>
        <w:rPr>
          <w:rFonts w:ascii="Times New Roman" w:eastAsia="Times New Roman" w:hAnsi="Times New Roman" w:cs="Times New Roman"/>
          <w:sz w:val="28"/>
          <w:szCs w:val="28"/>
        </w:rPr>
      </w:pPr>
      <w:r w:rsidRPr="001E41FB">
        <w:rPr>
          <w:rFonts w:ascii="Times New Roman" w:eastAsia="Times New Roman" w:hAnsi="Times New Roman" w:cs="Times New Roman"/>
          <w:sz w:val="28"/>
          <w:szCs w:val="28"/>
        </w:rPr>
        <w:t xml:space="preserve">Healed Publius' father </w:t>
      </w:r>
      <w:proofErr w:type="gramStart"/>
      <w:r w:rsidRPr="001E41FB">
        <w:rPr>
          <w:rFonts w:ascii="Times New Roman" w:eastAsia="Times New Roman" w:hAnsi="Times New Roman" w:cs="Times New Roman"/>
          <w:sz w:val="28"/>
          <w:szCs w:val="28"/>
        </w:rPr>
        <w:t>on</w:t>
      </w:r>
      <w:proofErr w:type="gramEnd"/>
      <w:r w:rsidRPr="001E41FB">
        <w:rPr>
          <w:rFonts w:ascii="Times New Roman" w:eastAsia="Times New Roman" w:hAnsi="Times New Roman" w:cs="Times New Roman"/>
          <w:sz w:val="28"/>
          <w:szCs w:val="28"/>
        </w:rPr>
        <w:t xml:space="preserve"> Malta (Acts 28:8)</w:t>
      </w:r>
    </w:p>
    <w:p w14:paraId="52BCDFEC" w14:textId="77777777" w:rsidR="001E41FB" w:rsidRPr="001E41FB" w:rsidRDefault="001E41FB" w:rsidP="001E41FB">
      <w:pPr>
        <w:numPr>
          <w:ilvl w:val="3"/>
          <w:numId w:val="26"/>
        </w:numPr>
        <w:spacing w:before="100" w:beforeAutospacing="1" w:after="100" w:afterAutospacing="1" w:line="240" w:lineRule="auto"/>
        <w:rPr>
          <w:rFonts w:ascii="Times New Roman" w:eastAsia="Times New Roman" w:hAnsi="Times New Roman" w:cs="Times New Roman"/>
          <w:sz w:val="28"/>
          <w:szCs w:val="28"/>
        </w:rPr>
      </w:pPr>
      <w:r w:rsidRPr="001E41FB">
        <w:rPr>
          <w:rFonts w:ascii="Times New Roman" w:eastAsia="Times New Roman" w:hAnsi="Times New Roman" w:cs="Times New Roman"/>
          <w:sz w:val="28"/>
          <w:szCs w:val="28"/>
        </w:rPr>
        <w:t xml:space="preserve">Heald many others on </w:t>
      </w:r>
      <w:proofErr w:type="gramStart"/>
      <w:r w:rsidRPr="001E41FB">
        <w:rPr>
          <w:rFonts w:ascii="Times New Roman" w:eastAsia="Times New Roman" w:hAnsi="Times New Roman" w:cs="Times New Roman"/>
          <w:sz w:val="28"/>
          <w:szCs w:val="28"/>
        </w:rPr>
        <w:t>Malta  (</w:t>
      </w:r>
      <w:proofErr w:type="gramEnd"/>
      <w:r w:rsidRPr="001E41FB">
        <w:rPr>
          <w:rFonts w:ascii="Times New Roman" w:eastAsia="Times New Roman" w:hAnsi="Times New Roman" w:cs="Times New Roman"/>
          <w:sz w:val="28"/>
          <w:szCs w:val="28"/>
        </w:rPr>
        <w:t>Acts 28:9)</w:t>
      </w:r>
    </w:p>
    <w:p w14:paraId="32E7472A" w14:textId="77777777" w:rsidR="001E41FB" w:rsidRPr="001E41FB" w:rsidRDefault="001E41FB" w:rsidP="001E41FB">
      <w:pPr>
        <w:numPr>
          <w:ilvl w:val="3"/>
          <w:numId w:val="26"/>
        </w:numPr>
        <w:spacing w:before="100" w:beforeAutospacing="1" w:after="100" w:afterAutospacing="1" w:line="240" w:lineRule="auto"/>
        <w:rPr>
          <w:rFonts w:ascii="Times New Roman" w:eastAsia="Times New Roman" w:hAnsi="Times New Roman" w:cs="Times New Roman"/>
          <w:sz w:val="28"/>
          <w:szCs w:val="28"/>
        </w:rPr>
      </w:pPr>
      <w:r w:rsidRPr="001E41FB">
        <w:rPr>
          <w:rFonts w:ascii="Times New Roman" w:eastAsia="Times New Roman" w:hAnsi="Times New Roman" w:cs="Times New Roman"/>
          <w:sz w:val="28"/>
          <w:szCs w:val="28"/>
        </w:rPr>
        <w:t>Various, non-</w:t>
      </w:r>
      <w:proofErr w:type="spellStart"/>
      <w:r w:rsidRPr="001E41FB">
        <w:rPr>
          <w:rFonts w:ascii="Times New Roman" w:eastAsia="Times New Roman" w:hAnsi="Times New Roman" w:cs="Times New Roman"/>
          <w:sz w:val="28"/>
          <w:szCs w:val="28"/>
        </w:rPr>
        <w:t>discript</w:t>
      </w:r>
      <w:proofErr w:type="spellEnd"/>
      <w:r w:rsidRPr="001E41FB">
        <w:rPr>
          <w:rFonts w:ascii="Times New Roman" w:eastAsia="Times New Roman" w:hAnsi="Times New Roman" w:cs="Times New Roman"/>
          <w:sz w:val="28"/>
          <w:szCs w:val="28"/>
        </w:rPr>
        <w:t xml:space="preserve"> miracles (2 Cor. 12:12)</w:t>
      </w:r>
    </w:p>
    <w:p w14:paraId="50188FD4" w14:textId="77777777" w:rsidR="005D146E" w:rsidRPr="004B6E42" w:rsidRDefault="005D146E" w:rsidP="001E41FB">
      <w:pPr>
        <w:pStyle w:val="ListParagraph"/>
        <w:numPr>
          <w:ilvl w:val="2"/>
          <w:numId w:val="26"/>
        </w:numPr>
        <w:rPr>
          <w:rFonts w:ascii="Times New Roman" w:hAnsi="Times New Roman" w:cs="Times New Roman"/>
          <w:sz w:val="28"/>
          <w:szCs w:val="28"/>
        </w:rPr>
      </w:pPr>
    </w:p>
    <w:p w14:paraId="7EC53F13" w14:textId="26BFD607"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And </w:t>
      </w:r>
      <w:proofErr w:type="gramStart"/>
      <w:r w:rsidRPr="004B6E42">
        <w:rPr>
          <w:rFonts w:cs="Times New Roman"/>
          <w:color w:val="000000" w:themeColor="text1"/>
          <w:szCs w:val="28"/>
        </w:rPr>
        <w:t>thus</w:t>
      </w:r>
      <w:proofErr w:type="gramEnd"/>
      <w:r w:rsidRPr="004B6E42">
        <w:rPr>
          <w:rFonts w:cs="Times New Roman"/>
          <w:color w:val="000000" w:themeColor="text1"/>
          <w:szCs w:val="28"/>
        </w:rPr>
        <w:t xml:space="preserve"> I aspired to preach the gospel, not where Christ was already named, so that I would not build on another man</w:t>
      </w:r>
      <w:r w:rsidR="00E14BD4" w:rsidRPr="004B6E42">
        <w:rPr>
          <w:rFonts w:cs="Times New Roman"/>
          <w:color w:val="000000" w:themeColor="text1"/>
          <w:szCs w:val="28"/>
        </w:rPr>
        <w:t>'</w:t>
      </w:r>
      <w:r w:rsidRPr="004B6E42">
        <w:rPr>
          <w:rFonts w:cs="Times New Roman"/>
          <w:color w:val="000000" w:themeColor="text1"/>
          <w:szCs w:val="28"/>
        </w:rPr>
        <w:t xml:space="preserve">s foundation; </w:t>
      </w:r>
    </w:p>
    <w:p w14:paraId="42F9D721" w14:textId="2BC0C3C6" w:rsidR="0036033D" w:rsidRPr="004B6E42" w:rsidRDefault="00222E9C"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This help supports the idea of different ministries and callings from different people.</w:t>
      </w:r>
    </w:p>
    <w:p w14:paraId="090ED608" w14:textId="5592C94E" w:rsidR="00222E9C" w:rsidRPr="004B6E42" w:rsidRDefault="00222E9C"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The implication here is that there were others going out preaching Christ taught the Mediterranean area.</w:t>
      </w:r>
    </w:p>
    <w:p w14:paraId="06B19D24" w14:textId="0BE7D8D3" w:rsidR="00222E9C" w:rsidRPr="004B6E42" w:rsidRDefault="00222E9C" w:rsidP="009D19B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2 Cor. 10:14–16, "For we are not overextending ourselves, as if we did not reach to you, for we were the first to come even as far as you in the gospel of Christ; </w:t>
      </w:r>
      <w:r w:rsidRPr="004B6E42">
        <w:rPr>
          <w:rFonts w:ascii="Times New Roman" w:hAnsi="Times New Roman" w:cs="Times New Roman"/>
          <w:sz w:val="28"/>
          <w:szCs w:val="28"/>
          <w:lang w:val="en"/>
        </w:rPr>
        <w:t xml:space="preserve">15 </w:t>
      </w:r>
      <w:r w:rsidRPr="004B6E42">
        <w:rPr>
          <w:rFonts w:ascii="Times New Roman" w:hAnsi="Times New Roman" w:cs="Times New Roman"/>
          <w:sz w:val="28"/>
          <w:szCs w:val="28"/>
        </w:rPr>
        <w:t>not boasting beyond our measure, that is, in other men</w:t>
      </w:r>
      <w:r w:rsidR="0058778B">
        <w:rPr>
          <w:rFonts w:ascii="Times New Roman" w:hAnsi="Times New Roman" w:cs="Times New Roman"/>
          <w:sz w:val="28"/>
          <w:szCs w:val="28"/>
        </w:rPr>
        <w:t>'</w:t>
      </w:r>
      <w:r w:rsidRPr="004B6E42">
        <w:rPr>
          <w:rFonts w:ascii="Times New Roman" w:hAnsi="Times New Roman" w:cs="Times New Roman"/>
          <w:sz w:val="28"/>
          <w:szCs w:val="28"/>
        </w:rPr>
        <w:t xml:space="preserve">s labors, but with the hope that as your faith grows, we will be, within our sphere, enlarged even more by you, </w:t>
      </w:r>
      <w:r w:rsidRPr="004B6E42">
        <w:rPr>
          <w:rFonts w:ascii="Times New Roman" w:hAnsi="Times New Roman" w:cs="Times New Roman"/>
          <w:sz w:val="28"/>
          <w:szCs w:val="28"/>
          <w:lang w:val="en"/>
        </w:rPr>
        <w:t xml:space="preserve">16 </w:t>
      </w:r>
      <w:r w:rsidRPr="004B6E42">
        <w:rPr>
          <w:rFonts w:ascii="Times New Roman" w:hAnsi="Times New Roman" w:cs="Times New Roman"/>
          <w:sz w:val="28"/>
          <w:szCs w:val="28"/>
        </w:rPr>
        <w:t xml:space="preserve">so as to preach the gospel even to the regions beyond you, and not to boast in what has been accomplished in the sphere of another." </w:t>
      </w:r>
    </w:p>
    <w:p w14:paraId="488D61C6" w14:textId="6F717155"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but as it is written, </w:t>
      </w:r>
      <w:r w:rsidR="00E14BD4" w:rsidRPr="004B6E42">
        <w:rPr>
          <w:rFonts w:cs="Times New Roman"/>
          <w:color w:val="000000" w:themeColor="text1"/>
          <w:szCs w:val="28"/>
        </w:rPr>
        <w:t>"</w:t>
      </w:r>
      <w:r w:rsidRPr="004B6E42">
        <w:rPr>
          <w:rFonts w:cs="Times New Roman"/>
          <w:color w:val="000000" w:themeColor="text1"/>
          <w:szCs w:val="28"/>
        </w:rPr>
        <w:t xml:space="preserve">They who had no news of Him shall see, </w:t>
      </w:r>
      <w:r w:rsidR="00222E9C" w:rsidRPr="004B6E42">
        <w:rPr>
          <w:rFonts w:cs="Times New Roman"/>
          <w:color w:val="000000" w:themeColor="text1"/>
          <w:szCs w:val="28"/>
        </w:rPr>
        <w:t>a</w:t>
      </w:r>
      <w:r w:rsidRPr="004B6E42">
        <w:rPr>
          <w:rFonts w:cs="Times New Roman"/>
          <w:color w:val="000000" w:themeColor="text1"/>
          <w:szCs w:val="28"/>
        </w:rPr>
        <w:t>nd they who have not heard shall understand.</w:t>
      </w:r>
      <w:r w:rsidR="00E14BD4" w:rsidRPr="004B6E42">
        <w:rPr>
          <w:rFonts w:cs="Times New Roman"/>
          <w:color w:val="000000" w:themeColor="text1"/>
          <w:szCs w:val="28"/>
        </w:rPr>
        <w:t>"</w:t>
      </w:r>
      <w:r w:rsidRPr="004B6E42">
        <w:rPr>
          <w:rFonts w:cs="Times New Roman"/>
          <w:color w:val="000000" w:themeColor="text1"/>
          <w:szCs w:val="28"/>
        </w:rPr>
        <w:t xml:space="preserve"> </w:t>
      </w:r>
    </w:p>
    <w:p w14:paraId="0A580FB7" w14:textId="52C9A938" w:rsidR="0036033D" w:rsidRPr="004B6E42" w:rsidRDefault="00222E9C"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This is a reference to Isaiah 52:15, "Thus He will sprinkle many nations, Kings will shut their mouths on account of Him; For what had not been told them they will see, </w:t>
      </w:r>
      <w:proofErr w:type="gramStart"/>
      <w:r w:rsidRPr="004B6E42">
        <w:rPr>
          <w:rFonts w:ascii="Times New Roman" w:hAnsi="Times New Roman" w:cs="Times New Roman"/>
          <w:sz w:val="28"/>
          <w:szCs w:val="28"/>
        </w:rPr>
        <w:t>And</w:t>
      </w:r>
      <w:proofErr w:type="gramEnd"/>
      <w:r w:rsidRPr="004B6E42">
        <w:rPr>
          <w:rFonts w:ascii="Times New Roman" w:hAnsi="Times New Roman" w:cs="Times New Roman"/>
          <w:sz w:val="28"/>
          <w:szCs w:val="28"/>
        </w:rPr>
        <w:t xml:space="preserve"> what they had not heard they will understand."</w:t>
      </w:r>
    </w:p>
    <w:p w14:paraId="19A72EE2" w14:textId="6DCEFD37"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For this </w:t>
      </w:r>
      <w:proofErr w:type="gramStart"/>
      <w:r w:rsidRPr="004B6E42">
        <w:rPr>
          <w:rFonts w:cs="Times New Roman"/>
          <w:color w:val="000000" w:themeColor="text1"/>
          <w:szCs w:val="28"/>
        </w:rPr>
        <w:t>reason</w:t>
      </w:r>
      <w:proofErr w:type="gramEnd"/>
      <w:r w:rsidRPr="004B6E42">
        <w:rPr>
          <w:rFonts w:cs="Times New Roman"/>
          <w:color w:val="000000" w:themeColor="text1"/>
          <w:szCs w:val="28"/>
        </w:rPr>
        <w:t xml:space="preserve"> I have often been prevented from coming to you; </w:t>
      </w:r>
    </w:p>
    <w:p w14:paraId="023AD453" w14:textId="33B6A3BA" w:rsidR="0036033D" w:rsidRPr="004B6E42" w:rsidRDefault="00222E9C"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Paul is often very busy in the Mediterranean area and so his plans are often altered. As can be seen in verses 20-21, Paul went to those areas where Christ had not yet been preached. </w:t>
      </w:r>
      <w:proofErr w:type="gramStart"/>
      <w:r w:rsidRPr="004B6E42">
        <w:rPr>
          <w:rFonts w:ascii="Times New Roman" w:hAnsi="Times New Roman" w:cs="Times New Roman"/>
          <w:sz w:val="28"/>
          <w:szCs w:val="28"/>
        </w:rPr>
        <w:t>This very well</w:t>
      </w:r>
      <w:proofErr w:type="gramEnd"/>
      <w:r w:rsidRPr="004B6E42">
        <w:rPr>
          <w:rFonts w:ascii="Times New Roman" w:hAnsi="Times New Roman" w:cs="Times New Roman"/>
          <w:sz w:val="28"/>
          <w:szCs w:val="28"/>
        </w:rPr>
        <w:t xml:space="preserve"> may have been to smaller cities.</w:t>
      </w:r>
    </w:p>
    <w:p w14:paraId="7A2C3A11" w14:textId="1D60974E"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but now, with no further place for me in these regions, and since I have had for many years a longing to come to </w:t>
      </w:r>
      <w:proofErr w:type="gramStart"/>
      <w:r w:rsidRPr="004B6E42">
        <w:rPr>
          <w:rFonts w:cs="Times New Roman"/>
          <w:color w:val="000000" w:themeColor="text1"/>
          <w:szCs w:val="28"/>
        </w:rPr>
        <w:t>you</w:t>
      </w:r>
      <w:proofErr w:type="gramEnd"/>
      <w:r w:rsidRPr="004B6E42">
        <w:rPr>
          <w:rFonts w:cs="Times New Roman"/>
          <w:color w:val="000000" w:themeColor="text1"/>
          <w:szCs w:val="28"/>
        </w:rPr>
        <w:t xml:space="preserve"> </w:t>
      </w:r>
    </w:p>
    <w:p w14:paraId="21B9E095" w14:textId="029579E8" w:rsidR="0036033D" w:rsidRPr="004B6E42" w:rsidRDefault="009D19B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Paul viewed his evangelistic work in the Northeastern Mediterranean, to have been completed.</w:t>
      </w:r>
    </w:p>
    <w:p w14:paraId="10E6F7E2" w14:textId="40391C29"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lastRenderedPageBreak/>
        <w:t xml:space="preserve">whenever I go to Spain—for I hope to see you in passing, and to be helped on my way there by you, when I have first enjoyed your company for a while— </w:t>
      </w:r>
    </w:p>
    <w:p w14:paraId="508E2385" w14:textId="0F3655A9" w:rsidR="0036033D" w:rsidRPr="004B6E42" w:rsidRDefault="0058778B" w:rsidP="006632D5">
      <w:pPr>
        <w:pStyle w:val="ListParagraph"/>
        <w:numPr>
          <w:ilvl w:val="1"/>
          <w:numId w:val="26"/>
        </w:numPr>
        <w:rPr>
          <w:rFonts w:ascii="Times New Roman" w:hAnsi="Times New Roman" w:cs="Times New Roman"/>
          <w:sz w:val="28"/>
          <w:szCs w:val="28"/>
        </w:rPr>
      </w:pPr>
      <w:r>
        <w:rPr>
          <w:rFonts w:ascii="Times New Roman" w:hAnsi="Times New Roman" w:cs="Times New Roman"/>
          <w:sz w:val="28"/>
          <w:szCs w:val="28"/>
        </w:rPr>
        <w:t>"</w:t>
      </w:r>
      <w:r w:rsidR="009D19B5" w:rsidRPr="004B6E42">
        <w:rPr>
          <w:rFonts w:ascii="Times New Roman" w:hAnsi="Times New Roman" w:cs="Times New Roman"/>
          <w:sz w:val="28"/>
          <w:szCs w:val="28"/>
        </w:rPr>
        <w:t xml:space="preserve">Clement, an elder in the church in Rome, writing about AD 96 (only three decades after the death of Paul), observed that Paul eventually traveled </w:t>
      </w:r>
      <w:r>
        <w:rPr>
          <w:rFonts w:ascii="Times New Roman" w:hAnsi="Times New Roman" w:cs="Times New Roman"/>
          <w:sz w:val="28"/>
          <w:szCs w:val="28"/>
        </w:rPr>
        <w:t>"</w:t>
      </w:r>
      <w:r w:rsidR="009D19B5" w:rsidRPr="004B6E42">
        <w:rPr>
          <w:rFonts w:ascii="Times New Roman" w:hAnsi="Times New Roman" w:cs="Times New Roman"/>
          <w:sz w:val="28"/>
          <w:szCs w:val="28"/>
        </w:rPr>
        <w:t>to the furthest limits of the west</w:t>
      </w:r>
      <w:r>
        <w:rPr>
          <w:rFonts w:ascii="Times New Roman" w:hAnsi="Times New Roman" w:cs="Times New Roman"/>
          <w:sz w:val="28"/>
          <w:szCs w:val="28"/>
        </w:rPr>
        <w:t>"</w:t>
      </w:r>
      <w:r w:rsidR="009D19B5" w:rsidRPr="004B6E42">
        <w:rPr>
          <w:rFonts w:ascii="Times New Roman" w:hAnsi="Times New Roman" w:cs="Times New Roman"/>
          <w:sz w:val="28"/>
          <w:szCs w:val="28"/>
        </w:rPr>
        <w:t>—which to a Roman would surely mean Spain (1 Clement 5). The Muratorian Canon (lines 34–39) asserts explicitly that Paul went to Spain from Rome. The implication is that, after spending two years in prison in Judea and two years under house arrest in Rome (Acts 21–28), Paul was eventually released and then continued his missionary work in the western end of the Mediterranean, as he had originally planned. Later, Paul was rearrested and executed by the Romans around AD 65.</w:t>
      </w:r>
      <w:r>
        <w:rPr>
          <w:rFonts w:ascii="Times New Roman" w:hAnsi="Times New Roman" w:cs="Times New Roman"/>
          <w:sz w:val="28"/>
          <w:szCs w:val="28"/>
        </w:rPr>
        <w:t>"</w:t>
      </w:r>
      <w:r w:rsidR="009D19B5" w:rsidRPr="004B6E42">
        <w:rPr>
          <w:rFonts w:ascii="Times New Roman" w:hAnsi="Times New Roman" w:cs="Times New Roman"/>
          <w:sz w:val="28"/>
          <w:szCs w:val="28"/>
        </w:rPr>
        <w:t xml:space="preserve"> (</w:t>
      </w:r>
      <w:proofErr w:type="spellStart"/>
      <w:r w:rsidR="009D19B5" w:rsidRPr="004B6E42">
        <w:rPr>
          <w:rFonts w:ascii="Times New Roman" w:hAnsi="Times New Roman" w:cs="Times New Roman"/>
          <w:sz w:val="28"/>
          <w:szCs w:val="28"/>
        </w:rPr>
        <w:t>Mohrlang</w:t>
      </w:r>
      <w:proofErr w:type="spellEnd"/>
      <w:r w:rsidR="009D19B5" w:rsidRPr="004B6E42">
        <w:rPr>
          <w:rFonts w:ascii="Times New Roman" w:hAnsi="Times New Roman" w:cs="Times New Roman"/>
          <w:sz w:val="28"/>
          <w:szCs w:val="28"/>
        </w:rPr>
        <w:t xml:space="preserve">, Roger, Gerald L. Borchert. 2007. </w:t>
      </w:r>
      <w:r w:rsidR="009D19B5" w:rsidRPr="004B6E42">
        <w:rPr>
          <w:rFonts w:ascii="Times New Roman" w:hAnsi="Times New Roman" w:cs="Times New Roman"/>
          <w:i/>
          <w:iCs/>
          <w:sz w:val="28"/>
          <w:szCs w:val="28"/>
        </w:rPr>
        <w:t>Cornerstone Biblical Commentary, Vol 14: Romans and Galatians</w:t>
      </w:r>
      <w:r w:rsidR="009D19B5" w:rsidRPr="004B6E42">
        <w:rPr>
          <w:rFonts w:ascii="Times New Roman" w:hAnsi="Times New Roman" w:cs="Times New Roman"/>
          <w:sz w:val="28"/>
          <w:szCs w:val="28"/>
        </w:rPr>
        <w:t>. Carol Stream, IL: Tyndale House Publishers.)</w:t>
      </w:r>
    </w:p>
    <w:p w14:paraId="5279BEC1" w14:textId="33F66E7E"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but now, I am going to Jerusalem </w:t>
      </w:r>
      <w:proofErr w:type="gramStart"/>
      <w:r w:rsidRPr="004B6E42">
        <w:rPr>
          <w:rFonts w:cs="Times New Roman"/>
          <w:color w:val="000000" w:themeColor="text1"/>
          <w:szCs w:val="28"/>
        </w:rPr>
        <w:t>serving</w:t>
      </w:r>
      <w:proofErr w:type="gramEnd"/>
      <w:r w:rsidRPr="004B6E42">
        <w:rPr>
          <w:rFonts w:cs="Times New Roman"/>
          <w:color w:val="000000" w:themeColor="text1"/>
          <w:szCs w:val="28"/>
        </w:rPr>
        <w:t xml:space="preserve"> the saints. </w:t>
      </w:r>
    </w:p>
    <w:p w14:paraId="00DBEBB8" w14:textId="64BFD766"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For Macedonia and Achaia have been pleased to </w:t>
      </w:r>
      <w:proofErr w:type="gramStart"/>
      <w:r w:rsidRPr="004B6E42">
        <w:rPr>
          <w:rFonts w:cs="Times New Roman"/>
          <w:color w:val="000000" w:themeColor="text1"/>
          <w:szCs w:val="28"/>
        </w:rPr>
        <w:t>make a contribution</w:t>
      </w:r>
      <w:proofErr w:type="gramEnd"/>
      <w:r w:rsidRPr="004B6E42">
        <w:rPr>
          <w:rFonts w:cs="Times New Roman"/>
          <w:color w:val="000000" w:themeColor="text1"/>
          <w:szCs w:val="28"/>
        </w:rPr>
        <w:t xml:space="preserve"> for the poor among the saints in Jerusalem. </w:t>
      </w:r>
    </w:p>
    <w:p w14:paraId="4904CFDE" w14:textId="251C2A8C" w:rsidR="0036033D" w:rsidRPr="004B6E42" w:rsidRDefault="009D19B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It appears that the Gentile churches had contributed to the poor believers in Jerusalem. So, the Gentile churches were helping the Jewish saints.</w:t>
      </w:r>
    </w:p>
    <w:p w14:paraId="3EA7129B" w14:textId="75EB9556" w:rsidR="009D19B5" w:rsidRPr="004B6E42" w:rsidRDefault="009D19B5"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This speaks against anti-Semitism that has so unfortunately reared its ugly head against the original covenant people of God.</w:t>
      </w:r>
    </w:p>
    <w:p w14:paraId="2A005F90" w14:textId="1D3155FF" w:rsidR="00E541AB" w:rsidRPr="004B6E42" w:rsidRDefault="00E541AB"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Macedonia is </w:t>
      </w:r>
      <w:r w:rsidRPr="004B6E42">
        <w:rPr>
          <w:rFonts w:ascii="Times New Roman" w:hAnsi="Times New Roman" w:cs="Times New Roman"/>
          <w:sz w:val="28"/>
          <w:szCs w:val="28"/>
          <w:lang w:val="el-GR"/>
        </w:rPr>
        <w:t>Μακεδονία</w:t>
      </w:r>
      <w:r w:rsidRPr="004B6E42">
        <w:rPr>
          <w:rFonts w:ascii="Times New Roman" w:hAnsi="Times New Roman" w:cs="Times New Roman"/>
          <w:sz w:val="28"/>
          <w:szCs w:val="28"/>
        </w:rPr>
        <w:t xml:space="preserve"> </w:t>
      </w:r>
      <w:proofErr w:type="spellStart"/>
      <w:r w:rsidRPr="004B6E42">
        <w:rPr>
          <w:rFonts w:ascii="Times New Roman" w:hAnsi="Times New Roman" w:cs="Times New Roman"/>
          <w:sz w:val="28"/>
          <w:szCs w:val="28"/>
        </w:rPr>
        <w:t>Makedonía</w:t>
      </w:r>
      <w:proofErr w:type="spellEnd"/>
      <w:r w:rsidRPr="004B6E42">
        <w:rPr>
          <w:rFonts w:ascii="Times New Roman" w:hAnsi="Times New Roman" w:cs="Times New Roman"/>
          <w:sz w:val="28"/>
          <w:szCs w:val="28"/>
        </w:rPr>
        <w:t>. It occurs 22 times in the New Testament</w:t>
      </w:r>
      <w:r w:rsidR="001F38CC" w:rsidRPr="004B6E42">
        <w:rPr>
          <w:rFonts w:ascii="Times New Roman" w:hAnsi="Times New Roman" w:cs="Times New Roman"/>
          <w:sz w:val="28"/>
          <w:szCs w:val="28"/>
        </w:rPr>
        <w:t>. Macedonia lies north of Greece in the ancient times</w:t>
      </w:r>
      <w:r w:rsidR="0056108C" w:rsidRPr="004B6E42">
        <w:rPr>
          <w:rFonts w:ascii="Times New Roman" w:hAnsi="Times New Roman" w:cs="Times New Roman"/>
          <w:sz w:val="28"/>
          <w:szCs w:val="28"/>
        </w:rPr>
        <w:t xml:space="preserve"> and had at one time its capital being Thessalonica.</w:t>
      </w:r>
    </w:p>
    <w:p w14:paraId="6367D557" w14:textId="34E8244D" w:rsidR="0056108C" w:rsidRPr="004B6E42" w:rsidRDefault="0056108C"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Achaia is </w:t>
      </w:r>
      <w:r w:rsidRPr="004B6E42">
        <w:rPr>
          <w:rFonts w:ascii="Times New Roman" w:hAnsi="Times New Roman" w:cs="Times New Roman"/>
          <w:sz w:val="28"/>
          <w:szCs w:val="28"/>
          <w:lang w:val="el-GR"/>
        </w:rPr>
        <w:t>Ἀχαΐα</w:t>
      </w:r>
      <w:r w:rsidRPr="004B6E42">
        <w:rPr>
          <w:rFonts w:ascii="Times New Roman" w:hAnsi="Times New Roman" w:cs="Times New Roman"/>
          <w:sz w:val="28"/>
          <w:szCs w:val="28"/>
        </w:rPr>
        <w:t xml:space="preserve"> </w:t>
      </w:r>
      <w:proofErr w:type="spellStart"/>
      <w:r w:rsidRPr="004B6E42">
        <w:rPr>
          <w:rFonts w:ascii="Times New Roman" w:hAnsi="Times New Roman" w:cs="Times New Roman"/>
          <w:sz w:val="28"/>
          <w:szCs w:val="28"/>
        </w:rPr>
        <w:t>Achaı</w:t>
      </w:r>
      <w:proofErr w:type="spellEnd"/>
      <w:r w:rsidRPr="004B6E42">
        <w:rPr>
          <w:rFonts w:ascii="Times New Roman" w:hAnsi="Times New Roman" w:cs="Times New Roman"/>
          <w:sz w:val="28"/>
          <w:szCs w:val="28"/>
        </w:rPr>
        <w:t xml:space="preserve">̈́a. It occurs 10 times in the New Testament. It was a Roman province in the southern part of modern-day Greece. Corinth </w:t>
      </w:r>
      <w:proofErr w:type="gramStart"/>
      <w:r w:rsidRPr="004B6E42">
        <w:rPr>
          <w:rFonts w:ascii="Times New Roman" w:hAnsi="Times New Roman" w:cs="Times New Roman"/>
          <w:sz w:val="28"/>
          <w:szCs w:val="28"/>
        </w:rPr>
        <w:t>was located in</w:t>
      </w:r>
      <w:proofErr w:type="gramEnd"/>
      <w:r w:rsidRPr="004B6E42">
        <w:rPr>
          <w:rFonts w:ascii="Times New Roman" w:hAnsi="Times New Roman" w:cs="Times New Roman"/>
          <w:sz w:val="28"/>
          <w:szCs w:val="28"/>
        </w:rPr>
        <w:t xml:space="preserve"> this area. </w:t>
      </w:r>
      <w:r w:rsidR="0058778B">
        <w:rPr>
          <w:rFonts w:ascii="Times New Roman" w:hAnsi="Times New Roman" w:cs="Times New Roman"/>
          <w:sz w:val="28"/>
          <w:szCs w:val="28"/>
        </w:rPr>
        <w:t>"</w:t>
      </w:r>
      <w:r w:rsidRPr="004B6E42">
        <w:rPr>
          <w:rFonts w:ascii="Times New Roman" w:hAnsi="Times New Roman" w:cs="Times New Roman"/>
          <w:sz w:val="28"/>
          <w:szCs w:val="28"/>
        </w:rPr>
        <w:t>Paul visited the churches in Achaia (Acts 18:12, 27; 19:21; Rom. 15:26; 16:5; 1 Cor. 16:15; 2 Cor. 1:1; 9:2; 11:10; 1 Thess. 1:7.</w:t>
      </w:r>
      <w:r w:rsidR="0058778B">
        <w:rPr>
          <w:rFonts w:ascii="Times New Roman" w:hAnsi="Times New Roman" w:cs="Times New Roman"/>
          <w:sz w:val="28"/>
          <w:szCs w:val="28"/>
        </w:rPr>
        <w:t>"</w:t>
      </w:r>
      <w:r w:rsidRPr="004B6E42">
        <w:rPr>
          <w:rFonts w:ascii="Times New Roman" w:hAnsi="Times New Roman" w:cs="Times New Roman"/>
          <w:sz w:val="28"/>
          <w:szCs w:val="28"/>
        </w:rPr>
        <w:t xml:space="preserve"> (</w:t>
      </w:r>
      <w:proofErr w:type="spellStart"/>
      <w:r w:rsidRPr="004B6E42">
        <w:rPr>
          <w:rFonts w:ascii="Times New Roman" w:hAnsi="Times New Roman" w:cs="Times New Roman"/>
          <w:sz w:val="28"/>
          <w:szCs w:val="28"/>
        </w:rPr>
        <w:t>Zodhiates</w:t>
      </w:r>
      <w:proofErr w:type="spellEnd"/>
      <w:r w:rsidRPr="004B6E42">
        <w:rPr>
          <w:rFonts w:ascii="Times New Roman" w:hAnsi="Times New Roman" w:cs="Times New Roman"/>
          <w:sz w:val="28"/>
          <w:szCs w:val="28"/>
        </w:rPr>
        <w:t xml:space="preserve">, Spiros. 2000. In </w:t>
      </w:r>
      <w:proofErr w:type="gramStart"/>
      <w:r w:rsidRPr="004B6E42">
        <w:rPr>
          <w:rFonts w:ascii="Times New Roman" w:hAnsi="Times New Roman" w:cs="Times New Roman"/>
          <w:sz w:val="28"/>
          <w:szCs w:val="28"/>
        </w:rPr>
        <w:t>The</w:t>
      </w:r>
      <w:proofErr w:type="gramEnd"/>
      <w:r w:rsidRPr="004B6E42">
        <w:rPr>
          <w:rFonts w:ascii="Times New Roman" w:hAnsi="Times New Roman" w:cs="Times New Roman"/>
          <w:sz w:val="28"/>
          <w:szCs w:val="28"/>
        </w:rPr>
        <w:t xml:space="preserve"> Complete Word Study Dictionary: New Testament, electronic ed. Chattanooga, TN: AMG Publishers.)</w:t>
      </w:r>
    </w:p>
    <w:p w14:paraId="423F412B" w14:textId="0EC313ED"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lastRenderedPageBreak/>
        <w:t xml:space="preserve">Yes, they were pleased to do so, and they are indebted to them. For if the Gentiles have shared in their spiritual things, they are indebted to minister to them also in material things. </w:t>
      </w:r>
    </w:p>
    <w:p w14:paraId="66885F10" w14:textId="33424D8C" w:rsidR="0036033D" w:rsidRPr="004B6E42" w:rsidRDefault="00392999"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The saints who are in the Gentile cities </w:t>
      </w:r>
      <w:proofErr w:type="spellStart"/>
      <w:r w:rsidRPr="004B6E42">
        <w:rPr>
          <w:rFonts w:ascii="Times New Roman" w:hAnsi="Times New Roman" w:cs="Times New Roman"/>
          <w:sz w:val="28"/>
          <w:szCs w:val="28"/>
        </w:rPr>
        <w:t>oh</w:t>
      </w:r>
      <w:proofErr w:type="spellEnd"/>
      <w:r w:rsidRPr="004B6E42">
        <w:rPr>
          <w:rFonts w:ascii="Times New Roman" w:hAnsi="Times New Roman" w:cs="Times New Roman"/>
          <w:sz w:val="28"/>
          <w:szCs w:val="28"/>
        </w:rPr>
        <w:t xml:space="preserve"> a debt to the people of Israel, </w:t>
      </w:r>
      <w:proofErr w:type="gramStart"/>
      <w:r w:rsidRPr="004B6E42">
        <w:rPr>
          <w:rFonts w:ascii="Times New Roman" w:hAnsi="Times New Roman" w:cs="Times New Roman"/>
          <w:sz w:val="28"/>
          <w:szCs w:val="28"/>
        </w:rPr>
        <w:t>in particular</w:t>
      </w:r>
      <w:proofErr w:type="gramEnd"/>
      <w:r w:rsidRPr="004B6E42">
        <w:rPr>
          <w:rFonts w:ascii="Times New Roman" w:hAnsi="Times New Roman" w:cs="Times New Roman"/>
          <w:sz w:val="28"/>
          <w:szCs w:val="28"/>
        </w:rPr>
        <w:t xml:space="preserve"> Jerusalem, through whom the Messiah came. The Gentiles were made partakers of the spiritual blessings that began in Jerusalem.</w:t>
      </w:r>
    </w:p>
    <w:p w14:paraId="13C2B46A" w14:textId="499050EC"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Therefore, when I have finished this, and have put my seal on this fruit of theirs, I will go on by way of you to Spain. </w:t>
      </w:r>
    </w:p>
    <w:p w14:paraId="446C50AC" w14:textId="1CA30F7A"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I know that when I come to you, I will come in the fullness of the blessing of Christ. </w:t>
      </w:r>
    </w:p>
    <w:p w14:paraId="3A1D9625" w14:textId="682F102C" w:rsidR="0036033D" w:rsidRPr="004B6E42" w:rsidRDefault="000753DF"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It appears that the blessing of Christ is the fullness of the gospel, the work of the Spirit through the people, etc.</w:t>
      </w:r>
    </w:p>
    <w:p w14:paraId="50AC19D9" w14:textId="1927BD5D"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Now I urge you, brethren, by our Lord Jesus Christ and by the love of the Spirit, to strive together with me in your prayers to God for me, </w:t>
      </w:r>
    </w:p>
    <w:p w14:paraId="07E7959F" w14:textId="5B7B0DC2" w:rsidR="0036033D" w:rsidRPr="004B6E42" w:rsidRDefault="00224C34"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Verse 30 begins the conclusion of the book of Romans. Paul</w:t>
      </w:r>
      <w:r w:rsidR="0058778B">
        <w:rPr>
          <w:rFonts w:ascii="Times New Roman" w:hAnsi="Times New Roman" w:cs="Times New Roman"/>
          <w:sz w:val="28"/>
          <w:szCs w:val="28"/>
        </w:rPr>
        <w:t>'</w:t>
      </w:r>
      <w:r w:rsidRPr="004B6E42">
        <w:rPr>
          <w:rFonts w:ascii="Times New Roman" w:hAnsi="Times New Roman" w:cs="Times New Roman"/>
          <w:sz w:val="28"/>
          <w:szCs w:val="28"/>
        </w:rPr>
        <w:t>s thought shifts away from doctrine and correction</w:t>
      </w:r>
      <w:r w:rsidR="00012E2D" w:rsidRPr="004B6E42">
        <w:rPr>
          <w:rFonts w:ascii="Times New Roman" w:hAnsi="Times New Roman" w:cs="Times New Roman"/>
          <w:sz w:val="28"/>
          <w:szCs w:val="28"/>
        </w:rPr>
        <w:t xml:space="preserve">, </w:t>
      </w:r>
      <w:r w:rsidRPr="004B6E42">
        <w:rPr>
          <w:rFonts w:ascii="Times New Roman" w:hAnsi="Times New Roman" w:cs="Times New Roman"/>
          <w:sz w:val="28"/>
          <w:szCs w:val="28"/>
        </w:rPr>
        <w:t>into gentle admonition.</w:t>
      </w:r>
    </w:p>
    <w:p w14:paraId="268D2962" w14:textId="6601DE21" w:rsidR="00012E2D" w:rsidRPr="004B6E42" w:rsidRDefault="00012E2D"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He commends himself to their prayers. He does this frequently when he requests others to pray: Eph. 6:18–20; Col. 4:3; 2 Thess. 3:1; Heb. 13:18.</w:t>
      </w:r>
    </w:p>
    <w:p w14:paraId="7D922A8B" w14:textId="13D6510F"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that I may be rescued from those who are disobedient in Judea, and that my service for Jerusalem may prove acceptable to the </w:t>
      </w:r>
      <w:proofErr w:type="gramStart"/>
      <w:r w:rsidRPr="004B6E42">
        <w:rPr>
          <w:rFonts w:cs="Times New Roman"/>
          <w:color w:val="000000" w:themeColor="text1"/>
          <w:szCs w:val="28"/>
        </w:rPr>
        <w:t>saints;</w:t>
      </w:r>
      <w:proofErr w:type="gramEnd"/>
      <w:r w:rsidRPr="004B6E42">
        <w:rPr>
          <w:rFonts w:cs="Times New Roman"/>
          <w:color w:val="000000" w:themeColor="text1"/>
          <w:szCs w:val="28"/>
        </w:rPr>
        <w:t xml:space="preserve"> </w:t>
      </w:r>
    </w:p>
    <w:p w14:paraId="27850D90" w14:textId="3BCB84DA" w:rsidR="0036033D" w:rsidRPr="004B6E42" w:rsidRDefault="004914AF"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The prayer is specific</w:t>
      </w:r>
      <w:r w:rsidR="002A23AB" w:rsidRPr="004B6E42">
        <w:rPr>
          <w:rFonts w:ascii="Times New Roman" w:hAnsi="Times New Roman" w:cs="Times New Roman"/>
          <w:sz w:val="28"/>
          <w:szCs w:val="28"/>
        </w:rPr>
        <w:t>ally</w:t>
      </w:r>
      <w:r w:rsidRPr="004B6E42">
        <w:rPr>
          <w:rFonts w:ascii="Times New Roman" w:hAnsi="Times New Roman" w:cs="Times New Roman"/>
          <w:sz w:val="28"/>
          <w:szCs w:val="28"/>
        </w:rPr>
        <w:t xml:space="preserve"> dealing with rescue from the Jews who are rebellious against the Messiah and </w:t>
      </w:r>
      <w:r w:rsidR="002A23AB" w:rsidRPr="004B6E42">
        <w:rPr>
          <w:rFonts w:ascii="Times New Roman" w:hAnsi="Times New Roman" w:cs="Times New Roman"/>
          <w:sz w:val="28"/>
          <w:szCs w:val="28"/>
        </w:rPr>
        <w:t>H</w:t>
      </w:r>
      <w:r w:rsidRPr="004B6E42">
        <w:rPr>
          <w:rFonts w:ascii="Times New Roman" w:hAnsi="Times New Roman" w:cs="Times New Roman"/>
          <w:sz w:val="28"/>
          <w:szCs w:val="28"/>
        </w:rPr>
        <w:t xml:space="preserve">is </w:t>
      </w:r>
      <w:proofErr w:type="gramStart"/>
      <w:r w:rsidRPr="004B6E42">
        <w:rPr>
          <w:rFonts w:ascii="Times New Roman" w:hAnsi="Times New Roman" w:cs="Times New Roman"/>
          <w:sz w:val="28"/>
          <w:szCs w:val="28"/>
        </w:rPr>
        <w:t>people</w:t>
      </w:r>
      <w:proofErr w:type="gramEnd"/>
    </w:p>
    <w:p w14:paraId="75E2DD8B" w14:textId="1E336994" w:rsidR="002A23AB" w:rsidRPr="004B6E42" w:rsidRDefault="002A23AB" w:rsidP="002A23AB">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Acts 20:23, "except that the Holy Spirit solemnly testifies to me in every city, saying that bonds and afflictions await me." </w:t>
      </w:r>
    </w:p>
    <w:p w14:paraId="6A384F96" w14:textId="6D66731E" w:rsidR="002A23AB" w:rsidRPr="004B6E42" w:rsidRDefault="002A23AB" w:rsidP="002A23AB">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 xml:space="preserve">Acts 21:31, "While they were seeking to kill him, a report came up to the commander of the Roman cohort that all Jerusalem was in confusion." </w:t>
      </w:r>
    </w:p>
    <w:p w14:paraId="041CD337" w14:textId="7C865FC2" w:rsidR="00680539"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t xml:space="preserve">so that I may come to you in joy by the will of God and find refreshing rest in your company. </w:t>
      </w:r>
    </w:p>
    <w:p w14:paraId="66E06900" w14:textId="7D1CD77C" w:rsidR="0036033D" w:rsidRPr="004B6E42" w:rsidRDefault="002A23AB"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Paul hopes that, by the will of God, he can come to the Romans.</w:t>
      </w:r>
    </w:p>
    <w:p w14:paraId="57FC6DE2" w14:textId="2B8E82CB" w:rsidR="002A23AB" w:rsidRPr="004B6E42" w:rsidRDefault="002A23AB" w:rsidP="002A23AB">
      <w:pPr>
        <w:pStyle w:val="ListParagraph"/>
        <w:numPr>
          <w:ilvl w:val="2"/>
          <w:numId w:val="26"/>
        </w:numPr>
        <w:rPr>
          <w:rFonts w:ascii="Times New Roman" w:hAnsi="Times New Roman" w:cs="Times New Roman"/>
          <w:sz w:val="28"/>
          <w:szCs w:val="28"/>
        </w:rPr>
      </w:pPr>
      <w:r w:rsidRPr="004B6E42">
        <w:rPr>
          <w:rFonts w:ascii="Times New Roman" w:hAnsi="Times New Roman" w:cs="Times New Roman"/>
          <w:sz w:val="28"/>
          <w:szCs w:val="28"/>
        </w:rPr>
        <w:t>Rom. 1:10, "</w:t>
      </w:r>
      <w:r w:rsidRPr="004B6E42">
        <w:rPr>
          <w:rFonts w:ascii="Times New Roman" w:hAnsi="Times New Roman" w:cs="Times New Roman"/>
          <w:sz w:val="28"/>
          <w:szCs w:val="28"/>
          <w:lang w:val="en"/>
        </w:rPr>
        <w:t>a</w:t>
      </w:r>
      <w:proofErr w:type="spellStart"/>
      <w:r w:rsidRPr="004B6E42">
        <w:rPr>
          <w:rFonts w:ascii="Times New Roman" w:hAnsi="Times New Roman" w:cs="Times New Roman"/>
          <w:sz w:val="28"/>
          <w:szCs w:val="28"/>
        </w:rPr>
        <w:t>lways</w:t>
      </w:r>
      <w:proofErr w:type="spellEnd"/>
      <w:r w:rsidRPr="004B6E42">
        <w:rPr>
          <w:rFonts w:ascii="Times New Roman" w:hAnsi="Times New Roman" w:cs="Times New Roman"/>
          <w:sz w:val="28"/>
          <w:szCs w:val="28"/>
        </w:rPr>
        <w:t xml:space="preserve"> in my prayers making request, if perhaps now at last by the will of God I may succeed in coming to you." </w:t>
      </w:r>
    </w:p>
    <w:p w14:paraId="13BA2843" w14:textId="77777777" w:rsidR="002A23AB" w:rsidRPr="004B6E42" w:rsidRDefault="002A23AB" w:rsidP="002A23AB">
      <w:pPr>
        <w:pStyle w:val="ListParagraph"/>
        <w:numPr>
          <w:ilvl w:val="2"/>
          <w:numId w:val="26"/>
        </w:numPr>
        <w:rPr>
          <w:rFonts w:ascii="Times New Roman" w:hAnsi="Times New Roman" w:cs="Times New Roman"/>
          <w:sz w:val="28"/>
          <w:szCs w:val="28"/>
        </w:rPr>
      </w:pPr>
    </w:p>
    <w:p w14:paraId="1E3D2B43" w14:textId="2242CC90" w:rsidR="001A5002" w:rsidRPr="004B6E42" w:rsidRDefault="001A5002" w:rsidP="00250B66">
      <w:pPr>
        <w:pStyle w:val="Heading1"/>
        <w:numPr>
          <w:ilvl w:val="0"/>
          <w:numId w:val="26"/>
        </w:numPr>
        <w:rPr>
          <w:rFonts w:cs="Times New Roman"/>
          <w:color w:val="000000" w:themeColor="text1"/>
          <w:szCs w:val="28"/>
        </w:rPr>
      </w:pPr>
      <w:r w:rsidRPr="004B6E42">
        <w:rPr>
          <w:rFonts w:cs="Times New Roman"/>
          <w:color w:val="000000" w:themeColor="text1"/>
          <w:szCs w:val="28"/>
        </w:rPr>
        <w:lastRenderedPageBreak/>
        <w:t xml:space="preserve">Now the God of peace be with you all. Amen." </w:t>
      </w:r>
    </w:p>
    <w:p w14:paraId="40191F5C" w14:textId="77C7DA2D" w:rsidR="0036033D" w:rsidRPr="004B6E42" w:rsidRDefault="002A23AB" w:rsidP="006632D5">
      <w:pPr>
        <w:pStyle w:val="ListParagraph"/>
        <w:numPr>
          <w:ilvl w:val="1"/>
          <w:numId w:val="26"/>
        </w:numPr>
        <w:rPr>
          <w:rFonts w:ascii="Times New Roman" w:hAnsi="Times New Roman" w:cs="Times New Roman"/>
          <w:sz w:val="28"/>
          <w:szCs w:val="28"/>
        </w:rPr>
      </w:pPr>
      <w:r w:rsidRPr="004B6E42">
        <w:rPr>
          <w:rFonts w:ascii="Times New Roman" w:hAnsi="Times New Roman" w:cs="Times New Roman"/>
          <w:sz w:val="28"/>
          <w:szCs w:val="28"/>
        </w:rPr>
        <w:t>Paul uses this common blessing of the peace of God in many places: Rom. 16:20; 2 Cor. 13:11; Phil. 4:9; 1 Thess. 5:23; 2 Thess. 3:16; Heb. 13:20.</w:t>
      </w:r>
    </w:p>
    <w:p w14:paraId="62F0ABBD" w14:textId="77777777" w:rsidR="001A5002" w:rsidRPr="004B6E42" w:rsidRDefault="001A5002" w:rsidP="001A5002">
      <w:pPr>
        <w:rPr>
          <w:rFonts w:ascii="Times New Roman" w:hAnsi="Times New Roman" w:cs="Times New Roman"/>
          <w:sz w:val="28"/>
          <w:szCs w:val="28"/>
        </w:rPr>
      </w:pPr>
    </w:p>
    <w:sectPr w:rsidR="001A5002" w:rsidRPr="004B6E42" w:rsidSect="00F11D50">
      <w:footerReference w:type="default" r:id="rId7"/>
      <w:pgSz w:w="12240" w:h="15840" w:code="1"/>
      <w:pgMar w:top="1440" w:right="1260" w:bottom="207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66242" w14:textId="77777777" w:rsidR="00F11D50" w:rsidRDefault="00F11D50" w:rsidP="00A0055A">
      <w:pPr>
        <w:spacing w:after="0" w:line="240" w:lineRule="auto"/>
      </w:pPr>
      <w:r>
        <w:separator/>
      </w:r>
    </w:p>
  </w:endnote>
  <w:endnote w:type="continuationSeparator" w:id="0">
    <w:p w14:paraId="449CD462" w14:textId="77777777" w:rsidR="00F11D50" w:rsidRDefault="00F11D50"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0853E9AA" w:rsidR="00A0055A" w:rsidRDefault="00A0055A">
        <w:pPr>
          <w:pStyle w:val="Footer"/>
          <w:jc w:val="center"/>
        </w:pPr>
        <w:r>
          <w:t xml:space="preserve">Romans Chapter </w:t>
        </w:r>
        <w:r w:rsidR="00DD2CD5">
          <w:t>1</w:t>
        </w:r>
        <w:r w:rsidR="00E0197B">
          <w:t>5</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8B33C" w14:textId="77777777" w:rsidR="00F11D50" w:rsidRDefault="00F11D50" w:rsidP="00A0055A">
      <w:pPr>
        <w:spacing w:after="0" w:line="240" w:lineRule="auto"/>
      </w:pPr>
      <w:r>
        <w:separator/>
      </w:r>
    </w:p>
  </w:footnote>
  <w:footnote w:type="continuationSeparator" w:id="0">
    <w:p w14:paraId="79178164" w14:textId="77777777" w:rsidR="00F11D50" w:rsidRDefault="00F11D50" w:rsidP="00A00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661F"/>
    <w:multiLevelType w:val="multilevel"/>
    <w:tmpl w:val="1EA0675E"/>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rPr>
        <w:color w:val="000000" w:themeColor="text1"/>
      </w:r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 w15:restartNumberingAfterBreak="0">
    <w:nsid w:val="040B50C6"/>
    <w:multiLevelType w:val="multilevel"/>
    <w:tmpl w:val="78829B24"/>
    <w:lvl w:ilvl="0">
      <w:start w:val="1"/>
      <w:numFmt w:val="decimal"/>
      <w:lvlRestart w:val="0"/>
      <w:lvlText w:val="%1."/>
      <w:lvlJc w:val="left"/>
      <w:pPr>
        <w:ind w:left="432" w:hanging="432"/>
      </w:pPr>
      <w:rPr>
        <w:b w:val="0"/>
      </w:rPr>
    </w:lvl>
    <w:lvl w:ilvl="1">
      <w:start w:val="1"/>
      <w:numFmt w:val="decimal"/>
      <w:lvlText w:val="%2."/>
      <w:lvlJc w:val="left"/>
      <w:pPr>
        <w:ind w:left="864" w:hanging="432"/>
      </w:pPr>
      <w:rPr>
        <w:b w:val="0"/>
      </w:rPr>
    </w:lvl>
    <w:lvl w:ilvl="2">
      <w:start w:val="1"/>
      <w:numFmt w:val="decimal"/>
      <w:lvlText w:val="%3."/>
      <w:lvlJc w:val="left"/>
      <w:pPr>
        <w:ind w:left="1296" w:hanging="432"/>
      </w:pPr>
      <w:rPr>
        <w:b w:val="0"/>
      </w:rPr>
    </w:lvl>
    <w:lvl w:ilvl="3">
      <w:start w:val="1"/>
      <w:numFmt w:val="decimal"/>
      <w:lvlText w:val="%4."/>
      <w:lvlJc w:val="left"/>
      <w:pPr>
        <w:ind w:left="1728"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2" w15:restartNumberingAfterBreak="0">
    <w:nsid w:val="04DE5618"/>
    <w:multiLevelType w:val="hybridMultilevel"/>
    <w:tmpl w:val="1A6ACD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4F00CD"/>
    <w:multiLevelType w:val="multilevel"/>
    <w:tmpl w:val="E6A4B4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4" w15:restartNumberingAfterBreak="0">
    <w:nsid w:val="18D96A2C"/>
    <w:multiLevelType w:val="multilevel"/>
    <w:tmpl w:val="486A788A"/>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5" w15:restartNumberingAfterBreak="0">
    <w:nsid w:val="1B8E514F"/>
    <w:multiLevelType w:val="multilevel"/>
    <w:tmpl w:val="0FF809C2"/>
    <w:lvl w:ilvl="0">
      <w:start w:val="1"/>
      <w:numFmt w:val="decimal"/>
      <w:lvlRestart w:val="0"/>
      <w:lvlText w:val="%1."/>
      <w:lvlJc w:val="left"/>
      <w:pPr>
        <w:ind w:left="540" w:hanging="540"/>
      </w:pPr>
    </w:lvl>
    <w:lvl w:ilvl="1">
      <w:start w:val="1"/>
      <w:numFmt w:val="decimal"/>
      <w:lvlText w:val="%2."/>
      <w:lvlJc w:val="left"/>
      <w:pPr>
        <w:ind w:left="1080" w:hanging="540"/>
      </w:pPr>
    </w:lvl>
    <w:lvl w:ilvl="2">
      <w:start w:val="1"/>
      <w:numFmt w:val="decimal"/>
      <w:lvlText w:val="%3."/>
      <w:lvlJc w:val="left"/>
      <w:pPr>
        <w:ind w:left="1620" w:hanging="540"/>
      </w:pPr>
      <w:rPr>
        <w:i w:val="0"/>
      </w:rPr>
    </w:lvl>
    <w:lvl w:ilvl="3">
      <w:start w:val="1"/>
      <w:numFmt w:val="decimal"/>
      <w:lvlText w:val="%4."/>
      <w:lvlJc w:val="left"/>
      <w:pPr>
        <w:ind w:left="2160" w:hanging="540"/>
      </w:pPr>
    </w:lvl>
    <w:lvl w:ilvl="4">
      <w:start w:val="1"/>
      <w:numFmt w:val="decimal"/>
      <w:lvlText w:val="%5."/>
      <w:lvlJc w:val="left"/>
      <w:pPr>
        <w:ind w:left="2700" w:hanging="540"/>
      </w:pPr>
    </w:lvl>
    <w:lvl w:ilvl="5">
      <w:start w:val="1"/>
      <w:numFmt w:val="decimal"/>
      <w:lvlText w:val="%6."/>
      <w:lvlJc w:val="left"/>
      <w:pPr>
        <w:ind w:left="3240" w:hanging="540"/>
      </w:pPr>
    </w:lvl>
    <w:lvl w:ilvl="6">
      <w:start w:val="1"/>
      <w:numFmt w:val="decimal"/>
      <w:lvlText w:val="%7."/>
      <w:lvlJc w:val="left"/>
      <w:pPr>
        <w:ind w:left="3262" w:hanging="2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6" w15:restartNumberingAfterBreak="0">
    <w:nsid w:val="1D7D6D1E"/>
    <w:multiLevelType w:val="hybridMultilevel"/>
    <w:tmpl w:val="B1D00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15692"/>
    <w:multiLevelType w:val="multilevel"/>
    <w:tmpl w:val="A1CC77C0"/>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8" w15:restartNumberingAfterBreak="0">
    <w:nsid w:val="2E1F16A3"/>
    <w:multiLevelType w:val="multilevel"/>
    <w:tmpl w:val="B1A80E2C"/>
    <w:lvl w:ilvl="0">
      <w:start w:val="1"/>
      <w:numFmt w:val="decimal"/>
      <w:lvlRestart w:val="0"/>
      <w:lvlText w:val="%1."/>
      <w:lvlJc w:val="left"/>
      <w:pPr>
        <w:ind w:left="432" w:hanging="432"/>
      </w:pPr>
      <w:rPr>
        <w:color w:val="auto"/>
      </w:r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9" w15:restartNumberingAfterBreak="0">
    <w:nsid w:val="31EA229E"/>
    <w:multiLevelType w:val="multilevel"/>
    <w:tmpl w:val="67B05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A519E4"/>
    <w:multiLevelType w:val="multilevel"/>
    <w:tmpl w:val="EE62D7E8"/>
    <w:lvl w:ilvl="0">
      <w:start w:val="1"/>
      <w:numFmt w:val="bullet"/>
      <w:lvlText w:val=""/>
      <w:lvlJc w:val="left"/>
      <w:pPr>
        <w:ind w:left="432" w:hanging="432"/>
      </w:pPr>
      <w:rPr>
        <w:rFonts w:ascii="Symbol" w:hAnsi="Symbol" w:hint="default"/>
      </w:rPr>
    </w:lvl>
    <w:lvl w:ilvl="1">
      <w:start w:val="1"/>
      <w:numFmt w:val="decimal"/>
      <w:lvlText w:val="%2."/>
      <w:lvlJc w:val="left"/>
      <w:pPr>
        <w:ind w:left="864" w:hanging="432"/>
      </w:pPr>
      <w:rPr>
        <w:rFonts w:hint="default"/>
      </w:rPr>
    </w:lvl>
    <w:lvl w:ilvl="2">
      <w:start w:val="1"/>
      <w:numFmt w:val="decimal"/>
      <w:lvlText w:val="%3."/>
      <w:lvlJc w:val="left"/>
      <w:pPr>
        <w:ind w:left="1368" w:hanging="504"/>
      </w:pPr>
      <w:rPr>
        <w:rFonts w:hint="default"/>
      </w:rPr>
    </w:lvl>
    <w:lvl w:ilvl="3">
      <w:start w:val="1"/>
      <w:numFmt w:val="decimal"/>
      <w:lvlText w:val="%4."/>
      <w:lvlJc w:val="left"/>
      <w:pPr>
        <w:ind w:left="1728" w:hanging="360"/>
      </w:pPr>
      <w:rPr>
        <w:rFonts w:hint="default"/>
      </w:rPr>
    </w:lvl>
    <w:lvl w:ilvl="4">
      <w:start w:val="1"/>
      <w:numFmt w:val="decimal"/>
      <w:lvlText w:val="%5."/>
      <w:lvlJc w:val="left"/>
      <w:pPr>
        <w:ind w:left="2160" w:hanging="432"/>
      </w:pPr>
      <w:rPr>
        <w:rFonts w:hint="default"/>
      </w:rPr>
    </w:lvl>
    <w:lvl w:ilvl="5">
      <w:start w:val="1"/>
      <w:numFmt w:val="decimal"/>
      <w:lvlText w:val="%6."/>
      <w:lvlJc w:val="left"/>
      <w:pPr>
        <w:ind w:left="2592" w:hanging="432"/>
      </w:pPr>
      <w:rPr>
        <w:rFonts w:hint="default"/>
      </w:rPr>
    </w:lvl>
    <w:lvl w:ilvl="6">
      <w:start w:val="1"/>
      <w:numFmt w:val="decimal"/>
      <w:lvlText w:val="%7."/>
      <w:lvlJc w:val="left"/>
      <w:pPr>
        <w:ind w:left="3024" w:hanging="432"/>
      </w:pPr>
      <w:rPr>
        <w:rFonts w:hint="default"/>
      </w:rPr>
    </w:lvl>
    <w:lvl w:ilvl="7">
      <w:start w:val="1"/>
      <w:numFmt w:val="decimal"/>
      <w:lvlText w:val="%8."/>
      <w:lvlJc w:val="left"/>
      <w:pPr>
        <w:ind w:left="2520" w:firstLine="0"/>
      </w:pPr>
      <w:rPr>
        <w:rFonts w:hint="default"/>
      </w:rPr>
    </w:lvl>
    <w:lvl w:ilvl="8">
      <w:start w:val="1"/>
      <w:numFmt w:val="decimal"/>
      <w:lvlText w:val="%9."/>
      <w:lvlJc w:val="left"/>
      <w:pPr>
        <w:ind w:left="2880" w:firstLine="0"/>
      </w:pPr>
      <w:rPr>
        <w:rFonts w:hint="default"/>
      </w:rPr>
    </w:lvl>
  </w:abstractNum>
  <w:abstractNum w:abstractNumId="11" w15:restartNumberingAfterBreak="0">
    <w:nsid w:val="35B47EC8"/>
    <w:multiLevelType w:val="multilevel"/>
    <w:tmpl w:val="12966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AF5860"/>
    <w:multiLevelType w:val="singleLevel"/>
    <w:tmpl w:val="2AF6A864"/>
    <w:lvl w:ilvl="0">
      <w:start w:val="1"/>
      <w:numFmt w:val="decimal"/>
      <w:lvlText w:val="%1."/>
      <w:legacy w:legacy="1" w:legacySpace="0" w:legacyIndent="0"/>
      <w:lvlJc w:val="left"/>
      <w:rPr>
        <w:rFonts w:ascii="Calibri" w:hAnsi="Calibri" w:cs="Calibri" w:hint="default"/>
      </w:rPr>
    </w:lvl>
  </w:abstractNum>
  <w:abstractNum w:abstractNumId="13" w15:restartNumberingAfterBreak="0">
    <w:nsid w:val="409F4722"/>
    <w:multiLevelType w:val="multilevel"/>
    <w:tmpl w:val="B5A40D2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rPr>
        <w:b w:val="0"/>
        <w:color w:val="auto"/>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4" w15:restartNumberingAfterBreak="0">
    <w:nsid w:val="41EA6D8E"/>
    <w:multiLevelType w:val="multilevel"/>
    <w:tmpl w:val="DA9634C4"/>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5" w15:restartNumberingAfterBreak="0">
    <w:nsid w:val="423F2580"/>
    <w:multiLevelType w:val="multilevel"/>
    <w:tmpl w:val="5C128D8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6" w15:restartNumberingAfterBreak="0">
    <w:nsid w:val="432F1AAE"/>
    <w:multiLevelType w:val="multilevel"/>
    <w:tmpl w:val="99D4C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384DE9"/>
    <w:multiLevelType w:val="multilevel"/>
    <w:tmpl w:val="1BFC0F38"/>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8" w15:restartNumberingAfterBreak="0">
    <w:nsid w:val="46CC3505"/>
    <w:multiLevelType w:val="multilevel"/>
    <w:tmpl w:val="A33A73E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9" w15:restartNumberingAfterBreak="0">
    <w:nsid w:val="477523BC"/>
    <w:multiLevelType w:val="multilevel"/>
    <w:tmpl w:val="F41EDED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0" w15:restartNumberingAfterBreak="0">
    <w:nsid w:val="4A6E188E"/>
    <w:multiLevelType w:val="multilevel"/>
    <w:tmpl w:val="B9F8147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21" w15:restartNumberingAfterBreak="0">
    <w:nsid w:val="4DE4629E"/>
    <w:multiLevelType w:val="multilevel"/>
    <w:tmpl w:val="7E4C9BF2"/>
    <w:lvl w:ilvl="0">
      <w:start w:val="1"/>
      <w:numFmt w:val="decimal"/>
      <w:lvlRestart w:val="0"/>
      <w:lvlText w:val="%1."/>
      <w:lvlJc w:val="left"/>
      <w:pPr>
        <w:ind w:left="432" w:hanging="432"/>
      </w:pPr>
      <w:rPr>
        <w:rFonts w:hint="default"/>
      </w:rPr>
    </w:lvl>
    <w:lvl w:ilvl="1">
      <w:start w:val="1"/>
      <w:numFmt w:val="decimal"/>
      <w:lvlText w:val="%2."/>
      <w:lvlJc w:val="left"/>
      <w:pPr>
        <w:ind w:left="864" w:hanging="432"/>
      </w:pPr>
      <w:rPr>
        <w:rFonts w:hint="default"/>
      </w:rPr>
    </w:lvl>
    <w:lvl w:ilvl="2">
      <w:start w:val="1"/>
      <w:numFmt w:val="decimal"/>
      <w:lvlText w:val="%3."/>
      <w:lvlJc w:val="left"/>
      <w:pPr>
        <w:ind w:left="1368" w:hanging="504"/>
      </w:pPr>
      <w:rPr>
        <w:rFonts w:hint="default"/>
      </w:rPr>
    </w:lvl>
    <w:lvl w:ilvl="3">
      <w:start w:val="1"/>
      <w:numFmt w:val="decimal"/>
      <w:lvlText w:val="%4."/>
      <w:lvlJc w:val="left"/>
      <w:pPr>
        <w:ind w:left="1728" w:hanging="360"/>
      </w:pPr>
      <w:rPr>
        <w:rFonts w:hint="default"/>
      </w:rPr>
    </w:lvl>
    <w:lvl w:ilvl="4">
      <w:start w:val="1"/>
      <w:numFmt w:val="decimal"/>
      <w:lvlText w:val="%5."/>
      <w:lvlJc w:val="left"/>
      <w:pPr>
        <w:ind w:left="2160" w:hanging="432"/>
      </w:pPr>
      <w:rPr>
        <w:rFonts w:hint="default"/>
      </w:rPr>
    </w:lvl>
    <w:lvl w:ilvl="5">
      <w:start w:val="1"/>
      <w:numFmt w:val="decimal"/>
      <w:lvlText w:val="%6."/>
      <w:lvlJc w:val="left"/>
      <w:pPr>
        <w:ind w:left="2592" w:hanging="432"/>
      </w:pPr>
      <w:rPr>
        <w:rFonts w:hint="default"/>
      </w:rPr>
    </w:lvl>
    <w:lvl w:ilvl="6">
      <w:start w:val="1"/>
      <w:numFmt w:val="decimal"/>
      <w:lvlText w:val="%7."/>
      <w:lvlJc w:val="left"/>
      <w:pPr>
        <w:ind w:left="3024" w:hanging="432"/>
      </w:pPr>
      <w:rPr>
        <w:rFonts w:hint="default"/>
      </w:rPr>
    </w:lvl>
    <w:lvl w:ilvl="7">
      <w:start w:val="1"/>
      <w:numFmt w:val="decimal"/>
      <w:lvlText w:val="%8."/>
      <w:lvlJc w:val="left"/>
      <w:pPr>
        <w:ind w:left="2520" w:firstLine="0"/>
      </w:pPr>
      <w:rPr>
        <w:rFonts w:hint="default"/>
      </w:rPr>
    </w:lvl>
    <w:lvl w:ilvl="8">
      <w:start w:val="1"/>
      <w:numFmt w:val="decimal"/>
      <w:lvlText w:val="%9."/>
      <w:lvlJc w:val="left"/>
      <w:pPr>
        <w:ind w:left="2880" w:firstLine="0"/>
      </w:pPr>
      <w:rPr>
        <w:rFonts w:hint="default"/>
      </w:rPr>
    </w:lvl>
  </w:abstractNum>
  <w:abstractNum w:abstractNumId="22" w15:restartNumberingAfterBreak="0">
    <w:nsid w:val="53B6283B"/>
    <w:multiLevelType w:val="multilevel"/>
    <w:tmpl w:val="A66887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23" w15:restartNumberingAfterBreak="0">
    <w:nsid w:val="547566DF"/>
    <w:multiLevelType w:val="multilevel"/>
    <w:tmpl w:val="486A788A"/>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24" w15:restartNumberingAfterBreak="0">
    <w:nsid w:val="58853FD7"/>
    <w:multiLevelType w:val="multilevel"/>
    <w:tmpl w:val="D5FE0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8F39C0"/>
    <w:multiLevelType w:val="multilevel"/>
    <w:tmpl w:val="23865096"/>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26" w15:restartNumberingAfterBreak="0">
    <w:nsid w:val="6A9C3332"/>
    <w:multiLevelType w:val="multilevel"/>
    <w:tmpl w:val="50B823E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num w:numId="1" w16cid:durableId="823205026">
    <w:abstractNumId w:val="8"/>
  </w:num>
  <w:num w:numId="2" w16cid:durableId="225729424">
    <w:abstractNumId w:val="19"/>
  </w:num>
  <w:num w:numId="3" w16cid:durableId="1384914511">
    <w:abstractNumId w:val="12"/>
  </w:num>
  <w:num w:numId="4" w16cid:durableId="377165915">
    <w:abstractNumId w:val="6"/>
  </w:num>
  <w:num w:numId="5" w16cid:durableId="717586403">
    <w:abstractNumId w:val="2"/>
  </w:num>
  <w:num w:numId="6" w16cid:durableId="587006434">
    <w:abstractNumId w:val="13"/>
  </w:num>
  <w:num w:numId="7" w16cid:durableId="2136093269">
    <w:abstractNumId w:val="3"/>
  </w:num>
  <w:num w:numId="8" w16cid:durableId="1875578532">
    <w:abstractNumId w:val="21"/>
  </w:num>
  <w:num w:numId="9" w16cid:durableId="1553422432">
    <w:abstractNumId w:val="7"/>
  </w:num>
  <w:num w:numId="10" w16cid:durableId="174345710">
    <w:abstractNumId w:val="25"/>
  </w:num>
  <w:num w:numId="11" w16cid:durableId="1203320893">
    <w:abstractNumId w:val="14"/>
  </w:num>
  <w:num w:numId="12" w16cid:durableId="1377120531">
    <w:abstractNumId w:val="22"/>
  </w:num>
  <w:num w:numId="13" w16cid:durableId="1758399465">
    <w:abstractNumId w:val="5"/>
  </w:num>
  <w:num w:numId="14" w16cid:durableId="515923824">
    <w:abstractNumId w:val="11"/>
  </w:num>
  <w:num w:numId="15" w16cid:durableId="1906604286">
    <w:abstractNumId w:val="10"/>
  </w:num>
  <w:num w:numId="16" w16cid:durableId="911085057">
    <w:abstractNumId w:val="26"/>
  </w:num>
  <w:num w:numId="17" w16cid:durableId="1243485689">
    <w:abstractNumId w:val="4"/>
  </w:num>
  <w:num w:numId="18" w16cid:durableId="1772553582">
    <w:abstractNumId w:val="1"/>
  </w:num>
  <w:num w:numId="19" w16cid:durableId="990671130">
    <w:abstractNumId w:val="24"/>
  </w:num>
  <w:num w:numId="20" w16cid:durableId="230194511">
    <w:abstractNumId w:val="9"/>
  </w:num>
  <w:num w:numId="21" w16cid:durableId="348222403">
    <w:abstractNumId w:val="15"/>
  </w:num>
  <w:num w:numId="22" w16cid:durableId="1096629404">
    <w:abstractNumId w:val="23"/>
  </w:num>
  <w:num w:numId="23" w16cid:durableId="1336573631">
    <w:abstractNumId w:val="18"/>
  </w:num>
  <w:num w:numId="24" w16cid:durableId="250965407">
    <w:abstractNumId w:val="20"/>
  </w:num>
  <w:num w:numId="25" w16cid:durableId="1462336932">
    <w:abstractNumId w:val="17"/>
  </w:num>
  <w:num w:numId="26" w16cid:durableId="1109079703">
    <w:abstractNumId w:val="0"/>
  </w:num>
  <w:num w:numId="27" w16cid:durableId="1195921749">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MzsDQ3MTA2MbQwNzdS0lEKTi0uzszPAymwNK4FAOOApIItAAAA"/>
    <w:docVar w:name="dgnword-docGUID" w:val="{7A5BCE51-06E3-4DDF-968B-B3384D196D19}"/>
    <w:docVar w:name="dgnword-eventsink" w:val="1945353791088"/>
  </w:docVars>
  <w:rsids>
    <w:rsidRoot w:val="00495C63"/>
    <w:rsid w:val="00000813"/>
    <w:rsid w:val="00000BDE"/>
    <w:rsid w:val="00000C30"/>
    <w:rsid w:val="00001081"/>
    <w:rsid w:val="00001FF4"/>
    <w:rsid w:val="000020A1"/>
    <w:rsid w:val="000049B6"/>
    <w:rsid w:val="00006948"/>
    <w:rsid w:val="000073E9"/>
    <w:rsid w:val="00007E11"/>
    <w:rsid w:val="00010683"/>
    <w:rsid w:val="00012E2D"/>
    <w:rsid w:val="00013470"/>
    <w:rsid w:val="000138C0"/>
    <w:rsid w:val="00013BD5"/>
    <w:rsid w:val="00015EA1"/>
    <w:rsid w:val="00020A9E"/>
    <w:rsid w:val="00020E6C"/>
    <w:rsid w:val="0002218A"/>
    <w:rsid w:val="000249A3"/>
    <w:rsid w:val="00025178"/>
    <w:rsid w:val="0002668B"/>
    <w:rsid w:val="000268AD"/>
    <w:rsid w:val="000302F3"/>
    <w:rsid w:val="00031141"/>
    <w:rsid w:val="00033ACB"/>
    <w:rsid w:val="00033F8A"/>
    <w:rsid w:val="0003431D"/>
    <w:rsid w:val="00034C37"/>
    <w:rsid w:val="00044DF6"/>
    <w:rsid w:val="00044E95"/>
    <w:rsid w:val="0004504D"/>
    <w:rsid w:val="00045891"/>
    <w:rsid w:val="00046B15"/>
    <w:rsid w:val="000473DF"/>
    <w:rsid w:val="00050499"/>
    <w:rsid w:val="00051C76"/>
    <w:rsid w:val="00054697"/>
    <w:rsid w:val="0005488C"/>
    <w:rsid w:val="0005500A"/>
    <w:rsid w:val="00056303"/>
    <w:rsid w:val="00057C92"/>
    <w:rsid w:val="0006038C"/>
    <w:rsid w:val="00061214"/>
    <w:rsid w:val="0006434E"/>
    <w:rsid w:val="000667C0"/>
    <w:rsid w:val="000731A2"/>
    <w:rsid w:val="0007448F"/>
    <w:rsid w:val="00075394"/>
    <w:rsid w:val="000753DF"/>
    <w:rsid w:val="000759C7"/>
    <w:rsid w:val="0007608B"/>
    <w:rsid w:val="00076DAC"/>
    <w:rsid w:val="00081DAD"/>
    <w:rsid w:val="00083970"/>
    <w:rsid w:val="000859AE"/>
    <w:rsid w:val="0008654D"/>
    <w:rsid w:val="000875E7"/>
    <w:rsid w:val="0009010D"/>
    <w:rsid w:val="0009051D"/>
    <w:rsid w:val="000909E4"/>
    <w:rsid w:val="000910FC"/>
    <w:rsid w:val="00091B63"/>
    <w:rsid w:val="00091D4B"/>
    <w:rsid w:val="0009271C"/>
    <w:rsid w:val="00092902"/>
    <w:rsid w:val="000930E0"/>
    <w:rsid w:val="0009342B"/>
    <w:rsid w:val="00094AFF"/>
    <w:rsid w:val="0009529D"/>
    <w:rsid w:val="00095834"/>
    <w:rsid w:val="00095D20"/>
    <w:rsid w:val="00097E34"/>
    <w:rsid w:val="000A07E2"/>
    <w:rsid w:val="000A0862"/>
    <w:rsid w:val="000A15DE"/>
    <w:rsid w:val="000A2C3B"/>
    <w:rsid w:val="000A3285"/>
    <w:rsid w:val="000A3751"/>
    <w:rsid w:val="000A43AC"/>
    <w:rsid w:val="000A73D7"/>
    <w:rsid w:val="000B3BB1"/>
    <w:rsid w:val="000B3E85"/>
    <w:rsid w:val="000B4CDB"/>
    <w:rsid w:val="000B64B9"/>
    <w:rsid w:val="000B694E"/>
    <w:rsid w:val="000B6C12"/>
    <w:rsid w:val="000C0E47"/>
    <w:rsid w:val="000C1233"/>
    <w:rsid w:val="000C3232"/>
    <w:rsid w:val="000C3D91"/>
    <w:rsid w:val="000C784B"/>
    <w:rsid w:val="000C7CB3"/>
    <w:rsid w:val="000D1CDD"/>
    <w:rsid w:val="000D5557"/>
    <w:rsid w:val="000D687B"/>
    <w:rsid w:val="000D6AC4"/>
    <w:rsid w:val="000D6E17"/>
    <w:rsid w:val="000D72C8"/>
    <w:rsid w:val="000E296B"/>
    <w:rsid w:val="000E2B70"/>
    <w:rsid w:val="000E3242"/>
    <w:rsid w:val="000E45A2"/>
    <w:rsid w:val="000E45DA"/>
    <w:rsid w:val="000E5455"/>
    <w:rsid w:val="000E6D73"/>
    <w:rsid w:val="000F06AC"/>
    <w:rsid w:val="000F0DB3"/>
    <w:rsid w:val="000F1E72"/>
    <w:rsid w:val="000F395D"/>
    <w:rsid w:val="000F45FC"/>
    <w:rsid w:val="000F5EF2"/>
    <w:rsid w:val="000F60F2"/>
    <w:rsid w:val="000F6199"/>
    <w:rsid w:val="00101980"/>
    <w:rsid w:val="00104C3D"/>
    <w:rsid w:val="00106FAE"/>
    <w:rsid w:val="0011342B"/>
    <w:rsid w:val="00115B51"/>
    <w:rsid w:val="0012127E"/>
    <w:rsid w:val="00122066"/>
    <w:rsid w:val="001242FE"/>
    <w:rsid w:val="00126323"/>
    <w:rsid w:val="00131896"/>
    <w:rsid w:val="00133E57"/>
    <w:rsid w:val="00133EFE"/>
    <w:rsid w:val="00134E71"/>
    <w:rsid w:val="00140153"/>
    <w:rsid w:val="00140244"/>
    <w:rsid w:val="00140646"/>
    <w:rsid w:val="00142D63"/>
    <w:rsid w:val="00151B07"/>
    <w:rsid w:val="001545EB"/>
    <w:rsid w:val="00156677"/>
    <w:rsid w:val="00156E3C"/>
    <w:rsid w:val="001571F5"/>
    <w:rsid w:val="00163342"/>
    <w:rsid w:val="00166458"/>
    <w:rsid w:val="0016765C"/>
    <w:rsid w:val="00167E89"/>
    <w:rsid w:val="0017010A"/>
    <w:rsid w:val="00170369"/>
    <w:rsid w:val="001711BF"/>
    <w:rsid w:val="0017537B"/>
    <w:rsid w:val="001757BA"/>
    <w:rsid w:val="0017611D"/>
    <w:rsid w:val="001810C3"/>
    <w:rsid w:val="001816A3"/>
    <w:rsid w:val="00184B04"/>
    <w:rsid w:val="001864AC"/>
    <w:rsid w:val="00187731"/>
    <w:rsid w:val="0019078D"/>
    <w:rsid w:val="00190C4C"/>
    <w:rsid w:val="00191B7D"/>
    <w:rsid w:val="0019268A"/>
    <w:rsid w:val="00192E8E"/>
    <w:rsid w:val="001955AB"/>
    <w:rsid w:val="00197021"/>
    <w:rsid w:val="00197B8C"/>
    <w:rsid w:val="001A03C0"/>
    <w:rsid w:val="001A0C85"/>
    <w:rsid w:val="001A27E4"/>
    <w:rsid w:val="001A29E8"/>
    <w:rsid w:val="001A3142"/>
    <w:rsid w:val="001A35D2"/>
    <w:rsid w:val="001A5002"/>
    <w:rsid w:val="001A54D1"/>
    <w:rsid w:val="001A7DC0"/>
    <w:rsid w:val="001B1ACC"/>
    <w:rsid w:val="001B1B0B"/>
    <w:rsid w:val="001B23E2"/>
    <w:rsid w:val="001B364E"/>
    <w:rsid w:val="001B45C3"/>
    <w:rsid w:val="001B476D"/>
    <w:rsid w:val="001B5C94"/>
    <w:rsid w:val="001B60E9"/>
    <w:rsid w:val="001B6E8F"/>
    <w:rsid w:val="001B752E"/>
    <w:rsid w:val="001C0401"/>
    <w:rsid w:val="001C0F71"/>
    <w:rsid w:val="001C6607"/>
    <w:rsid w:val="001D1E55"/>
    <w:rsid w:val="001D48DE"/>
    <w:rsid w:val="001D6D33"/>
    <w:rsid w:val="001D7121"/>
    <w:rsid w:val="001E1101"/>
    <w:rsid w:val="001E1824"/>
    <w:rsid w:val="001E249C"/>
    <w:rsid w:val="001E2F60"/>
    <w:rsid w:val="001E3899"/>
    <w:rsid w:val="001E39EB"/>
    <w:rsid w:val="001E3DFF"/>
    <w:rsid w:val="001E41FB"/>
    <w:rsid w:val="001E4E22"/>
    <w:rsid w:val="001E6288"/>
    <w:rsid w:val="001E65E7"/>
    <w:rsid w:val="001E6E34"/>
    <w:rsid w:val="001E732B"/>
    <w:rsid w:val="001E7AD1"/>
    <w:rsid w:val="001E7C9E"/>
    <w:rsid w:val="001F069F"/>
    <w:rsid w:val="001F32E9"/>
    <w:rsid w:val="001F38CC"/>
    <w:rsid w:val="001F396E"/>
    <w:rsid w:val="001F3DF9"/>
    <w:rsid w:val="001F46A1"/>
    <w:rsid w:val="001F61EA"/>
    <w:rsid w:val="001F63FF"/>
    <w:rsid w:val="001F6510"/>
    <w:rsid w:val="001F6EC8"/>
    <w:rsid w:val="0020252C"/>
    <w:rsid w:val="0020484D"/>
    <w:rsid w:val="002049F3"/>
    <w:rsid w:val="00204A76"/>
    <w:rsid w:val="00204F32"/>
    <w:rsid w:val="00205A78"/>
    <w:rsid w:val="00205A8F"/>
    <w:rsid w:val="00210048"/>
    <w:rsid w:val="00210327"/>
    <w:rsid w:val="002130AB"/>
    <w:rsid w:val="00214385"/>
    <w:rsid w:val="00214984"/>
    <w:rsid w:val="00214991"/>
    <w:rsid w:val="00214DF9"/>
    <w:rsid w:val="00216095"/>
    <w:rsid w:val="00222E9C"/>
    <w:rsid w:val="00224C34"/>
    <w:rsid w:val="00225498"/>
    <w:rsid w:val="0022568B"/>
    <w:rsid w:val="00226E1E"/>
    <w:rsid w:val="00227FC7"/>
    <w:rsid w:val="00231431"/>
    <w:rsid w:val="002316D1"/>
    <w:rsid w:val="00232700"/>
    <w:rsid w:val="0023327A"/>
    <w:rsid w:val="0023541A"/>
    <w:rsid w:val="002357D8"/>
    <w:rsid w:val="002358DE"/>
    <w:rsid w:val="00235EAB"/>
    <w:rsid w:val="00236934"/>
    <w:rsid w:val="00236A83"/>
    <w:rsid w:val="0024496E"/>
    <w:rsid w:val="00244D13"/>
    <w:rsid w:val="00245AFD"/>
    <w:rsid w:val="00247B76"/>
    <w:rsid w:val="00250B66"/>
    <w:rsid w:val="00251AC0"/>
    <w:rsid w:val="00253C60"/>
    <w:rsid w:val="00254BBC"/>
    <w:rsid w:val="00256665"/>
    <w:rsid w:val="00256C83"/>
    <w:rsid w:val="00256FD5"/>
    <w:rsid w:val="00257527"/>
    <w:rsid w:val="00261BC8"/>
    <w:rsid w:val="00262133"/>
    <w:rsid w:val="002719AD"/>
    <w:rsid w:val="00273524"/>
    <w:rsid w:val="00274045"/>
    <w:rsid w:val="002744E5"/>
    <w:rsid w:val="00276FFC"/>
    <w:rsid w:val="002771F2"/>
    <w:rsid w:val="0028345D"/>
    <w:rsid w:val="002849A9"/>
    <w:rsid w:val="00291AEA"/>
    <w:rsid w:val="00294902"/>
    <w:rsid w:val="002A090F"/>
    <w:rsid w:val="002A16A0"/>
    <w:rsid w:val="002A23AB"/>
    <w:rsid w:val="002A62E5"/>
    <w:rsid w:val="002A6652"/>
    <w:rsid w:val="002A699B"/>
    <w:rsid w:val="002A6E0F"/>
    <w:rsid w:val="002A79EF"/>
    <w:rsid w:val="002A7F8C"/>
    <w:rsid w:val="002B2E83"/>
    <w:rsid w:val="002B4AB7"/>
    <w:rsid w:val="002B7378"/>
    <w:rsid w:val="002C11B9"/>
    <w:rsid w:val="002C1676"/>
    <w:rsid w:val="002C2437"/>
    <w:rsid w:val="002C471C"/>
    <w:rsid w:val="002C5C5E"/>
    <w:rsid w:val="002C5CE1"/>
    <w:rsid w:val="002D03CA"/>
    <w:rsid w:val="002D0DA4"/>
    <w:rsid w:val="002D1544"/>
    <w:rsid w:val="002D3A15"/>
    <w:rsid w:val="002D3A8A"/>
    <w:rsid w:val="002D699C"/>
    <w:rsid w:val="002E05D5"/>
    <w:rsid w:val="002E4238"/>
    <w:rsid w:val="002E4EE6"/>
    <w:rsid w:val="002E5237"/>
    <w:rsid w:val="002E5349"/>
    <w:rsid w:val="002F047F"/>
    <w:rsid w:val="002F11E2"/>
    <w:rsid w:val="002F1FBE"/>
    <w:rsid w:val="002F23C1"/>
    <w:rsid w:val="0030094C"/>
    <w:rsid w:val="00301012"/>
    <w:rsid w:val="00302B6B"/>
    <w:rsid w:val="00303217"/>
    <w:rsid w:val="0030426E"/>
    <w:rsid w:val="00304A8D"/>
    <w:rsid w:val="0031029C"/>
    <w:rsid w:val="00310789"/>
    <w:rsid w:val="00311DC4"/>
    <w:rsid w:val="00315507"/>
    <w:rsid w:val="003157FA"/>
    <w:rsid w:val="0031657B"/>
    <w:rsid w:val="00316E35"/>
    <w:rsid w:val="00316ECB"/>
    <w:rsid w:val="00321FD5"/>
    <w:rsid w:val="0032208C"/>
    <w:rsid w:val="00324055"/>
    <w:rsid w:val="00324257"/>
    <w:rsid w:val="00326873"/>
    <w:rsid w:val="00327273"/>
    <w:rsid w:val="003279CD"/>
    <w:rsid w:val="00331079"/>
    <w:rsid w:val="00331719"/>
    <w:rsid w:val="003329BF"/>
    <w:rsid w:val="00333292"/>
    <w:rsid w:val="0033450C"/>
    <w:rsid w:val="0033466E"/>
    <w:rsid w:val="00335EBE"/>
    <w:rsid w:val="00344D53"/>
    <w:rsid w:val="00344DF9"/>
    <w:rsid w:val="00345ADB"/>
    <w:rsid w:val="00347617"/>
    <w:rsid w:val="003477EB"/>
    <w:rsid w:val="00347BA4"/>
    <w:rsid w:val="00350D1C"/>
    <w:rsid w:val="003513D8"/>
    <w:rsid w:val="003517E1"/>
    <w:rsid w:val="003525D6"/>
    <w:rsid w:val="00353517"/>
    <w:rsid w:val="00353E1F"/>
    <w:rsid w:val="003542F6"/>
    <w:rsid w:val="003553BE"/>
    <w:rsid w:val="003557C5"/>
    <w:rsid w:val="00356CDC"/>
    <w:rsid w:val="00357489"/>
    <w:rsid w:val="00357A25"/>
    <w:rsid w:val="0036033D"/>
    <w:rsid w:val="00360D4B"/>
    <w:rsid w:val="00361112"/>
    <w:rsid w:val="00361B23"/>
    <w:rsid w:val="003638F7"/>
    <w:rsid w:val="003640CF"/>
    <w:rsid w:val="003644AD"/>
    <w:rsid w:val="003677A9"/>
    <w:rsid w:val="003704C6"/>
    <w:rsid w:val="00370F4C"/>
    <w:rsid w:val="00371D1B"/>
    <w:rsid w:val="00372349"/>
    <w:rsid w:val="0037426F"/>
    <w:rsid w:val="0037439C"/>
    <w:rsid w:val="0037536F"/>
    <w:rsid w:val="00375510"/>
    <w:rsid w:val="0037582E"/>
    <w:rsid w:val="00375E86"/>
    <w:rsid w:val="00377007"/>
    <w:rsid w:val="00380DE2"/>
    <w:rsid w:val="00381568"/>
    <w:rsid w:val="0038253A"/>
    <w:rsid w:val="00384328"/>
    <w:rsid w:val="003859FA"/>
    <w:rsid w:val="00385B6B"/>
    <w:rsid w:val="00387124"/>
    <w:rsid w:val="00387DF6"/>
    <w:rsid w:val="00390E16"/>
    <w:rsid w:val="00390FD3"/>
    <w:rsid w:val="00392999"/>
    <w:rsid w:val="003938DB"/>
    <w:rsid w:val="00395383"/>
    <w:rsid w:val="00396094"/>
    <w:rsid w:val="003961E7"/>
    <w:rsid w:val="00397171"/>
    <w:rsid w:val="003A20E0"/>
    <w:rsid w:val="003A2916"/>
    <w:rsid w:val="003A2A49"/>
    <w:rsid w:val="003A5493"/>
    <w:rsid w:val="003A6C0F"/>
    <w:rsid w:val="003B112C"/>
    <w:rsid w:val="003B1184"/>
    <w:rsid w:val="003B1D72"/>
    <w:rsid w:val="003B23F6"/>
    <w:rsid w:val="003B4D38"/>
    <w:rsid w:val="003B5441"/>
    <w:rsid w:val="003B572D"/>
    <w:rsid w:val="003B57E9"/>
    <w:rsid w:val="003C0169"/>
    <w:rsid w:val="003C3177"/>
    <w:rsid w:val="003C471C"/>
    <w:rsid w:val="003C4DBA"/>
    <w:rsid w:val="003C6B3C"/>
    <w:rsid w:val="003D0773"/>
    <w:rsid w:val="003D2D79"/>
    <w:rsid w:val="003D76A2"/>
    <w:rsid w:val="003E04E1"/>
    <w:rsid w:val="003E338A"/>
    <w:rsid w:val="003E4A49"/>
    <w:rsid w:val="003E59F9"/>
    <w:rsid w:val="003E6252"/>
    <w:rsid w:val="003E629F"/>
    <w:rsid w:val="003E6A37"/>
    <w:rsid w:val="003E6F23"/>
    <w:rsid w:val="003F033E"/>
    <w:rsid w:val="003F09B4"/>
    <w:rsid w:val="003F0CF6"/>
    <w:rsid w:val="003F1875"/>
    <w:rsid w:val="003F2562"/>
    <w:rsid w:val="003F5159"/>
    <w:rsid w:val="003F5A7F"/>
    <w:rsid w:val="003F5F33"/>
    <w:rsid w:val="003F670A"/>
    <w:rsid w:val="003F67E5"/>
    <w:rsid w:val="00400A97"/>
    <w:rsid w:val="00402858"/>
    <w:rsid w:val="004036BE"/>
    <w:rsid w:val="004054F1"/>
    <w:rsid w:val="00406DC3"/>
    <w:rsid w:val="004073FD"/>
    <w:rsid w:val="0040797F"/>
    <w:rsid w:val="00407E10"/>
    <w:rsid w:val="004111E9"/>
    <w:rsid w:val="0041280B"/>
    <w:rsid w:val="00414607"/>
    <w:rsid w:val="0041730D"/>
    <w:rsid w:val="004208B8"/>
    <w:rsid w:val="00420B4A"/>
    <w:rsid w:val="0042182A"/>
    <w:rsid w:val="00423F0C"/>
    <w:rsid w:val="00426933"/>
    <w:rsid w:val="00426BA4"/>
    <w:rsid w:val="004272B9"/>
    <w:rsid w:val="00427D34"/>
    <w:rsid w:val="004302A1"/>
    <w:rsid w:val="00430FE4"/>
    <w:rsid w:val="00431753"/>
    <w:rsid w:val="00431C40"/>
    <w:rsid w:val="00432214"/>
    <w:rsid w:val="004338FE"/>
    <w:rsid w:val="00436433"/>
    <w:rsid w:val="00436590"/>
    <w:rsid w:val="00437AFD"/>
    <w:rsid w:val="00437C04"/>
    <w:rsid w:val="00437E36"/>
    <w:rsid w:val="0044284F"/>
    <w:rsid w:val="00442C51"/>
    <w:rsid w:val="00443CDA"/>
    <w:rsid w:val="004453AB"/>
    <w:rsid w:val="00445D19"/>
    <w:rsid w:val="00446DAA"/>
    <w:rsid w:val="00453318"/>
    <w:rsid w:val="00453984"/>
    <w:rsid w:val="00454971"/>
    <w:rsid w:val="00455EB5"/>
    <w:rsid w:val="004568D4"/>
    <w:rsid w:val="00456A71"/>
    <w:rsid w:val="0045705D"/>
    <w:rsid w:val="00460133"/>
    <w:rsid w:val="0046044E"/>
    <w:rsid w:val="004613F8"/>
    <w:rsid w:val="0046176F"/>
    <w:rsid w:val="004622D4"/>
    <w:rsid w:val="004629D6"/>
    <w:rsid w:val="004639EC"/>
    <w:rsid w:val="00465F8D"/>
    <w:rsid w:val="00466FF8"/>
    <w:rsid w:val="00467209"/>
    <w:rsid w:val="0047086C"/>
    <w:rsid w:val="00474B58"/>
    <w:rsid w:val="0047610A"/>
    <w:rsid w:val="0047656C"/>
    <w:rsid w:val="0047682C"/>
    <w:rsid w:val="00476CC0"/>
    <w:rsid w:val="00481BFE"/>
    <w:rsid w:val="0048301D"/>
    <w:rsid w:val="00483695"/>
    <w:rsid w:val="00483825"/>
    <w:rsid w:val="00483C59"/>
    <w:rsid w:val="004850B9"/>
    <w:rsid w:val="004860EE"/>
    <w:rsid w:val="00486EF2"/>
    <w:rsid w:val="00487388"/>
    <w:rsid w:val="004873A3"/>
    <w:rsid w:val="004914AF"/>
    <w:rsid w:val="0049210E"/>
    <w:rsid w:val="00492A3C"/>
    <w:rsid w:val="00493BBE"/>
    <w:rsid w:val="00495C63"/>
    <w:rsid w:val="0049676C"/>
    <w:rsid w:val="004A144B"/>
    <w:rsid w:val="004A1A26"/>
    <w:rsid w:val="004A1EBD"/>
    <w:rsid w:val="004A3322"/>
    <w:rsid w:val="004A379C"/>
    <w:rsid w:val="004A5948"/>
    <w:rsid w:val="004A5E5D"/>
    <w:rsid w:val="004A6F08"/>
    <w:rsid w:val="004A77C7"/>
    <w:rsid w:val="004A7894"/>
    <w:rsid w:val="004B2610"/>
    <w:rsid w:val="004B2960"/>
    <w:rsid w:val="004B2FEC"/>
    <w:rsid w:val="004B38E2"/>
    <w:rsid w:val="004B3B11"/>
    <w:rsid w:val="004B3C21"/>
    <w:rsid w:val="004B6E42"/>
    <w:rsid w:val="004C145D"/>
    <w:rsid w:val="004C250E"/>
    <w:rsid w:val="004C37D6"/>
    <w:rsid w:val="004C4176"/>
    <w:rsid w:val="004C5109"/>
    <w:rsid w:val="004C7771"/>
    <w:rsid w:val="004C7FB6"/>
    <w:rsid w:val="004D2AF4"/>
    <w:rsid w:val="004D67F3"/>
    <w:rsid w:val="004D68C8"/>
    <w:rsid w:val="004D6DE3"/>
    <w:rsid w:val="004D72E5"/>
    <w:rsid w:val="004E0115"/>
    <w:rsid w:val="004E0198"/>
    <w:rsid w:val="004E1F59"/>
    <w:rsid w:val="004E300A"/>
    <w:rsid w:val="004E35ED"/>
    <w:rsid w:val="004E62A4"/>
    <w:rsid w:val="004E6BB8"/>
    <w:rsid w:val="004E7295"/>
    <w:rsid w:val="004F22C5"/>
    <w:rsid w:val="004F2D41"/>
    <w:rsid w:val="004F4A6B"/>
    <w:rsid w:val="004F5C5F"/>
    <w:rsid w:val="00501AF0"/>
    <w:rsid w:val="005029D8"/>
    <w:rsid w:val="00502DC6"/>
    <w:rsid w:val="0050354A"/>
    <w:rsid w:val="00504C4D"/>
    <w:rsid w:val="00504FF6"/>
    <w:rsid w:val="00506098"/>
    <w:rsid w:val="00507553"/>
    <w:rsid w:val="00516E5E"/>
    <w:rsid w:val="0052002C"/>
    <w:rsid w:val="00520EAD"/>
    <w:rsid w:val="005248C9"/>
    <w:rsid w:val="00525ACC"/>
    <w:rsid w:val="00525BCD"/>
    <w:rsid w:val="00525F71"/>
    <w:rsid w:val="00527D67"/>
    <w:rsid w:val="0053082A"/>
    <w:rsid w:val="00531F3F"/>
    <w:rsid w:val="005336EB"/>
    <w:rsid w:val="00533803"/>
    <w:rsid w:val="0053381F"/>
    <w:rsid w:val="00536DB6"/>
    <w:rsid w:val="0053761B"/>
    <w:rsid w:val="005413DE"/>
    <w:rsid w:val="005435D2"/>
    <w:rsid w:val="0054661A"/>
    <w:rsid w:val="00547810"/>
    <w:rsid w:val="005506C1"/>
    <w:rsid w:val="0055356A"/>
    <w:rsid w:val="00553997"/>
    <w:rsid w:val="00554984"/>
    <w:rsid w:val="005549AB"/>
    <w:rsid w:val="0055678B"/>
    <w:rsid w:val="0055787D"/>
    <w:rsid w:val="0056108C"/>
    <w:rsid w:val="005611F7"/>
    <w:rsid w:val="0056141D"/>
    <w:rsid w:val="00561A2E"/>
    <w:rsid w:val="005625F7"/>
    <w:rsid w:val="00566884"/>
    <w:rsid w:val="00571D75"/>
    <w:rsid w:val="005723AD"/>
    <w:rsid w:val="00573518"/>
    <w:rsid w:val="005754C6"/>
    <w:rsid w:val="0057732B"/>
    <w:rsid w:val="0058043B"/>
    <w:rsid w:val="005848CD"/>
    <w:rsid w:val="00584C72"/>
    <w:rsid w:val="0058644A"/>
    <w:rsid w:val="0058778B"/>
    <w:rsid w:val="0058790A"/>
    <w:rsid w:val="00594C0D"/>
    <w:rsid w:val="00595289"/>
    <w:rsid w:val="005957DE"/>
    <w:rsid w:val="005964E0"/>
    <w:rsid w:val="00596DEE"/>
    <w:rsid w:val="005A0C07"/>
    <w:rsid w:val="005A1CF1"/>
    <w:rsid w:val="005A347C"/>
    <w:rsid w:val="005A5579"/>
    <w:rsid w:val="005A613A"/>
    <w:rsid w:val="005A6415"/>
    <w:rsid w:val="005B0BF7"/>
    <w:rsid w:val="005B1919"/>
    <w:rsid w:val="005B6CE2"/>
    <w:rsid w:val="005B7E26"/>
    <w:rsid w:val="005C0733"/>
    <w:rsid w:val="005C2754"/>
    <w:rsid w:val="005C28FB"/>
    <w:rsid w:val="005C2F09"/>
    <w:rsid w:val="005C41DA"/>
    <w:rsid w:val="005C5579"/>
    <w:rsid w:val="005D01D2"/>
    <w:rsid w:val="005D146E"/>
    <w:rsid w:val="005D25A5"/>
    <w:rsid w:val="005D2771"/>
    <w:rsid w:val="005D3102"/>
    <w:rsid w:val="005D3E70"/>
    <w:rsid w:val="005D4928"/>
    <w:rsid w:val="005D499B"/>
    <w:rsid w:val="005D72D8"/>
    <w:rsid w:val="005E0409"/>
    <w:rsid w:val="005E427F"/>
    <w:rsid w:val="005E4C46"/>
    <w:rsid w:val="005E5FC7"/>
    <w:rsid w:val="005E6A73"/>
    <w:rsid w:val="005E72E7"/>
    <w:rsid w:val="005E7A8D"/>
    <w:rsid w:val="005F0D2F"/>
    <w:rsid w:val="005F3703"/>
    <w:rsid w:val="005F3706"/>
    <w:rsid w:val="005F3E94"/>
    <w:rsid w:val="005F3FD4"/>
    <w:rsid w:val="005F4740"/>
    <w:rsid w:val="005F588B"/>
    <w:rsid w:val="005F59D7"/>
    <w:rsid w:val="005F62FB"/>
    <w:rsid w:val="005F69E9"/>
    <w:rsid w:val="005F7910"/>
    <w:rsid w:val="00600EB3"/>
    <w:rsid w:val="00603EC0"/>
    <w:rsid w:val="00603FDE"/>
    <w:rsid w:val="00604222"/>
    <w:rsid w:val="00605F90"/>
    <w:rsid w:val="00606060"/>
    <w:rsid w:val="006063CB"/>
    <w:rsid w:val="0061057F"/>
    <w:rsid w:val="0061353E"/>
    <w:rsid w:val="00614EBE"/>
    <w:rsid w:val="00614FDF"/>
    <w:rsid w:val="0061798A"/>
    <w:rsid w:val="006203B3"/>
    <w:rsid w:val="00622414"/>
    <w:rsid w:val="00622554"/>
    <w:rsid w:val="00626118"/>
    <w:rsid w:val="00626745"/>
    <w:rsid w:val="00626BDE"/>
    <w:rsid w:val="00627D63"/>
    <w:rsid w:val="0063057C"/>
    <w:rsid w:val="0063341C"/>
    <w:rsid w:val="00634328"/>
    <w:rsid w:val="00634CD6"/>
    <w:rsid w:val="00636199"/>
    <w:rsid w:val="00640747"/>
    <w:rsid w:val="0064083C"/>
    <w:rsid w:val="0064447F"/>
    <w:rsid w:val="00644866"/>
    <w:rsid w:val="00645053"/>
    <w:rsid w:val="00645486"/>
    <w:rsid w:val="00646CE7"/>
    <w:rsid w:val="00647BE1"/>
    <w:rsid w:val="006529F6"/>
    <w:rsid w:val="00653E82"/>
    <w:rsid w:val="00654421"/>
    <w:rsid w:val="0065523D"/>
    <w:rsid w:val="0065622B"/>
    <w:rsid w:val="006569DE"/>
    <w:rsid w:val="006574E0"/>
    <w:rsid w:val="006575A1"/>
    <w:rsid w:val="0065790F"/>
    <w:rsid w:val="00660D8D"/>
    <w:rsid w:val="00662D6E"/>
    <w:rsid w:val="00662F2F"/>
    <w:rsid w:val="00662F4E"/>
    <w:rsid w:val="006632D5"/>
    <w:rsid w:val="00663FF1"/>
    <w:rsid w:val="00667F45"/>
    <w:rsid w:val="00670D6B"/>
    <w:rsid w:val="00670F40"/>
    <w:rsid w:val="006735E5"/>
    <w:rsid w:val="006746C0"/>
    <w:rsid w:val="00675701"/>
    <w:rsid w:val="00676CCA"/>
    <w:rsid w:val="006774DC"/>
    <w:rsid w:val="0068001F"/>
    <w:rsid w:val="00680539"/>
    <w:rsid w:val="00680E76"/>
    <w:rsid w:val="00683805"/>
    <w:rsid w:val="00683A4C"/>
    <w:rsid w:val="00687595"/>
    <w:rsid w:val="00687A34"/>
    <w:rsid w:val="00687B1A"/>
    <w:rsid w:val="0069027D"/>
    <w:rsid w:val="00691FDE"/>
    <w:rsid w:val="00693004"/>
    <w:rsid w:val="00693963"/>
    <w:rsid w:val="006A0778"/>
    <w:rsid w:val="006A1733"/>
    <w:rsid w:val="006A2832"/>
    <w:rsid w:val="006A5E08"/>
    <w:rsid w:val="006A7546"/>
    <w:rsid w:val="006A7572"/>
    <w:rsid w:val="006A76D0"/>
    <w:rsid w:val="006B66B1"/>
    <w:rsid w:val="006C0D7D"/>
    <w:rsid w:val="006C18CA"/>
    <w:rsid w:val="006C2D46"/>
    <w:rsid w:val="006C4655"/>
    <w:rsid w:val="006C520E"/>
    <w:rsid w:val="006C72EF"/>
    <w:rsid w:val="006C7A96"/>
    <w:rsid w:val="006C7F05"/>
    <w:rsid w:val="006D10D0"/>
    <w:rsid w:val="006D42B1"/>
    <w:rsid w:val="006D47D8"/>
    <w:rsid w:val="006D4EDB"/>
    <w:rsid w:val="006D7773"/>
    <w:rsid w:val="006D7D21"/>
    <w:rsid w:val="006E04E9"/>
    <w:rsid w:val="006E1560"/>
    <w:rsid w:val="006E3FDA"/>
    <w:rsid w:val="006E6492"/>
    <w:rsid w:val="006E69CF"/>
    <w:rsid w:val="006E7186"/>
    <w:rsid w:val="006E7632"/>
    <w:rsid w:val="006F02DB"/>
    <w:rsid w:val="006F0F82"/>
    <w:rsid w:val="006F3997"/>
    <w:rsid w:val="006F39A3"/>
    <w:rsid w:val="006F4630"/>
    <w:rsid w:val="006F5A02"/>
    <w:rsid w:val="006F7592"/>
    <w:rsid w:val="00702070"/>
    <w:rsid w:val="007021E2"/>
    <w:rsid w:val="007024DB"/>
    <w:rsid w:val="00702861"/>
    <w:rsid w:val="00703A80"/>
    <w:rsid w:val="00710F1B"/>
    <w:rsid w:val="00711387"/>
    <w:rsid w:val="00712005"/>
    <w:rsid w:val="00713D9B"/>
    <w:rsid w:val="00716516"/>
    <w:rsid w:val="007165A0"/>
    <w:rsid w:val="00717B8E"/>
    <w:rsid w:val="00721F10"/>
    <w:rsid w:val="00732110"/>
    <w:rsid w:val="0073217E"/>
    <w:rsid w:val="00733A93"/>
    <w:rsid w:val="007376E3"/>
    <w:rsid w:val="00740717"/>
    <w:rsid w:val="00740C59"/>
    <w:rsid w:val="00741729"/>
    <w:rsid w:val="00744457"/>
    <w:rsid w:val="007444C1"/>
    <w:rsid w:val="007445F2"/>
    <w:rsid w:val="00745B3D"/>
    <w:rsid w:val="00745FB7"/>
    <w:rsid w:val="00747069"/>
    <w:rsid w:val="00747D71"/>
    <w:rsid w:val="00751704"/>
    <w:rsid w:val="007518F9"/>
    <w:rsid w:val="0075433E"/>
    <w:rsid w:val="007574F7"/>
    <w:rsid w:val="0076073E"/>
    <w:rsid w:val="0076240B"/>
    <w:rsid w:val="007629FC"/>
    <w:rsid w:val="00764350"/>
    <w:rsid w:val="00764450"/>
    <w:rsid w:val="00766007"/>
    <w:rsid w:val="00766E9E"/>
    <w:rsid w:val="00766F0B"/>
    <w:rsid w:val="00767F6D"/>
    <w:rsid w:val="00772F78"/>
    <w:rsid w:val="00773342"/>
    <w:rsid w:val="00776BBF"/>
    <w:rsid w:val="00777445"/>
    <w:rsid w:val="00780099"/>
    <w:rsid w:val="00782325"/>
    <w:rsid w:val="007849CC"/>
    <w:rsid w:val="007873B7"/>
    <w:rsid w:val="00787FE3"/>
    <w:rsid w:val="00790301"/>
    <w:rsid w:val="00790E80"/>
    <w:rsid w:val="00791673"/>
    <w:rsid w:val="00793919"/>
    <w:rsid w:val="0079495F"/>
    <w:rsid w:val="00797859"/>
    <w:rsid w:val="00797CD6"/>
    <w:rsid w:val="007A1DA2"/>
    <w:rsid w:val="007A3234"/>
    <w:rsid w:val="007A5EE8"/>
    <w:rsid w:val="007B080D"/>
    <w:rsid w:val="007B0AC8"/>
    <w:rsid w:val="007B2CC4"/>
    <w:rsid w:val="007B5F94"/>
    <w:rsid w:val="007B6715"/>
    <w:rsid w:val="007C3987"/>
    <w:rsid w:val="007C4764"/>
    <w:rsid w:val="007C4874"/>
    <w:rsid w:val="007C69F2"/>
    <w:rsid w:val="007D0249"/>
    <w:rsid w:val="007D0AC3"/>
    <w:rsid w:val="007D1063"/>
    <w:rsid w:val="007D2310"/>
    <w:rsid w:val="007D3653"/>
    <w:rsid w:val="007D40E1"/>
    <w:rsid w:val="007D5DD4"/>
    <w:rsid w:val="007E1A98"/>
    <w:rsid w:val="007E1D5D"/>
    <w:rsid w:val="007E21F0"/>
    <w:rsid w:val="007E3410"/>
    <w:rsid w:val="007E3829"/>
    <w:rsid w:val="007E6372"/>
    <w:rsid w:val="007E6480"/>
    <w:rsid w:val="007E66E7"/>
    <w:rsid w:val="007F07A7"/>
    <w:rsid w:val="007F427E"/>
    <w:rsid w:val="007F5415"/>
    <w:rsid w:val="007F59F4"/>
    <w:rsid w:val="008035DD"/>
    <w:rsid w:val="00803C0F"/>
    <w:rsid w:val="00806CB1"/>
    <w:rsid w:val="00814E0C"/>
    <w:rsid w:val="00820B1C"/>
    <w:rsid w:val="00824CC7"/>
    <w:rsid w:val="008257CD"/>
    <w:rsid w:val="00826227"/>
    <w:rsid w:val="00826338"/>
    <w:rsid w:val="00827B3D"/>
    <w:rsid w:val="00830E4F"/>
    <w:rsid w:val="0083276D"/>
    <w:rsid w:val="00833863"/>
    <w:rsid w:val="0083468B"/>
    <w:rsid w:val="00835FE8"/>
    <w:rsid w:val="00836E6B"/>
    <w:rsid w:val="00841FC0"/>
    <w:rsid w:val="00842723"/>
    <w:rsid w:val="00846D2F"/>
    <w:rsid w:val="008503B2"/>
    <w:rsid w:val="0085078E"/>
    <w:rsid w:val="00851F3A"/>
    <w:rsid w:val="00855B33"/>
    <w:rsid w:val="00856352"/>
    <w:rsid w:val="008564EB"/>
    <w:rsid w:val="00856B7A"/>
    <w:rsid w:val="008614F2"/>
    <w:rsid w:val="0086244D"/>
    <w:rsid w:val="00863623"/>
    <w:rsid w:val="00863848"/>
    <w:rsid w:val="0086490C"/>
    <w:rsid w:val="00864D18"/>
    <w:rsid w:val="008657B2"/>
    <w:rsid w:val="00865EF5"/>
    <w:rsid w:val="00866A27"/>
    <w:rsid w:val="00866B89"/>
    <w:rsid w:val="00874668"/>
    <w:rsid w:val="0087547F"/>
    <w:rsid w:val="00875A31"/>
    <w:rsid w:val="0087776F"/>
    <w:rsid w:val="00880EBF"/>
    <w:rsid w:val="0088529A"/>
    <w:rsid w:val="0088665D"/>
    <w:rsid w:val="00886E1B"/>
    <w:rsid w:val="0089049E"/>
    <w:rsid w:val="00890D59"/>
    <w:rsid w:val="00892E1F"/>
    <w:rsid w:val="00893DF2"/>
    <w:rsid w:val="00894D30"/>
    <w:rsid w:val="00895FA9"/>
    <w:rsid w:val="008A00DA"/>
    <w:rsid w:val="008A0290"/>
    <w:rsid w:val="008A0502"/>
    <w:rsid w:val="008A0F34"/>
    <w:rsid w:val="008A1459"/>
    <w:rsid w:val="008A1986"/>
    <w:rsid w:val="008A2F59"/>
    <w:rsid w:val="008A3E08"/>
    <w:rsid w:val="008A4269"/>
    <w:rsid w:val="008A59A6"/>
    <w:rsid w:val="008B089E"/>
    <w:rsid w:val="008B098E"/>
    <w:rsid w:val="008B0E82"/>
    <w:rsid w:val="008B33B8"/>
    <w:rsid w:val="008B460B"/>
    <w:rsid w:val="008B4B17"/>
    <w:rsid w:val="008C34BA"/>
    <w:rsid w:val="008C3B7F"/>
    <w:rsid w:val="008C58A2"/>
    <w:rsid w:val="008C62E2"/>
    <w:rsid w:val="008C6738"/>
    <w:rsid w:val="008D232A"/>
    <w:rsid w:val="008D4116"/>
    <w:rsid w:val="008D4623"/>
    <w:rsid w:val="008D4678"/>
    <w:rsid w:val="008D5FF8"/>
    <w:rsid w:val="008D6182"/>
    <w:rsid w:val="008D6AC3"/>
    <w:rsid w:val="008D72AE"/>
    <w:rsid w:val="008D7C56"/>
    <w:rsid w:val="008E0302"/>
    <w:rsid w:val="008E5729"/>
    <w:rsid w:val="008F4519"/>
    <w:rsid w:val="008F4579"/>
    <w:rsid w:val="008F49D9"/>
    <w:rsid w:val="008F56C9"/>
    <w:rsid w:val="008F575C"/>
    <w:rsid w:val="008F5BCF"/>
    <w:rsid w:val="008F5C1D"/>
    <w:rsid w:val="008F654C"/>
    <w:rsid w:val="008F661D"/>
    <w:rsid w:val="008F74DC"/>
    <w:rsid w:val="009015A1"/>
    <w:rsid w:val="0090225C"/>
    <w:rsid w:val="00902623"/>
    <w:rsid w:val="009058D8"/>
    <w:rsid w:val="00906FA5"/>
    <w:rsid w:val="00907FFA"/>
    <w:rsid w:val="009109CD"/>
    <w:rsid w:val="00911859"/>
    <w:rsid w:val="00911EC7"/>
    <w:rsid w:val="009129E2"/>
    <w:rsid w:val="00912D5B"/>
    <w:rsid w:val="0091480C"/>
    <w:rsid w:val="00914E42"/>
    <w:rsid w:val="00920AE2"/>
    <w:rsid w:val="00920C98"/>
    <w:rsid w:val="00925B14"/>
    <w:rsid w:val="009263A3"/>
    <w:rsid w:val="00927286"/>
    <w:rsid w:val="00927C0E"/>
    <w:rsid w:val="00930158"/>
    <w:rsid w:val="009302FF"/>
    <w:rsid w:val="009307A5"/>
    <w:rsid w:val="00930C71"/>
    <w:rsid w:val="0093345E"/>
    <w:rsid w:val="00935EBE"/>
    <w:rsid w:val="00936B02"/>
    <w:rsid w:val="009437D6"/>
    <w:rsid w:val="00947CD9"/>
    <w:rsid w:val="00951A78"/>
    <w:rsid w:val="00952E2F"/>
    <w:rsid w:val="00954E1F"/>
    <w:rsid w:val="00956D26"/>
    <w:rsid w:val="00957D7B"/>
    <w:rsid w:val="009611D8"/>
    <w:rsid w:val="00962A8F"/>
    <w:rsid w:val="00964C3C"/>
    <w:rsid w:val="009723B4"/>
    <w:rsid w:val="0097255B"/>
    <w:rsid w:val="00973455"/>
    <w:rsid w:val="00973700"/>
    <w:rsid w:val="00974480"/>
    <w:rsid w:val="009764D7"/>
    <w:rsid w:val="0097666D"/>
    <w:rsid w:val="009779F2"/>
    <w:rsid w:val="0098301C"/>
    <w:rsid w:val="00984013"/>
    <w:rsid w:val="0098619C"/>
    <w:rsid w:val="009861D0"/>
    <w:rsid w:val="009900A1"/>
    <w:rsid w:val="009910D5"/>
    <w:rsid w:val="00994CB4"/>
    <w:rsid w:val="00995B38"/>
    <w:rsid w:val="00997733"/>
    <w:rsid w:val="009A0A62"/>
    <w:rsid w:val="009A157B"/>
    <w:rsid w:val="009A2DC7"/>
    <w:rsid w:val="009A399C"/>
    <w:rsid w:val="009A5266"/>
    <w:rsid w:val="009A53E2"/>
    <w:rsid w:val="009A5D6A"/>
    <w:rsid w:val="009A7EE8"/>
    <w:rsid w:val="009B03EF"/>
    <w:rsid w:val="009B17C1"/>
    <w:rsid w:val="009B4944"/>
    <w:rsid w:val="009B6973"/>
    <w:rsid w:val="009B7B46"/>
    <w:rsid w:val="009B7FA5"/>
    <w:rsid w:val="009C0C00"/>
    <w:rsid w:val="009C2147"/>
    <w:rsid w:val="009C3516"/>
    <w:rsid w:val="009C3CEE"/>
    <w:rsid w:val="009C7039"/>
    <w:rsid w:val="009D00DC"/>
    <w:rsid w:val="009D15FC"/>
    <w:rsid w:val="009D19B5"/>
    <w:rsid w:val="009D1B89"/>
    <w:rsid w:val="009D244B"/>
    <w:rsid w:val="009D28B0"/>
    <w:rsid w:val="009D32E3"/>
    <w:rsid w:val="009D370F"/>
    <w:rsid w:val="009D3DB6"/>
    <w:rsid w:val="009D435D"/>
    <w:rsid w:val="009D54EC"/>
    <w:rsid w:val="009D59BB"/>
    <w:rsid w:val="009D5FE9"/>
    <w:rsid w:val="009E3287"/>
    <w:rsid w:val="009E4260"/>
    <w:rsid w:val="009E4A1B"/>
    <w:rsid w:val="009F091F"/>
    <w:rsid w:val="009F1E5D"/>
    <w:rsid w:val="009F2B27"/>
    <w:rsid w:val="009F3816"/>
    <w:rsid w:val="009F5BB0"/>
    <w:rsid w:val="009F76E3"/>
    <w:rsid w:val="00A0055A"/>
    <w:rsid w:val="00A00FA6"/>
    <w:rsid w:val="00A01F0B"/>
    <w:rsid w:val="00A06DB9"/>
    <w:rsid w:val="00A0709C"/>
    <w:rsid w:val="00A10817"/>
    <w:rsid w:val="00A12A3D"/>
    <w:rsid w:val="00A1728F"/>
    <w:rsid w:val="00A20023"/>
    <w:rsid w:val="00A20BB9"/>
    <w:rsid w:val="00A20F2A"/>
    <w:rsid w:val="00A2158D"/>
    <w:rsid w:val="00A22C00"/>
    <w:rsid w:val="00A2367D"/>
    <w:rsid w:val="00A239CA"/>
    <w:rsid w:val="00A243CF"/>
    <w:rsid w:val="00A24A0C"/>
    <w:rsid w:val="00A25013"/>
    <w:rsid w:val="00A27514"/>
    <w:rsid w:val="00A3052A"/>
    <w:rsid w:val="00A31434"/>
    <w:rsid w:val="00A3320D"/>
    <w:rsid w:val="00A33619"/>
    <w:rsid w:val="00A33925"/>
    <w:rsid w:val="00A35231"/>
    <w:rsid w:val="00A3610F"/>
    <w:rsid w:val="00A361CC"/>
    <w:rsid w:val="00A404EF"/>
    <w:rsid w:val="00A43B36"/>
    <w:rsid w:val="00A4495F"/>
    <w:rsid w:val="00A46FED"/>
    <w:rsid w:val="00A539E1"/>
    <w:rsid w:val="00A555C3"/>
    <w:rsid w:val="00A5607A"/>
    <w:rsid w:val="00A5759B"/>
    <w:rsid w:val="00A57F2D"/>
    <w:rsid w:val="00A6053C"/>
    <w:rsid w:val="00A62074"/>
    <w:rsid w:val="00A622A2"/>
    <w:rsid w:val="00A62CEB"/>
    <w:rsid w:val="00A62DF2"/>
    <w:rsid w:val="00A64852"/>
    <w:rsid w:val="00A653D4"/>
    <w:rsid w:val="00A66535"/>
    <w:rsid w:val="00A66E88"/>
    <w:rsid w:val="00A70A87"/>
    <w:rsid w:val="00A71DC4"/>
    <w:rsid w:val="00A76789"/>
    <w:rsid w:val="00A8070D"/>
    <w:rsid w:val="00A81B66"/>
    <w:rsid w:val="00A82437"/>
    <w:rsid w:val="00A833FE"/>
    <w:rsid w:val="00A835BE"/>
    <w:rsid w:val="00A83DB0"/>
    <w:rsid w:val="00A84DBF"/>
    <w:rsid w:val="00A84EE4"/>
    <w:rsid w:val="00A86000"/>
    <w:rsid w:val="00A86C9C"/>
    <w:rsid w:val="00A9301C"/>
    <w:rsid w:val="00A93854"/>
    <w:rsid w:val="00A942DD"/>
    <w:rsid w:val="00A94B64"/>
    <w:rsid w:val="00A95FA6"/>
    <w:rsid w:val="00A970C2"/>
    <w:rsid w:val="00A976E0"/>
    <w:rsid w:val="00AA0F07"/>
    <w:rsid w:val="00AA3131"/>
    <w:rsid w:val="00AA39C2"/>
    <w:rsid w:val="00AA73D1"/>
    <w:rsid w:val="00AB21BC"/>
    <w:rsid w:val="00AB5BFC"/>
    <w:rsid w:val="00AB6453"/>
    <w:rsid w:val="00AB698B"/>
    <w:rsid w:val="00AB7077"/>
    <w:rsid w:val="00AC022A"/>
    <w:rsid w:val="00AC12A9"/>
    <w:rsid w:val="00AC13F0"/>
    <w:rsid w:val="00AC43F1"/>
    <w:rsid w:val="00AC4E3F"/>
    <w:rsid w:val="00AC505C"/>
    <w:rsid w:val="00AC5D7B"/>
    <w:rsid w:val="00AC68CB"/>
    <w:rsid w:val="00AC72D7"/>
    <w:rsid w:val="00AC7735"/>
    <w:rsid w:val="00AD1003"/>
    <w:rsid w:val="00AD15AE"/>
    <w:rsid w:val="00AD4999"/>
    <w:rsid w:val="00AD7549"/>
    <w:rsid w:val="00AD7897"/>
    <w:rsid w:val="00AD7B77"/>
    <w:rsid w:val="00AE06B2"/>
    <w:rsid w:val="00AE1A31"/>
    <w:rsid w:val="00AE1C9B"/>
    <w:rsid w:val="00AE4627"/>
    <w:rsid w:val="00AE4833"/>
    <w:rsid w:val="00AE5885"/>
    <w:rsid w:val="00AE5D62"/>
    <w:rsid w:val="00AE6F33"/>
    <w:rsid w:val="00AF18FE"/>
    <w:rsid w:val="00AF3311"/>
    <w:rsid w:val="00AF4A93"/>
    <w:rsid w:val="00AF5606"/>
    <w:rsid w:val="00AF6C98"/>
    <w:rsid w:val="00B04099"/>
    <w:rsid w:val="00B10BAC"/>
    <w:rsid w:val="00B113DC"/>
    <w:rsid w:val="00B115A0"/>
    <w:rsid w:val="00B12003"/>
    <w:rsid w:val="00B12178"/>
    <w:rsid w:val="00B12D8B"/>
    <w:rsid w:val="00B1380F"/>
    <w:rsid w:val="00B14BB2"/>
    <w:rsid w:val="00B2114A"/>
    <w:rsid w:val="00B24720"/>
    <w:rsid w:val="00B25B51"/>
    <w:rsid w:val="00B26E8E"/>
    <w:rsid w:val="00B27B03"/>
    <w:rsid w:val="00B307C2"/>
    <w:rsid w:val="00B34940"/>
    <w:rsid w:val="00B357FF"/>
    <w:rsid w:val="00B35C27"/>
    <w:rsid w:val="00B35DB8"/>
    <w:rsid w:val="00B36889"/>
    <w:rsid w:val="00B41B1A"/>
    <w:rsid w:val="00B46BFF"/>
    <w:rsid w:val="00B46D45"/>
    <w:rsid w:val="00B46DFA"/>
    <w:rsid w:val="00B5007B"/>
    <w:rsid w:val="00B50712"/>
    <w:rsid w:val="00B510AA"/>
    <w:rsid w:val="00B5175F"/>
    <w:rsid w:val="00B53C0A"/>
    <w:rsid w:val="00B55298"/>
    <w:rsid w:val="00B554F2"/>
    <w:rsid w:val="00B555BD"/>
    <w:rsid w:val="00B57138"/>
    <w:rsid w:val="00B61130"/>
    <w:rsid w:val="00B61C6A"/>
    <w:rsid w:val="00B64389"/>
    <w:rsid w:val="00B65C35"/>
    <w:rsid w:val="00B65DA5"/>
    <w:rsid w:val="00B67185"/>
    <w:rsid w:val="00B70977"/>
    <w:rsid w:val="00B7170B"/>
    <w:rsid w:val="00B7288E"/>
    <w:rsid w:val="00B731D5"/>
    <w:rsid w:val="00B75C3C"/>
    <w:rsid w:val="00B75CD7"/>
    <w:rsid w:val="00B75D91"/>
    <w:rsid w:val="00B76037"/>
    <w:rsid w:val="00B774D5"/>
    <w:rsid w:val="00B81DD9"/>
    <w:rsid w:val="00B83C2A"/>
    <w:rsid w:val="00B85D4A"/>
    <w:rsid w:val="00B91008"/>
    <w:rsid w:val="00B91A21"/>
    <w:rsid w:val="00B96C29"/>
    <w:rsid w:val="00BA15E7"/>
    <w:rsid w:val="00BA210B"/>
    <w:rsid w:val="00BA3194"/>
    <w:rsid w:val="00BA38EC"/>
    <w:rsid w:val="00BA3FFF"/>
    <w:rsid w:val="00BA40D3"/>
    <w:rsid w:val="00BA64FE"/>
    <w:rsid w:val="00BA7B3F"/>
    <w:rsid w:val="00BA7F3C"/>
    <w:rsid w:val="00BB0470"/>
    <w:rsid w:val="00BB0568"/>
    <w:rsid w:val="00BB098F"/>
    <w:rsid w:val="00BB177A"/>
    <w:rsid w:val="00BB1EF8"/>
    <w:rsid w:val="00BB2492"/>
    <w:rsid w:val="00BB2B98"/>
    <w:rsid w:val="00BB3FF8"/>
    <w:rsid w:val="00BB65BB"/>
    <w:rsid w:val="00BB7512"/>
    <w:rsid w:val="00BC1228"/>
    <w:rsid w:val="00BC1576"/>
    <w:rsid w:val="00BC32CA"/>
    <w:rsid w:val="00BC43E6"/>
    <w:rsid w:val="00BD0A74"/>
    <w:rsid w:val="00BD179D"/>
    <w:rsid w:val="00BD189F"/>
    <w:rsid w:val="00BD616A"/>
    <w:rsid w:val="00BD73E4"/>
    <w:rsid w:val="00BE1329"/>
    <w:rsid w:val="00BE301B"/>
    <w:rsid w:val="00BE49A6"/>
    <w:rsid w:val="00BE5D65"/>
    <w:rsid w:val="00BF167E"/>
    <w:rsid w:val="00BF18B1"/>
    <w:rsid w:val="00BF6526"/>
    <w:rsid w:val="00C005A5"/>
    <w:rsid w:val="00C02E93"/>
    <w:rsid w:val="00C03B1B"/>
    <w:rsid w:val="00C0470A"/>
    <w:rsid w:val="00C05820"/>
    <w:rsid w:val="00C0636F"/>
    <w:rsid w:val="00C0686D"/>
    <w:rsid w:val="00C10344"/>
    <w:rsid w:val="00C10CAB"/>
    <w:rsid w:val="00C13752"/>
    <w:rsid w:val="00C13A59"/>
    <w:rsid w:val="00C14435"/>
    <w:rsid w:val="00C144FD"/>
    <w:rsid w:val="00C16F52"/>
    <w:rsid w:val="00C1717F"/>
    <w:rsid w:val="00C20216"/>
    <w:rsid w:val="00C203B8"/>
    <w:rsid w:val="00C20E2E"/>
    <w:rsid w:val="00C22261"/>
    <w:rsid w:val="00C243FE"/>
    <w:rsid w:val="00C24B33"/>
    <w:rsid w:val="00C2569D"/>
    <w:rsid w:val="00C258AC"/>
    <w:rsid w:val="00C30ECC"/>
    <w:rsid w:val="00C359FF"/>
    <w:rsid w:val="00C3693E"/>
    <w:rsid w:val="00C377FB"/>
    <w:rsid w:val="00C37951"/>
    <w:rsid w:val="00C41A1F"/>
    <w:rsid w:val="00C431AE"/>
    <w:rsid w:val="00C43D37"/>
    <w:rsid w:val="00C43E13"/>
    <w:rsid w:val="00C44933"/>
    <w:rsid w:val="00C44D6D"/>
    <w:rsid w:val="00C5053A"/>
    <w:rsid w:val="00C5566A"/>
    <w:rsid w:val="00C55B97"/>
    <w:rsid w:val="00C57FAD"/>
    <w:rsid w:val="00C614F9"/>
    <w:rsid w:val="00C62A63"/>
    <w:rsid w:val="00C62D93"/>
    <w:rsid w:val="00C6576D"/>
    <w:rsid w:val="00C66F72"/>
    <w:rsid w:val="00C67DB7"/>
    <w:rsid w:val="00C67E16"/>
    <w:rsid w:val="00C70459"/>
    <w:rsid w:val="00C70800"/>
    <w:rsid w:val="00C70ABE"/>
    <w:rsid w:val="00C710D0"/>
    <w:rsid w:val="00C71760"/>
    <w:rsid w:val="00C71B5B"/>
    <w:rsid w:val="00C728C2"/>
    <w:rsid w:val="00C7374C"/>
    <w:rsid w:val="00C7376C"/>
    <w:rsid w:val="00C76A93"/>
    <w:rsid w:val="00C8021F"/>
    <w:rsid w:val="00C804C4"/>
    <w:rsid w:val="00C80529"/>
    <w:rsid w:val="00C82A04"/>
    <w:rsid w:val="00C840C9"/>
    <w:rsid w:val="00C840FE"/>
    <w:rsid w:val="00C85778"/>
    <w:rsid w:val="00C85803"/>
    <w:rsid w:val="00C8683D"/>
    <w:rsid w:val="00C86CA4"/>
    <w:rsid w:val="00C878F6"/>
    <w:rsid w:val="00C904F7"/>
    <w:rsid w:val="00C905F9"/>
    <w:rsid w:val="00C915BF"/>
    <w:rsid w:val="00C93D73"/>
    <w:rsid w:val="00C949B4"/>
    <w:rsid w:val="00CA28AB"/>
    <w:rsid w:val="00CA39CA"/>
    <w:rsid w:val="00CA6071"/>
    <w:rsid w:val="00CB0818"/>
    <w:rsid w:val="00CB10BB"/>
    <w:rsid w:val="00CB1243"/>
    <w:rsid w:val="00CB263E"/>
    <w:rsid w:val="00CB361E"/>
    <w:rsid w:val="00CB4006"/>
    <w:rsid w:val="00CB4DCF"/>
    <w:rsid w:val="00CB7DB2"/>
    <w:rsid w:val="00CC159C"/>
    <w:rsid w:val="00CC216D"/>
    <w:rsid w:val="00CC2856"/>
    <w:rsid w:val="00CC2D77"/>
    <w:rsid w:val="00CC3104"/>
    <w:rsid w:val="00CC4052"/>
    <w:rsid w:val="00CC581E"/>
    <w:rsid w:val="00CC67DF"/>
    <w:rsid w:val="00CC780C"/>
    <w:rsid w:val="00CD040E"/>
    <w:rsid w:val="00CD0552"/>
    <w:rsid w:val="00CD1ECF"/>
    <w:rsid w:val="00CD258C"/>
    <w:rsid w:val="00CD39EA"/>
    <w:rsid w:val="00CD3DC7"/>
    <w:rsid w:val="00CD6D9B"/>
    <w:rsid w:val="00CE028B"/>
    <w:rsid w:val="00CE0DC5"/>
    <w:rsid w:val="00CE25F3"/>
    <w:rsid w:val="00CE2796"/>
    <w:rsid w:val="00CE4978"/>
    <w:rsid w:val="00CE5115"/>
    <w:rsid w:val="00CE729D"/>
    <w:rsid w:val="00CE7A01"/>
    <w:rsid w:val="00CE7D0A"/>
    <w:rsid w:val="00CF1C3B"/>
    <w:rsid w:val="00CF2140"/>
    <w:rsid w:val="00CF232D"/>
    <w:rsid w:val="00CF580C"/>
    <w:rsid w:val="00CF5D42"/>
    <w:rsid w:val="00D028F9"/>
    <w:rsid w:val="00D02A52"/>
    <w:rsid w:val="00D060BE"/>
    <w:rsid w:val="00D07098"/>
    <w:rsid w:val="00D07E5F"/>
    <w:rsid w:val="00D10AD8"/>
    <w:rsid w:val="00D10D78"/>
    <w:rsid w:val="00D148BA"/>
    <w:rsid w:val="00D14C7B"/>
    <w:rsid w:val="00D16150"/>
    <w:rsid w:val="00D17607"/>
    <w:rsid w:val="00D23A38"/>
    <w:rsid w:val="00D24CE2"/>
    <w:rsid w:val="00D27FE0"/>
    <w:rsid w:val="00D30C5F"/>
    <w:rsid w:val="00D32698"/>
    <w:rsid w:val="00D32872"/>
    <w:rsid w:val="00D33742"/>
    <w:rsid w:val="00D34683"/>
    <w:rsid w:val="00D4193C"/>
    <w:rsid w:val="00D4250A"/>
    <w:rsid w:val="00D42BDA"/>
    <w:rsid w:val="00D43F30"/>
    <w:rsid w:val="00D44080"/>
    <w:rsid w:val="00D47546"/>
    <w:rsid w:val="00D47964"/>
    <w:rsid w:val="00D51709"/>
    <w:rsid w:val="00D52413"/>
    <w:rsid w:val="00D54067"/>
    <w:rsid w:val="00D557DF"/>
    <w:rsid w:val="00D56CB3"/>
    <w:rsid w:val="00D578E5"/>
    <w:rsid w:val="00D57D00"/>
    <w:rsid w:val="00D61D85"/>
    <w:rsid w:val="00D627B2"/>
    <w:rsid w:val="00D63AC3"/>
    <w:rsid w:val="00D660B8"/>
    <w:rsid w:val="00D665D0"/>
    <w:rsid w:val="00D70AA3"/>
    <w:rsid w:val="00D711DC"/>
    <w:rsid w:val="00D737F4"/>
    <w:rsid w:val="00D777BC"/>
    <w:rsid w:val="00D85317"/>
    <w:rsid w:val="00D8581E"/>
    <w:rsid w:val="00D93DC4"/>
    <w:rsid w:val="00D94873"/>
    <w:rsid w:val="00D94983"/>
    <w:rsid w:val="00D963CD"/>
    <w:rsid w:val="00D968A0"/>
    <w:rsid w:val="00D96A9E"/>
    <w:rsid w:val="00D9729D"/>
    <w:rsid w:val="00DA1C3A"/>
    <w:rsid w:val="00DA42D8"/>
    <w:rsid w:val="00DA58BA"/>
    <w:rsid w:val="00DB1B46"/>
    <w:rsid w:val="00DB6F20"/>
    <w:rsid w:val="00DB7111"/>
    <w:rsid w:val="00DC02AC"/>
    <w:rsid w:val="00DC095F"/>
    <w:rsid w:val="00DC43FA"/>
    <w:rsid w:val="00DC44D9"/>
    <w:rsid w:val="00DC531A"/>
    <w:rsid w:val="00DC6A14"/>
    <w:rsid w:val="00DC6B0F"/>
    <w:rsid w:val="00DC759B"/>
    <w:rsid w:val="00DC7846"/>
    <w:rsid w:val="00DD15EC"/>
    <w:rsid w:val="00DD1BAC"/>
    <w:rsid w:val="00DD1D03"/>
    <w:rsid w:val="00DD2C50"/>
    <w:rsid w:val="00DD2CD5"/>
    <w:rsid w:val="00DD726B"/>
    <w:rsid w:val="00DE0465"/>
    <w:rsid w:val="00DE2EB0"/>
    <w:rsid w:val="00DE7CB5"/>
    <w:rsid w:val="00DF548D"/>
    <w:rsid w:val="00E00550"/>
    <w:rsid w:val="00E0197B"/>
    <w:rsid w:val="00E01AEE"/>
    <w:rsid w:val="00E03495"/>
    <w:rsid w:val="00E046B7"/>
    <w:rsid w:val="00E05A10"/>
    <w:rsid w:val="00E06458"/>
    <w:rsid w:val="00E06A61"/>
    <w:rsid w:val="00E06D1D"/>
    <w:rsid w:val="00E07E4F"/>
    <w:rsid w:val="00E11127"/>
    <w:rsid w:val="00E11983"/>
    <w:rsid w:val="00E13343"/>
    <w:rsid w:val="00E13BF5"/>
    <w:rsid w:val="00E14BD4"/>
    <w:rsid w:val="00E15353"/>
    <w:rsid w:val="00E15614"/>
    <w:rsid w:val="00E17057"/>
    <w:rsid w:val="00E17E3F"/>
    <w:rsid w:val="00E21D83"/>
    <w:rsid w:val="00E22241"/>
    <w:rsid w:val="00E2245D"/>
    <w:rsid w:val="00E22B01"/>
    <w:rsid w:val="00E24230"/>
    <w:rsid w:val="00E24876"/>
    <w:rsid w:val="00E25B61"/>
    <w:rsid w:val="00E25BC4"/>
    <w:rsid w:val="00E3052C"/>
    <w:rsid w:val="00E3159D"/>
    <w:rsid w:val="00E316FD"/>
    <w:rsid w:val="00E31F80"/>
    <w:rsid w:val="00E37C51"/>
    <w:rsid w:val="00E40699"/>
    <w:rsid w:val="00E41D35"/>
    <w:rsid w:val="00E4217F"/>
    <w:rsid w:val="00E421D0"/>
    <w:rsid w:val="00E46B23"/>
    <w:rsid w:val="00E46D4C"/>
    <w:rsid w:val="00E522DD"/>
    <w:rsid w:val="00E53B8E"/>
    <w:rsid w:val="00E541AB"/>
    <w:rsid w:val="00E6025F"/>
    <w:rsid w:val="00E64558"/>
    <w:rsid w:val="00E6725F"/>
    <w:rsid w:val="00E67FBB"/>
    <w:rsid w:val="00E67FCE"/>
    <w:rsid w:val="00E7031E"/>
    <w:rsid w:val="00E70612"/>
    <w:rsid w:val="00E73676"/>
    <w:rsid w:val="00E74ED1"/>
    <w:rsid w:val="00E7557F"/>
    <w:rsid w:val="00E75D5E"/>
    <w:rsid w:val="00E764E9"/>
    <w:rsid w:val="00E77010"/>
    <w:rsid w:val="00E8359C"/>
    <w:rsid w:val="00E838B3"/>
    <w:rsid w:val="00E83ECD"/>
    <w:rsid w:val="00E86886"/>
    <w:rsid w:val="00E86CAF"/>
    <w:rsid w:val="00E92AAB"/>
    <w:rsid w:val="00E94114"/>
    <w:rsid w:val="00EA0139"/>
    <w:rsid w:val="00EA05A4"/>
    <w:rsid w:val="00EA2BB3"/>
    <w:rsid w:val="00EA4348"/>
    <w:rsid w:val="00EA4537"/>
    <w:rsid w:val="00EA47F4"/>
    <w:rsid w:val="00EA53EE"/>
    <w:rsid w:val="00EB193D"/>
    <w:rsid w:val="00EB24A6"/>
    <w:rsid w:val="00EB3E3E"/>
    <w:rsid w:val="00EB5AC0"/>
    <w:rsid w:val="00EB6E8F"/>
    <w:rsid w:val="00EC1E99"/>
    <w:rsid w:val="00EC2740"/>
    <w:rsid w:val="00EC31E1"/>
    <w:rsid w:val="00EC342C"/>
    <w:rsid w:val="00EC3CD9"/>
    <w:rsid w:val="00EC3D27"/>
    <w:rsid w:val="00EC4E47"/>
    <w:rsid w:val="00EC6D6E"/>
    <w:rsid w:val="00EC7076"/>
    <w:rsid w:val="00EC71E6"/>
    <w:rsid w:val="00ED19D9"/>
    <w:rsid w:val="00ED41B3"/>
    <w:rsid w:val="00ED50D4"/>
    <w:rsid w:val="00ED58B1"/>
    <w:rsid w:val="00ED61B3"/>
    <w:rsid w:val="00ED6DEB"/>
    <w:rsid w:val="00EE002F"/>
    <w:rsid w:val="00EE09F4"/>
    <w:rsid w:val="00EE0D53"/>
    <w:rsid w:val="00EE1738"/>
    <w:rsid w:val="00EE2882"/>
    <w:rsid w:val="00EE328F"/>
    <w:rsid w:val="00EE491A"/>
    <w:rsid w:val="00EE5831"/>
    <w:rsid w:val="00EF0230"/>
    <w:rsid w:val="00EF0C5F"/>
    <w:rsid w:val="00EF2217"/>
    <w:rsid w:val="00EF273E"/>
    <w:rsid w:val="00EF3CAE"/>
    <w:rsid w:val="00EF5112"/>
    <w:rsid w:val="00EF60F4"/>
    <w:rsid w:val="00EF6D42"/>
    <w:rsid w:val="00F00303"/>
    <w:rsid w:val="00F02FAE"/>
    <w:rsid w:val="00F0356C"/>
    <w:rsid w:val="00F0726D"/>
    <w:rsid w:val="00F07A12"/>
    <w:rsid w:val="00F07B04"/>
    <w:rsid w:val="00F07C4E"/>
    <w:rsid w:val="00F10D42"/>
    <w:rsid w:val="00F11752"/>
    <w:rsid w:val="00F11A11"/>
    <w:rsid w:val="00F11A2E"/>
    <w:rsid w:val="00F11D50"/>
    <w:rsid w:val="00F137FB"/>
    <w:rsid w:val="00F13C16"/>
    <w:rsid w:val="00F14B73"/>
    <w:rsid w:val="00F166FF"/>
    <w:rsid w:val="00F16A30"/>
    <w:rsid w:val="00F177EB"/>
    <w:rsid w:val="00F22870"/>
    <w:rsid w:val="00F24850"/>
    <w:rsid w:val="00F2566F"/>
    <w:rsid w:val="00F30685"/>
    <w:rsid w:val="00F321D8"/>
    <w:rsid w:val="00F35A39"/>
    <w:rsid w:val="00F363D6"/>
    <w:rsid w:val="00F369D7"/>
    <w:rsid w:val="00F369F1"/>
    <w:rsid w:val="00F40BB4"/>
    <w:rsid w:val="00F44231"/>
    <w:rsid w:val="00F454CE"/>
    <w:rsid w:val="00F47066"/>
    <w:rsid w:val="00F535C7"/>
    <w:rsid w:val="00F538CD"/>
    <w:rsid w:val="00F54FC4"/>
    <w:rsid w:val="00F551DE"/>
    <w:rsid w:val="00F55A35"/>
    <w:rsid w:val="00F57B6A"/>
    <w:rsid w:val="00F616EE"/>
    <w:rsid w:val="00F61B45"/>
    <w:rsid w:val="00F63B16"/>
    <w:rsid w:val="00F64792"/>
    <w:rsid w:val="00F67344"/>
    <w:rsid w:val="00F704C2"/>
    <w:rsid w:val="00F70D02"/>
    <w:rsid w:val="00F716B6"/>
    <w:rsid w:val="00F729D6"/>
    <w:rsid w:val="00F7403B"/>
    <w:rsid w:val="00F75DCA"/>
    <w:rsid w:val="00F76C7B"/>
    <w:rsid w:val="00F774D7"/>
    <w:rsid w:val="00F8261D"/>
    <w:rsid w:val="00F82B81"/>
    <w:rsid w:val="00F84806"/>
    <w:rsid w:val="00F85574"/>
    <w:rsid w:val="00F86D07"/>
    <w:rsid w:val="00F87691"/>
    <w:rsid w:val="00F904E3"/>
    <w:rsid w:val="00F90CD6"/>
    <w:rsid w:val="00F90E90"/>
    <w:rsid w:val="00F91125"/>
    <w:rsid w:val="00F92326"/>
    <w:rsid w:val="00F92ACD"/>
    <w:rsid w:val="00F93AEB"/>
    <w:rsid w:val="00F94964"/>
    <w:rsid w:val="00F968F5"/>
    <w:rsid w:val="00F979CB"/>
    <w:rsid w:val="00FA18BD"/>
    <w:rsid w:val="00FA3390"/>
    <w:rsid w:val="00FA44E4"/>
    <w:rsid w:val="00FA51AC"/>
    <w:rsid w:val="00FA56F7"/>
    <w:rsid w:val="00FA6B89"/>
    <w:rsid w:val="00FA71CD"/>
    <w:rsid w:val="00FB0D90"/>
    <w:rsid w:val="00FB0F56"/>
    <w:rsid w:val="00FB261F"/>
    <w:rsid w:val="00FB31DE"/>
    <w:rsid w:val="00FB6A84"/>
    <w:rsid w:val="00FB6C98"/>
    <w:rsid w:val="00FC1858"/>
    <w:rsid w:val="00FC43ED"/>
    <w:rsid w:val="00FC4478"/>
    <w:rsid w:val="00FC606E"/>
    <w:rsid w:val="00FC7D59"/>
    <w:rsid w:val="00FD0200"/>
    <w:rsid w:val="00FD0FA0"/>
    <w:rsid w:val="00FD1581"/>
    <w:rsid w:val="00FD2C90"/>
    <w:rsid w:val="00FD5D90"/>
    <w:rsid w:val="00FD7BC4"/>
    <w:rsid w:val="00FD7EEC"/>
    <w:rsid w:val="00FE1B2F"/>
    <w:rsid w:val="00FE1ED8"/>
    <w:rsid w:val="00FE4951"/>
    <w:rsid w:val="00FE669D"/>
    <w:rsid w:val="00FE6AAF"/>
    <w:rsid w:val="00FE7DF7"/>
    <w:rsid w:val="00FF4ACB"/>
    <w:rsid w:val="00FF4B18"/>
    <w:rsid w:val="00FF4EA2"/>
    <w:rsid w:val="00FF5655"/>
    <w:rsid w:val="00FF60B1"/>
    <w:rsid w:val="00FF649F"/>
    <w:rsid w:val="00FF7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docId w15:val="{EAFEC9BB-435B-44D4-B902-DF08F550E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paragraph" w:styleId="Heading3">
    <w:name w:val="heading 3"/>
    <w:basedOn w:val="Normal"/>
    <w:next w:val="Normal"/>
    <w:link w:val="Heading3Char"/>
    <w:uiPriority w:val="9"/>
    <w:semiHidden/>
    <w:unhideWhenUsed/>
    <w:qFormat/>
    <w:rsid w:val="00594C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 w:type="character" w:customStyle="1" w:styleId="Heading3Char">
    <w:name w:val="Heading 3 Char"/>
    <w:basedOn w:val="DefaultParagraphFont"/>
    <w:link w:val="Heading3"/>
    <w:uiPriority w:val="9"/>
    <w:semiHidden/>
    <w:rsid w:val="00594C0D"/>
    <w:rPr>
      <w:rFonts w:asciiTheme="majorHAnsi" w:eastAsiaTheme="majorEastAsia" w:hAnsiTheme="majorHAnsi" w:cstheme="majorBidi"/>
      <w:color w:val="1F3763" w:themeColor="accent1" w:themeShade="7F"/>
      <w:sz w:val="24"/>
      <w:szCs w:val="24"/>
    </w:rPr>
  </w:style>
  <w:style w:type="character" w:customStyle="1" w:styleId="hgkelc">
    <w:name w:val="hgkelc"/>
    <w:basedOn w:val="DefaultParagraphFont"/>
    <w:rsid w:val="00740C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1058160">
      <w:bodyDiv w:val="1"/>
      <w:marLeft w:val="0"/>
      <w:marRight w:val="0"/>
      <w:marTop w:val="0"/>
      <w:marBottom w:val="0"/>
      <w:divBdr>
        <w:top w:val="none" w:sz="0" w:space="0" w:color="auto"/>
        <w:left w:val="none" w:sz="0" w:space="0" w:color="auto"/>
        <w:bottom w:val="none" w:sz="0" w:space="0" w:color="auto"/>
        <w:right w:val="none" w:sz="0" w:space="0" w:color="auto"/>
      </w:divBdr>
    </w:div>
    <w:div w:id="2249924">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3478897">
      <w:bodyDiv w:val="1"/>
      <w:marLeft w:val="0"/>
      <w:marRight w:val="0"/>
      <w:marTop w:val="0"/>
      <w:marBottom w:val="0"/>
      <w:divBdr>
        <w:top w:val="none" w:sz="0" w:space="0" w:color="auto"/>
        <w:left w:val="none" w:sz="0" w:space="0" w:color="auto"/>
        <w:bottom w:val="none" w:sz="0" w:space="0" w:color="auto"/>
        <w:right w:val="none" w:sz="0" w:space="0" w:color="auto"/>
      </w:divBdr>
    </w:div>
    <w:div w:id="5324760">
      <w:bodyDiv w:val="1"/>
      <w:marLeft w:val="0"/>
      <w:marRight w:val="0"/>
      <w:marTop w:val="0"/>
      <w:marBottom w:val="0"/>
      <w:divBdr>
        <w:top w:val="none" w:sz="0" w:space="0" w:color="auto"/>
        <w:left w:val="none" w:sz="0" w:space="0" w:color="auto"/>
        <w:bottom w:val="none" w:sz="0" w:space="0" w:color="auto"/>
        <w:right w:val="none" w:sz="0" w:space="0" w:color="auto"/>
      </w:divBdr>
    </w:div>
    <w:div w:id="33772532">
      <w:bodyDiv w:val="1"/>
      <w:marLeft w:val="0"/>
      <w:marRight w:val="0"/>
      <w:marTop w:val="0"/>
      <w:marBottom w:val="0"/>
      <w:divBdr>
        <w:top w:val="none" w:sz="0" w:space="0" w:color="auto"/>
        <w:left w:val="none" w:sz="0" w:space="0" w:color="auto"/>
        <w:bottom w:val="none" w:sz="0" w:space="0" w:color="auto"/>
        <w:right w:val="none" w:sz="0" w:space="0" w:color="auto"/>
      </w:divBdr>
    </w:div>
    <w:div w:id="36663801">
      <w:bodyDiv w:val="1"/>
      <w:marLeft w:val="0"/>
      <w:marRight w:val="0"/>
      <w:marTop w:val="0"/>
      <w:marBottom w:val="0"/>
      <w:divBdr>
        <w:top w:val="none" w:sz="0" w:space="0" w:color="auto"/>
        <w:left w:val="none" w:sz="0" w:space="0" w:color="auto"/>
        <w:bottom w:val="none" w:sz="0" w:space="0" w:color="auto"/>
        <w:right w:val="none" w:sz="0" w:space="0" w:color="auto"/>
      </w:divBdr>
    </w:div>
    <w:div w:id="37826955">
      <w:bodyDiv w:val="1"/>
      <w:marLeft w:val="0"/>
      <w:marRight w:val="0"/>
      <w:marTop w:val="0"/>
      <w:marBottom w:val="0"/>
      <w:divBdr>
        <w:top w:val="none" w:sz="0" w:space="0" w:color="auto"/>
        <w:left w:val="none" w:sz="0" w:space="0" w:color="auto"/>
        <w:bottom w:val="none" w:sz="0" w:space="0" w:color="auto"/>
        <w:right w:val="none" w:sz="0" w:space="0" w:color="auto"/>
      </w:divBdr>
    </w:div>
    <w:div w:id="41486673">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59836158">
      <w:bodyDiv w:val="1"/>
      <w:marLeft w:val="0"/>
      <w:marRight w:val="0"/>
      <w:marTop w:val="0"/>
      <w:marBottom w:val="0"/>
      <w:divBdr>
        <w:top w:val="none" w:sz="0" w:space="0" w:color="auto"/>
        <w:left w:val="none" w:sz="0" w:space="0" w:color="auto"/>
        <w:bottom w:val="none" w:sz="0" w:space="0" w:color="auto"/>
        <w:right w:val="none" w:sz="0" w:space="0" w:color="auto"/>
      </w:divBdr>
    </w:div>
    <w:div w:id="67965934">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69355362">
      <w:bodyDiv w:val="1"/>
      <w:marLeft w:val="0"/>
      <w:marRight w:val="0"/>
      <w:marTop w:val="0"/>
      <w:marBottom w:val="0"/>
      <w:divBdr>
        <w:top w:val="none" w:sz="0" w:space="0" w:color="auto"/>
        <w:left w:val="none" w:sz="0" w:space="0" w:color="auto"/>
        <w:bottom w:val="none" w:sz="0" w:space="0" w:color="auto"/>
        <w:right w:val="none" w:sz="0" w:space="0" w:color="auto"/>
      </w:divBdr>
    </w:div>
    <w:div w:id="72625729">
      <w:bodyDiv w:val="1"/>
      <w:marLeft w:val="0"/>
      <w:marRight w:val="0"/>
      <w:marTop w:val="0"/>
      <w:marBottom w:val="0"/>
      <w:divBdr>
        <w:top w:val="none" w:sz="0" w:space="0" w:color="auto"/>
        <w:left w:val="none" w:sz="0" w:space="0" w:color="auto"/>
        <w:bottom w:val="none" w:sz="0" w:space="0" w:color="auto"/>
        <w:right w:val="none" w:sz="0" w:space="0" w:color="auto"/>
      </w:divBdr>
    </w:div>
    <w:div w:id="73279672">
      <w:bodyDiv w:val="1"/>
      <w:marLeft w:val="0"/>
      <w:marRight w:val="0"/>
      <w:marTop w:val="0"/>
      <w:marBottom w:val="0"/>
      <w:divBdr>
        <w:top w:val="none" w:sz="0" w:space="0" w:color="auto"/>
        <w:left w:val="none" w:sz="0" w:space="0" w:color="auto"/>
        <w:bottom w:val="none" w:sz="0" w:space="0" w:color="auto"/>
        <w:right w:val="none" w:sz="0" w:space="0" w:color="auto"/>
      </w:divBdr>
    </w:div>
    <w:div w:id="74406094">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83310363">
      <w:bodyDiv w:val="1"/>
      <w:marLeft w:val="0"/>
      <w:marRight w:val="0"/>
      <w:marTop w:val="0"/>
      <w:marBottom w:val="0"/>
      <w:divBdr>
        <w:top w:val="none" w:sz="0" w:space="0" w:color="auto"/>
        <w:left w:val="none" w:sz="0" w:space="0" w:color="auto"/>
        <w:bottom w:val="none" w:sz="0" w:space="0" w:color="auto"/>
        <w:right w:val="none" w:sz="0" w:space="0" w:color="auto"/>
      </w:divBdr>
    </w:div>
    <w:div w:id="87435642">
      <w:bodyDiv w:val="1"/>
      <w:marLeft w:val="0"/>
      <w:marRight w:val="0"/>
      <w:marTop w:val="0"/>
      <w:marBottom w:val="0"/>
      <w:divBdr>
        <w:top w:val="none" w:sz="0" w:space="0" w:color="auto"/>
        <w:left w:val="none" w:sz="0" w:space="0" w:color="auto"/>
        <w:bottom w:val="none" w:sz="0" w:space="0" w:color="auto"/>
        <w:right w:val="none" w:sz="0" w:space="0" w:color="auto"/>
      </w:divBdr>
    </w:div>
    <w:div w:id="88741693">
      <w:bodyDiv w:val="1"/>
      <w:marLeft w:val="0"/>
      <w:marRight w:val="0"/>
      <w:marTop w:val="0"/>
      <w:marBottom w:val="0"/>
      <w:divBdr>
        <w:top w:val="none" w:sz="0" w:space="0" w:color="auto"/>
        <w:left w:val="none" w:sz="0" w:space="0" w:color="auto"/>
        <w:bottom w:val="none" w:sz="0" w:space="0" w:color="auto"/>
        <w:right w:val="none" w:sz="0" w:space="0" w:color="auto"/>
      </w:divBdr>
    </w:div>
    <w:div w:id="90515782">
      <w:bodyDiv w:val="1"/>
      <w:marLeft w:val="0"/>
      <w:marRight w:val="0"/>
      <w:marTop w:val="0"/>
      <w:marBottom w:val="0"/>
      <w:divBdr>
        <w:top w:val="none" w:sz="0" w:space="0" w:color="auto"/>
        <w:left w:val="none" w:sz="0" w:space="0" w:color="auto"/>
        <w:bottom w:val="none" w:sz="0" w:space="0" w:color="auto"/>
        <w:right w:val="none" w:sz="0" w:space="0" w:color="auto"/>
      </w:divBdr>
    </w:div>
    <w:div w:id="102503953">
      <w:bodyDiv w:val="1"/>
      <w:marLeft w:val="0"/>
      <w:marRight w:val="0"/>
      <w:marTop w:val="0"/>
      <w:marBottom w:val="0"/>
      <w:divBdr>
        <w:top w:val="none" w:sz="0" w:space="0" w:color="auto"/>
        <w:left w:val="none" w:sz="0" w:space="0" w:color="auto"/>
        <w:bottom w:val="none" w:sz="0" w:space="0" w:color="auto"/>
        <w:right w:val="none" w:sz="0" w:space="0" w:color="auto"/>
      </w:divBdr>
    </w:div>
    <w:div w:id="107628247">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21267937">
      <w:bodyDiv w:val="1"/>
      <w:marLeft w:val="0"/>
      <w:marRight w:val="0"/>
      <w:marTop w:val="0"/>
      <w:marBottom w:val="0"/>
      <w:divBdr>
        <w:top w:val="none" w:sz="0" w:space="0" w:color="auto"/>
        <w:left w:val="none" w:sz="0" w:space="0" w:color="auto"/>
        <w:bottom w:val="none" w:sz="0" w:space="0" w:color="auto"/>
        <w:right w:val="none" w:sz="0" w:space="0" w:color="auto"/>
      </w:divBdr>
    </w:div>
    <w:div w:id="125856355">
      <w:bodyDiv w:val="1"/>
      <w:marLeft w:val="0"/>
      <w:marRight w:val="0"/>
      <w:marTop w:val="0"/>
      <w:marBottom w:val="0"/>
      <w:divBdr>
        <w:top w:val="none" w:sz="0" w:space="0" w:color="auto"/>
        <w:left w:val="none" w:sz="0" w:space="0" w:color="auto"/>
        <w:bottom w:val="none" w:sz="0" w:space="0" w:color="auto"/>
        <w:right w:val="none" w:sz="0" w:space="0" w:color="auto"/>
      </w:divBdr>
    </w:div>
    <w:div w:id="132675253">
      <w:bodyDiv w:val="1"/>
      <w:marLeft w:val="0"/>
      <w:marRight w:val="0"/>
      <w:marTop w:val="0"/>
      <w:marBottom w:val="0"/>
      <w:divBdr>
        <w:top w:val="none" w:sz="0" w:space="0" w:color="auto"/>
        <w:left w:val="none" w:sz="0" w:space="0" w:color="auto"/>
        <w:bottom w:val="none" w:sz="0" w:space="0" w:color="auto"/>
        <w:right w:val="none" w:sz="0" w:space="0" w:color="auto"/>
      </w:divBdr>
    </w:div>
    <w:div w:id="134184927">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47749114">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56965395">
      <w:bodyDiv w:val="1"/>
      <w:marLeft w:val="0"/>
      <w:marRight w:val="0"/>
      <w:marTop w:val="0"/>
      <w:marBottom w:val="0"/>
      <w:divBdr>
        <w:top w:val="none" w:sz="0" w:space="0" w:color="auto"/>
        <w:left w:val="none" w:sz="0" w:space="0" w:color="auto"/>
        <w:bottom w:val="none" w:sz="0" w:space="0" w:color="auto"/>
        <w:right w:val="none" w:sz="0" w:space="0" w:color="auto"/>
      </w:divBdr>
    </w:div>
    <w:div w:id="160508251">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84027292">
      <w:bodyDiv w:val="1"/>
      <w:marLeft w:val="0"/>
      <w:marRight w:val="0"/>
      <w:marTop w:val="0"/>
      <w:marBottom w:val="0"/>
      <w:divBdr>
        <w:top w:val="none" w:sz="0" w:space="0" w:color="auto"/>
        <w:left w:val="none" w:sz="0" w:space="0" w:color="auto"/>
        <w:bottom w:val="none" w:sz="0" w:space="0" w:color="auto"/>
        <w:right w:val="none" w:sz="0" w:space="0" w:color="auto"/>
      </w:divBdr>
    </w:div>
    <w:div w:id="193428293">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7088228">
      <w:bodyDiv w:val="1"/>
      <w:marLeft w:val="0"/>
      <w:marRight w:val="0"/>
      <w:marTop w:val="0"/>
      <w:marBottom w:val="0"/>
      <w:divBdr>
        <w:top w:val="none" w:sz="0" w:space="0" w:color="auto"/>
        <w:left w:val="none" w:sz="0" w:space="0" w:color="auto"/>
        <w:bottom w:val="none" w:sz="0" w:space="0" w:color="auto"/>
        <w:right w:val="none" w:sz="0" w:space="0" w:color="auto"/>
      </w:divBdr>
    </w:div>
    <w:div w:id="197623459">
      <w:bodyDiv w:val="1"/>
      <w:marLeft w:val="0"/>
      <w:marRight w:val="0"/>
      <w:marTop w:val="0"/>
      <w:marBottom w:val="0"/>
      <w:divBdr>
        <w:top w:val="none" w:sz="0" w:space="0" w:color="auto"/>
        <w:left w:val="none" w:sz="0" w:space="0" w:color="auto"/>
        <w:bottom w:val="none" w:sz="0" w:space="0" w:color="auto"/>
        <w:right w:val="none" w:sz="0" w:space="0" w:color="auto"/>
      </w:divBdr>
    </w:div>
    <w:div w:id="198014523">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5215321">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0258473">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70014091">
      <w:bodyDiv w:val="1"/>
      <w:marLeft w:val="0"/>
      <w:marRight w:val="0"/>
      <w:marTop w:val="0"/>
      <w:marBottom w:val="0"/>
      <w:divBdr>
        <w:top w:val="none" w:sz="0" w:space="0" w:color="auto"/>
        <w:left w:val="none" w:sz="0" w:space="0" w:color="auto"/>
        <w:bottom w:val="none" w:sz="0" w:space="0" w:color="auto"/>
        <w:right w:val="none" w:sz="0" w:space="0" w:color="auto"/>
      </w:divBdr>
    </w:div>
    <w:div w:id="271477415">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299728497">
      <w:bodyDiv w:val="1"/>
      <w:marLeft w:val="0"/>
      <w:marRight w:val="0"/>
      <w:marTop w:val="0"/>
      <w:marBottom w:val="0"/>
      <w:divBdr>
        <w:top w:val="none" w:sz="0" w:space="0" w:color="auto"/>
        <w:left w:val="none" w:sz="0" w:space="0" w:color="auto"/>
        <w:bottom w:val="none" w:sz="0" w:space="0" w:color="auto"/>
        <w:right w:val="none" w:sz="0" w:space="0" w:color="auto"/>
      </w:divBdr>
    </w:div>
    <w:div w:id="308704265">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36689281">
      <w:bodyDiv w:val="1"/>
      <w:marLeft w:val="0"/>
      <w:marRight w:val="0"/>
      <w:marTop w:val="0"/>
      <w:marBottom w:val="0"/>
      <w:divBdr>
        <w:top w:val="none" w:sz="0" w:space="0" w:color="auto"/>
        <w:left w:val="none" w:sz="0" w:space="0" w:color="auto"/>
        <w:bottom w:val="none" w:sz="0" w:space="0" w:color="auto"/>
        <w:right w:val="none" w:sz="0" w:space="0" w:color="auto"/>
      </w:divBdr>
    </w:div>
    <w:div w:id="338776870">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373390710">
      <w:bodyDiv w:val="1"/>
      <w:marLeft w:val="0"/>
      <w:marRight w:val="0"/>
      <w:marTop w:val="0"/>
      <w:marBottom w:val="0"/>
      <w:divBdr>
        <w:top w:val="none" w:sz="0" w:space="0" w:color="auto"/>
        <w:left w:val="none" w:sz="0" w:space="0" w:color="auto"/>
        <w:bottom w:val="none" w:sz="0" w:space="0" w:color="auto"/>
        <w:right w:val="none" w:sz="0" w:space="0" w:color="auto"/>
      </w:divBdr>
    </w:div>
    <w:div w:id="375936847">
      <w:bodyDiv w:val="1"/>
      <w:marLeft w:val="0"/>
      <w:marRight w:val="0"/>
      <w:marTop w:val="0"/>
      <w:marBottom w:val="0"/>
      <w:divBdr>
        <w:top w:val="none" w:sz="0" w:space="0" w:color="auto"/>
        <w:left w:val="none" w:sz="0" w:space="0" w:color="auto"/>
        <w:bottom w:val="none" w:sz="0" w:space="0" w:color="auto"/>
        <w:right w:val="none" w:sz="0" w:space="0" w:color="auto"/>
      </w:divBdr>
    </w:div>
    <w:div w:id="383061287">
      <w:bodyDiv w:val="1"/>
      <w:marLeft w:val="0"/>
      <w:marRight w:val="0"/>
      <w:marTop w:val="0"/>
      <w:marBottom w:val="0"/>
      <w:divBdr>
        <w:top w:val="none" w:sz="0" w:space="0" w:color="auto"/>
        <w:left w:val="none" w:sz="0" w:space="0" w:color="auto"/>
        <w:bottom w:val="none" w:sz="0" w:space="0" w:color="auto"/>
        <w:right w:val="none" w:sz="0" w:space="0" w:color="auto"/>
      </w:divBdr>
    </w:div>
    <w:div w:id="396904440">
      <w:bodyDiv w:val="1"/>
      <w:marLeft w:val="0"/>
      <w:marRight w:val="0"/>
      <w:marTop w:val="0"/>
      <w:marBottom w:val="0"/>
      <w:divBdr>
        <w:top w:val="none" w:sz="0" w:space="0" w:color="auto"/>
        <w:left w:val="none" w:sz="0" w:space="0" w:color="auto"/>
        <w:bottom w:val="none" w:sz="0" w:space="0" w:color="auto"/>
        <w:right w:val="none" w:sz="0" w:space="0" w:color="auto"/>
      </w:divBdr>
    </w:div>
    <w:div w:id="408112114">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37065476">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71798462">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4077050">
      <w:bodyDiv w:val="1"/>
      <w:marLeft w:val="0"/>
      <w:marRight w:val="0"/>
      <w:marTop w:val="0"/>
      <w:marBottom w:val="0"/>
      <w:divBdr>
        <w:top w:val="none" w:sz="0" w:space="0" w:color="auto"/>
        <w:left w:val="none" w:sz="0" w:space="0" w:color="auto"/>
        <w:bottom w:val="none" w:sz="0" w:space="0" w:color="auto"/>
        <w:right w:val="none" w:sz="0" w:space="0" w:color="auto"/>
      </w:divBdr>
    </w:div>
    <w:div w:id="497616440">
      <w:bodyDiv w:val="1"/>
      <w:marLeft w:val="0"/>
      <w:marRight w:val="0"/>
      <w:marTop w:val="0"/>
      <w:marBottom w:val="0"/>
      <w:divBdr>
        <w:top w:val="none" w:sz="0" w:space="0" w:color="auto"/>
        <w:left w:val="none" w:sz="0" w:space="0" w:color="auto"/>
        <w:bottom w:val="none" w:sz="0" w:space="0" w:color="auto"/>
        <w:right w:val="none" w:sz="0" w:space="0" w:color="auto"/>
      </w:divBdr>
    </w:div>
    <w:div w:id="497774607">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499201795">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10223595">
      <w:bodyDiv w:val="1"/>
      <w:marLeft w:val="0"/>
      <w:marRight w:val="0"/>
      <w:marTop w:val="0"/>
      <w:marBottom w:val="0"/>
      <w:divBdr>
        <w:top w:val="none" w:sz="0" w:space="0" w:color="auto"/>
        <w:left w:val="none" w:sz="0" w:space="0" w:color="auto"/>
        <w:bottom w:val="none" w:sz="0" w:space="0" w:color="auto"/>
        <w:right w:val="none" w:sz="0" w:space="0" w:color="auto"/>
      </w:divBdr>
    </w:div>
    <w:div w:id="511644586">
      <w:bodyDiv w:val="1"/>
      <w:marLeft w:val="0"/>
      <w:marRight w:val="0"/>
      <w:marTop w:val="0"/>
      <w:marBottom w:val="0"/>
      <w:divBdr>
        <w:top w:val="none" w:sz="0" w:space="0" w:color="auto"/>
        <w:left w:val="none" w:sz="0" w:space="0" w:color="auto"/>
        <w:bottom w:val="none" w:sz="0" w:space="0" w:color="auto"/>
        <w:right w:val="none" w:sz="0" w:space="0" w:color="auto"/>
      </w:divBdr>
    </w:div>
    <w:div w:id="522130002">
      <w:bodyDiv w:val="1"/>
      <w:marLeft w:val="0"/>
      <w:marRight w:val="0"/>
      <w:marTop w:val="0"/>
      <w:marBottom w:val="0"/>
      <w:divBdr>
        <w:top w:val="none" w:sz="0" w:space="0" w:color="auto"/>
        <w:left w:val="none" w:sz="0" w:space="0" w:color="auto"/>
        <w:bottom w:val="none" w:sz="0" w:space="0" w:color="auto"/>
        <w:right w:val="none" w:sz="0" w:space="0" w:color="auto"/>
      </w:divBdr>
    </w:div>
    <w:div w:id="529029999">
      <w:bodyDiv w:val="1"/>
      <w:marLeft w:val="0"/>
      <w:marRight w:val="0"/>
      <w:marTop w:val="0"/>
      <w:marBottom w:val="0"/>
      <w:divBdr>
        <w:top w:val="none" w:sz="0" w:space="0" w:color="auto"/>
        <w:left w:val="none" w:sz="0" w:space="0" w:color="auto"/>
        <w:bottom w:val="none" w:sz="0" w:space="0" w:color="auto"/>
        <w:right w:val="none" w:sz="0" w:space="0" w:color="auto"/>
      </w:divBdr>
    </w:div>
    <w:div w:id="530345075">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55629366">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581182363">
      <w:bodyDiv w:val="1"/>
      <w:marLeft w:val="0"/>
      <w:marRight w:val="0"/>
      <w:marTop w:val="0"/>
      <w:marBottom w:val="0"/>
      <w:divBdr>
        <w:top w:val="none" w:sz="0" w:space="0" w:color="auto"/>
        <w:left w:val="none" w:sz="0" w:space="0" w:color="auto"/>
        <w:bottom w:val="none" w:sz="0" w:space="0" w:color="auto"/>
        <w:right w:val="none" w:sz="0" w:space="0" w:color="auto"/>
      </w:divBdr>
    </w:div>
    <w:div w:id="584147534">
      <w:bodyDiv w:val="1"/>
      <w:marLeft w:val="0"/>
      <w:marRight w:val="0"/>
      <w:marTop w:val="0"/>
      <w:marBottom w:val="0"/>
      <w:divBdr>
        <w:top w:val="none" w:sz="0" w:space="0" w:color="auto"/>
        <w:left w:val="none" w:sz="0" w:space="0" w:color="auto"/>
        <w:bottom w:val="none" w:sz="0" w:space="0" w:color="auto"/>
        <w:right w:val="none" w:sz="0" w:space="0" w:color="auto"/>
      </w:divBdr>
    </w:div>
    <w:div w:id="598609804">
      <w:bodyDiv w:val="1"/>
      <w:marLeft w:val="0"/>
      <w:marRight w:val="0"/>
      <w:marTop w:val="0"/>
      <w:marBottom w:val="0"/>
      <w:divBdr>
        <w:top w:val="none" w:sz="0" w:space="0" w:color="auto"/>
        <w:left w:val="none" w:sz="0" w:space="0" w:color="auto"/>
        <w:bottom w:val="none" w:sz="0" w:space="0" w:color="auto"/>
        <w:right w:val="none" w:sz="0" w:space="0" w:color="auto"/>
      </w:divBdr>
    </w:div>
    <w:div w:id="600256633">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27666839">
      <w:bodyDiv w:val="1"/>
      <w:marLeft w:val="0"/>
      <w:marRight w:val="0"/>
      <w:marTop w:val="0"/>
      <w:marBottom w:val="0"/>
      <w:divBdr>
        <w:top w:val="none" w:sz="0" w:space="0" w:color="auto"/>
        <w:left w:val="none" w:sz="0" w:space="0" w:color="auto"/>
        <w:bottom w:val="none" w:sz="0" w:space="0" w:color="auto"/>
        <w:right w:val="none" w:sz="0" w:space="0" w:color="auto"/>
      </w:divBdr>
    </w:div>
    <w:div w:id="629436582">
      <w:bodyDiv w:val="1"/>
      <w:marLeft w:val="0"/>
      <w:marRight w:val="0"/>
      <w:marTop w:val="0"/>
      <w:marBottom w:val="0"/>
      <w:divBdr>
        <w:top w:val="none" w:sz="0" w:space="0" w:color="auto"/>
        <w:left w:val="none" w:sz="0" w:space="0" w:color="auto"/>
        <w:bottom w:val="none" w:sz="0" w:space="0" w:color="auto"/>
        <w:right w:val="none" w:sz="0" w:space="0" w:color="auto"/>
      </w:divBdr>
    </w:div>
    <w:div w:id="641622384">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82439799">
      <w:bodyDiv w:val="1"/>
      <w:marLeft w:val="0"/>
      <w:marRight w:val="0"/>
      <w:marTop w:val="0"/>
      <w:marBottom w:val="0"/>
      <w:divBdr>
        <w:top w:val="none" w:sz="0" w:space="0" w:color="auto"/>
        <w:left w:val="none" w:sz="0" w:space="0" w:color="auto"/>
        <w:bottom w:val="none" w:sz="0" w:space="0" w:color="auto"/>
        <w:right w:val="none" w:sz="0" w:space="0" w:color="auto"/>
      </w:divBdr>
    </w:div>
    <w:div w:id="688409151">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09845675">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29427652">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39060301">
      <w:bodyDiv w:val="1"/>
      <w:marLeft w:val="0"/>
      <w:marRight w:val="0"/>
      <w:marTop w:val="0"/>
      <w:marBottom w:val="0"/>
      <w:divBdr>
        <w:top w:val="none" w:sz="0" w:space="0" w:color="auto"/>
        <w:left w:val="none" w:sz="0" w:space="0" w:color="auto"/>
        <w:bottom w:val="none" w:sz="0" w:space="0" w:color="auto"/>
        <w:right w:val="none" w:sz="0" w:space="0" w:color="auto"/>
      </w:divBdr>
    </w:div>
    <w:div w:id="7398661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42142146">
      <w:bodyDiv w:val="1"/>
      <w:marLeft w:val="0"/>
      <w:marRight w:val="0"/>
      <w:marTop w:val="0"/>
      <w:marBottom w:val="0"/>
      <w:divBdr>
        <w:top w:val="none" w:sz="0" w:space="0" w:color="auto"/>
        <w:left w:val="none" w:sz="0" w:space="0" w:color="auto"/>
        <w:bottom w:val="none" w:sz="0" w:space="0" w:color="auto"/>
        <w:right w:val="none" w:sz="0" w:space="0" w:color="auto"/>
      </w:divBdr>
    </w:div>
    <w:div w:id="744910414">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2915253">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798643942">
      <w:bodyDiv w:val="1"/>
      <w:marLeft w:val="0"/>
      <w:marRight w:val="0"/>
      <w:marTop w:val="0"/>
      <w:marBottom w:val="0"/>
      <w:divBdr>
        <w:top w:val="none" w:sz="0" w:space="0" w:color="auto"/>
        <w:left w:val="none" w:sz="0" w:space="0" w:color="auto"/>
        <w:bottom w:val="none" w:sz="0" w:space="0" w:color="auto"/>
        <w:right w:val="none" w:sz="0" w:space="0" w:color="auto"/>
      </w:divBdr>
    </w:div>
    <w:div w:id="801727744">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19544697">
      <w:bodyDiv w:val="1"/>
      <w:marLeft w:val="0"/>
      <w:marRight w:val="0"/>
      <w:marTop w:val="0"/>
      <w:marBottom w:val="0"/>
      <w:divBdr>
        <w:top w:val="none" w:sz="0" w:space="0" w:color="auto"/>
        <w:left w:val="none" w:sz="0" w:space="0" w:color="auto"/>
        <w:bottom w:val="none" w:sz="0" w:space="0" w:color="auto"/>
        <w:right w:val="none" w:sz="0" w:space="0" w:color="auto"/>
      </w:divBdr>
    </w:div>
    <w:div w:id="820388477">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38467671">
      <w:bodyDiv w:val="1"/>
      <w:marLeft w:val="0"/>
      <w:marRight w:val="0"/>
      <w:marTop w:val="0"/>
      <w:marBottom w:val="0"/>
      <w:divBdr>
        <w:top w:val="none" w:sz="0" w:space="0" w:color="auto"/>
        <w:left w:val="none" w:sz="0" w:space="0" w:color="auto"/>
        <w:bottom w:val="none" w:sz="0" w:space="0" w:color="auto"/>
        <w:right w:val="none" w:sz="0" w:space="0" w:color="auto"/>
      </w:divBdr>
    </w:div>
    <w:div w:id="842864554">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3739464">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80437164">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897201957">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1791211">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36788282">
      <w:bodyDiv w:val="1"/>
      <w:marLeft w:val="0"/>
      <w:marRight w:val="0"/>
      <w:marTop w:val="0"/>
      <w:marBottom w:val="0"/>
      <w:divBdr>
        <w:top w:val="none" w:sz="0" w:space="0" w:color="auto"/>
        <w:left w:val="none" w:sz="0" w:space="0" w:color="auto"/>
        <w:bottom w:val="none" w:sz="0" w:space="0" w:color="auto"/>
        <w:right w:val="none" w:sz="0" w:space="0" w:color="auto"/>
      </w:divBdr>
    </w:div>
    <w:div w:id="938753073">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89359431">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14385748">
      <w:bodyDiv w:val="1"/>
      <w:marLeft w:val="0"/>
      <w:marRight w:val="0"/>
      <w:marTop w:val="0"/>
      <w:marBottom w:val="0"/>
      <w:divBdr>
        <w:top w:val="none" w:sz="0" w:space="0" w:color="auto"/>
        <w:left w:val="none" w:sz="0" w:space="0" w:color="auto"/>
        <w:bottom w:val="none" w:sz="0" w:space="0" w:color="auto"/>
        <w:right w:val="none" w:sz="0" w:space="0" w:color="auto"/>
      </w:divBdr>
    </w:div>
    <w:div w:id="1020089895">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32265601">
      <w:bodyDiv w:val="1"/>
      <w:marLeft w:val="0"/>
      <w:marRight w:val="0"/>
      <w:marTop w:val="0"/>
      <w:marBottom w:val="0"/>
      <w:divBdr>
        <w:top w:val="none" w:sz="0" w:space="0" w:color="auto"/>
        <w:left w:val="none" w:sz="0" w:space="0" w:color="auto"/>
        <w:bottom w:val="none" w:sz="0" w:space="0" w:color="auto"/>
        <w:right w:val="none" w:sz="0" w:space="0" w:color="auto"/>
      </w:divBdr>
    </w:div>
    <w:div w:id="1035740653">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47142841">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5662186">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66874977">
      <w:bodyDiv w:val="1"/>
      <w:marLeft w:val="0"/>
      <w:marRight w:val="0"/>
      <w:marTop w:val="0"/>
      <w:marBottom w:val="0"/>
      <w:divBdr>
        <w:top w:val="none" w:sz="0" w:space="0" w:color="auto"/>
        <w:left w:val="none" w:sz="0" w:space="0" w:color="auto"/>
        <w:bottom w:val="none" w:sz="0" w:space="0" w:color="auto"/>
        <w:right w:val="none" w:sz="0" w:space="0" w:color="auto"/>
      </w:divBdr>
    </w:div>
    <w:div w:id="1075391994">
      <w:bodyDiv w:val="1"/>
      <w:marLeft w:val="0"/>
      <w:marRight w:val="0"/>
      <w:marTop w:val="0"/>
      <w:marBottom w:val="0"/>
      <w:divBdr>
        <w:top w:val="none" w:sz="0" w:space="0" w:color="auto"/>
        <w:left w:val="none" w:sz="0" w:space="0" w:color="auto"/>
        <w:bottom w:val="none" w:sz="0" w:space="0" w:color="auto"/>
        <w:right w:val="none" w:sz="0" w:space="0" w:color="auto"/>
      </w:divBdr>
    </w:div>
    <w:div w:id="1078484545">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089615812">
      <w:bodyDiv w:val="1"/>
      <w:marLeft w:val="0"/>
      <w:marRight w:val="0"/>
      <w:marTop w:val="0"/>
      <w:marBottom w:val="0"/>
      <w:divBdr>
        <w:top w:val="none" w:sz="0" w:space="0" w:color="auto"/>
        <w:left w:val="none" w:sz="0" w:space="0" w:color="auto"/>
        <w:bottom w:val="none" w:sz="0" w:space="0" w:color="auto"/>
        <w:right w:val="none" w:sz="0" w:space="0" w:color="auto"/>
      </w:divBdr>
    </w:div>
    <w:div w:id="1091512406">
      <w:bodyDiv w:val="1"/>
      <w:marLeft w:val="0"/>
      <w:marRight w:val="0"/>
      <w:marTop w:val="0"/>
      <w:marBottom w:val="0"/>
      <w:divBdr>
        <w:top w:val="none" w:sz="0" w:space="0" w:color="auto"/>
        <w:left w:val="none" w:sz="0" w:space="0" w:color="auto"/>
        <w:bottom w:val="none" w:sz="0" w:space="0" w:color="auto"/>
        <w:right w:val="none" w:sz="0" w:space="0" w:color="auto"/>
      </w:divBdr>
    </w:div>
    <w:div w:id="1103914325">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0344803">
      <w:bodyDiv w:val="1"/>
      <w:marLeft w:val="0"/>
      <w:marRight w:val="0"/>
      <w:marTop w:val="0"/>
      <w:marBottom w:val="0"/>
      <w:divBdr>
        <w:top w:val="none" w:sz="0" w:space="0" w:color="auto"/>
        <w:left w:val="none" w:sz="0" w:space="0" w:color="auto"/>
        <w:bottom w:val="none" w:sz="0" w:space="0" w:color="auto"/>
        <w:right w:val="none" w:sz="0" w:space="0" w:color="auto"/>
      </w:divBdr>
    </w:div>
    <w:div w:id="1120418575">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272241">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63354273">
      <w:bodyDiv w:val="1"/>
      <w:marLeft w:val="0"/>
      <w:marRight w:val="0"/>
      <w:marTop w:val="0"/>
      <w:marBottom w:val="0"/>
      <w:divBdr>
        <w:top w:val="none" w:sz="0" w:space="0" w:color="auto"/>
        <w:left w:val="none" w:sz="0" w:space="0" w:color="auto"/>
        <w:bottom w:val="none" w:sz="0" w:space="0" w:color="auto"/>
        <w:right w:val="none" w:sz="0" w:space="0" w:color="auto"/>
      </w:divBdr>
    </w:div>
    <w:div w:id="1166245070">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184368454">
      <w:bodyDiv w:val="1"/>
      <w:marLeft w:val="0"/>
      <w:marRight w:val="0"/>
      <w:marTop w:val="0"/>
      <w:marBottom w:val="0"/>
      <w:divBdr>
        <w:top w:val="none" w:sz="0" w:space="0" w:color="auto"/>
        <w:left w:val="none" w:sz="0" w:space="0" w:color="auto"/>
        <w:bottom w:val="none" w:sz="0" w:space="0" w:color="auto"/>
        <w:right w:val="none" w:sz="0" w:space="0" w:color="auto"/>
      </w:divBdr>
    </w:div>
    <w:div w:id="1186989538">
      <w:bodyDiv w:val="1"/>
      <w:marLeft w:val="0"/>
      <w:marRight w:val="0"/>
      <w:marTop w:val="0"/>
      <w:marBottom w:val="0"/>
      <w:divBdr>
        <w:top w:val="none" w:sz="0" w:space="0" w:color="auto"/>
        <w:left w:val="none" w:sz="0" w:space="0" w:color="auto"/>
        <w:bottom w:val="none" w:sz="0" w:space="0" w:color="auto"/>
        <w:right w:val="none" w:sz="0" w:space="0" w:color="auto"/>
      </w:divBdr>
    </w:div>
    <w:div w:id="1196237223">
      <w:bodyDiv w:val="1"/>
      <w:marLeft w:val="0"/>
      <w:marRight w:val="0"/>
      <w:marTop w:val="0"/>
      <w:marBottom w:val="0"/>
      <w:divBdr>
        <w:top w:val="none" w:sz="0" w:space="0" w:color="auto"/>
        <w:left w:val="none" w:sz="0" w:space="0" w:color="auto"/>
        <w:bottom w:val="none" w:sz="0" w:space="0" w:color="auto"/>
        <w:right w:val="none" w:sz="0" w:space="0" w:color="auto"/>
      </w:divBdr>
    </w:div>
    <w:div w:id="1197156617">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09729623">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2622360">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41021900">
      <w:bodyDiv w:val="1"/>
      <w:marLeft w:val="0"/>
      <w:marRight w:val="0"/>
      <w:marTop w:val="0"/>
      <w:marBottom w:val="0"/>
      <w:divBdr>
        <w:top w:val="none" w:sz="0" w:space="0" w:color="auto"/>
        <w:left w:val="none" w:sz="0" w:space="0" w:color="auto"/>
        <w:bottom w:val="none" w:sz="0" w:space="0" w:color="auto"/>
        <w:right w:val="none" w:sz="0" w:space="0" w:color="auto"/>
      </w:divBdr>
    </w:div>
    <w:div w:id="1244223062">
      <w:bodyDiv w:val="1"/>
      <w:marLeft w:val="0"/>
      <w:marRight w:val="0"/>
      <w:marTop w:val="0"/>
      <w:marBottom w:val="0"/>
      <w:divBdr>
        <w:top w:val="none" w:sz="0" w:space="0" w:color="auto"/>
        <w:left w:val="none" w:sz="0" w:space="0" w:color="auto"/>
        <w:bottom w:val="none" w:sz="0" w:space="0" w:color="auto"/>
        <w:right w:val="none" w:sz="0" w:space="0" w:color="auto"/>
      </w:divBdr>
    </w:div>
    <w:div w:id="1245727748">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67157435">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82961293">
      <w:bodyDiv w:val="1"/>
      <w:marLeft w:val="0"/>
      <w:marRight w:val="0"/>
      <w:marTop w:val="0"/>
      <w:marBottom w:val="0"/>
      <w:divBdr>
        <w:top w:val="none" w:sz="0" w:space="0" w:color="auto"/>
        <w:left w:val="none" w:sz="0" w:space="0" w:color="auto"/>
        <w:bottom w:val="none" w:sz="0" w:space="0" w:color="auto"/>
        <w:right w:val="none" w:sz="0" w:space="0" w:color="auto"/>
      </w:divBdr>
    </w:div>
    <w:div w:id="1297101668">
      <w:bodyDiv w:val="1"/>
      <w:marLeft w:val="0"/>
      <w:marRight w:val="0"/>
      <w:marTop w:val="0"/>
      <w:marBottom w:val="0"/>
      <w:divBdr>
        <w:top w:val="none" w:sz="0" w:space="0" w:color="auto"/>
        <w:left w:val="none" w:sz="0" w:space="0" w:color="auto"/>
        <w:bottom w:val="none" w:sz="0" w:space="0" w:color="auto"/>
        <w:right w:val="none" w:sz="0" w:space="0" w:color="auto"/>
      </w:divBdr>
    </w:div>
    <w:div w:id="1297107119">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2713036">
      <w:bodyDiv w:val="1"/>
      <w:marLeft w:val="0"/>
      <w:marRight w:val="0"/>
      <w:marTop w:val="0"/>
      <w:marBottom w:val="0"/>
      <w:divBdr>
        <w:top w:val="none" w:sz="0" w:space="0" w:color="auto"/>
        <w:left w:val="none" w:sz="0" w:space="0" w:color="auto"/>
        <w:bottom w:val="none" w:sz="0" w:space="0" w:color="auto"/>
        <w:right w:val="none" w:sz="0" w:space="0" w:color="auto"/>
      </w:divBdr>
    </w:div>
    <w:div w:id="1314217709">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23179">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48556028">
      <w:bodyDiv w:val="1"/>
      <w:marLeft w:val="0"/>
      <w:marRight w:val="0"/>
      <w:marTop w:val="0"/>
      <w:marBottom w:val="0"/>
      <w:divBdr>
        <w:top w:val="none" w:sz="0" w:space="0" w:color="auto"/>
        <w:left w:val="none" w:sz="0" w:space="0" w:color="auto"/>
        <w:bottom w:val="none" w:sz="0" w:space="0" w:color="auto"/>
        <w:right w:val="none" w:sz="0" w:space="0" w:color="auto"/>
      </w:divBdr>
    </w:div>
    <w:div w:id="1350637999">
      <w:bodyDiv w:val="1"/>
      <w:marLeft w:val="0"/>
      <w:marRight w:val="0"/>
      <w:marTop w:val="0"/>
      <w:marBottom w:val="0"/>
      <w:divBdr>
        <w:top w:val="none" w:sz="0" w:space="0" w:color="auto"/>
        <w:left w:val="none" w:sz="0" w:space="0" w:color="auto"/>
        <w:bottom w:val="none" w:sz="0" w:space="0" w:color="auto"/>
        <w:right w:val="none" w:sz="0" w:space="0" w:color="auto"/>
      </w:divBdr>
    </w:div>
    <w:div w:id="1354764917">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3964300">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4641362">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10273925">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38256931">
      <w:bodyDiv w:val="1"/>
      <w:marLeft w:val="0"/>
      <w:marRight w:val="0"/>
      <w:marTop w:val="0"/>
      <w:marBottom w:val="0"/>
      <w:divBdr>
        <w:top w:val="none" w:sz="0" w:space="0" w:color="auto"/>
        <w:left w:val="none" w:sz="0" w:space="0" w:color="auto"/>
        <w:bottom w:val="none" w:sz="0" w:space="0" w:color="auto"/>
        <w:right w:val="none" w:sz="0" w:space="0" w:color="auto"/>
      </w:divBdr>
    </w:div>
    <w:div w:id="1441146763">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3326948">
      <w:bodyDiv w:val="1"/>
      <w:marLeft w:val="0"/>
      <w:marRight w:val="0"/>
      <w:marTop w:val="0"/>
      <w:marBottom w:val="0"/>
      <w:divBdr>
        <w:top w:val="none" w:sz="0" w:space="0" w:color="auto"/>
        <w:left w:val="none" w:sz="0" w:space="0" w:color="auto"/>
        <w:bottom w:val="none" w:sz="0" w:space="0" w:color="auto"/>
        <w:right w:val="none" w:sz="0" w:space="0" w:color="auto"/>
      </w:divBdr>
    </w:div>
    <w:div w:id="1454207472">
      <w:bodyDiv w:val="1"/>
      <w:marLeft w:val="0"/>
      <w:marRight w:val="0"/>
      <w:marTop w:val="0"/>
      <w:marBottom w:val="0"/>
      <w:divBdr>
        <w:top w:val="none" w:sz="0" w:space="0" w:color="auto"/>
        <w:left w:val="none" w:sz="0" w:space="0" w:color="auto"/>
        <w:bottom w:val="none" w:sz="0" w:space="0" w:color="auto"/>
        <w:right w:val="none" w:sz="0" w:space="0" w:color="auto"/>
      </w:divBdr>
    </w:div>
    <w:div w:id="1456290873">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499006699">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15194100">
      <w:bodyDiv w:val="1"/>
      <w:marLeft w:val="0"/>
      <w:marRight w:val="0"/>
      <w:marTop w:val="0"/>
      <w:marBottom w:val="0"/>
      <w:divBdr>
        <w:top w:val="none" w:sz="0" w:space="0" w:color="auto"/>
        <w:left w:val="none" w:sz="0" w:space="0" w:color="auto"/>
        <w:bottom w:val="none" w:sz="0" w:space="0" w:color="auto"/>
        <w:right w:val="none" w:sz="0" w:space="0" w:color="auto"/>
      </w:divBdr>
    </w:div>
    <w:div w:id="1525243315">
      <w:bodyDiv w:val="1"/>
      <w:marLeft w:val="0"/>
      <w:marRight w:val="0"/>
      <w:marTop w:val="0"/>
      <w:marBottom w:val="0"/>
      <w:divBdr>
        <w:top w:val="none" w:sz="0" w:space="0" w:color="auto"/>
        <w:left w:val="none" w:sz="0" w:space="0" w:color="auto"/>
        <w:bottom w:val="none" w:sz="0" w:space="0" w:color="auto"/>
        <w:right w:val="none" w:sz="0" w:space="0" w:color="auto"/>
      </w:divBdr>
    </w:div>
    <w:div w:id="1526167262">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8467772">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5755951">
      <w:bodyDiv w:val="1"/>
      <w:marLeft w:val="0"/>
      <w:marRight w:val="0"/>
      <w:marTop w:val="0"/>
      <w:marBottom w:val="0"/>
      <w:divBdr>
        <w:top w:val="none" w:sz="0" w:space="0" w:color="auto"/>
        <w:left w:val="none" w:sz="0" w:space="0" w:color="auto"/>
        <w:bottom w:val="none" w:sz="0" w:space="0" w:color="auto"/>
        <w:right w:val="none" w:sz="0" w:space="0" w:color="auto"/>
      </w:divBdr>
    </w:div>
    <w:div w:id="1546288138">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1769980">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4338586">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00218710">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8300511">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49627728">
      <w:bodyDiv w:val="1"/>
      <w:marLeft w:val="0"/>
      <w:marRight w:val="0"/>
      <w:marTop w:val="0"/>
      <w:marBottom w:val="0"/>
      <w:divBdr>
        <w:top w:val="none" w:sz="0" w:space="0" w:color="auto"/>
        <w:left w:val="none" w:sz="0" w:space="0" w:color="auto"/>
        <w:bottom w:val="none" w:sz="0" w:space="0" w:color="auto"/>
        <w:right w:val="none" w:sz="0" w:space="0" w:color="auto"/>
      </w:divBdr>
    </w:div>
    <w:div w:id="1659652800">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64506588">
      <w:bodyDiv w:val="1"/>
      <w:marLeft w:val="0"/>
      <w:marRight w:val="0"/>
      <w:marTop w:val="0"/>
      <w:marBottom w:val="0"/>
      <w:divBdr>
        <w:top w:val="none" w:sz="0" w:space="0" w:color="auto"/>
        <w:left w:val="none" w:sz="0" w:space="0" w:color="auto"/>
        <w:bottom w:val="none" w:sz="0" w:space="0" w:color="auto"/>
        <w:right w:val="none" w:sz="0" w:space="0" w:color="auto"/>
      </w:divBdr>
    </w:div>
    <w:div w:id="1675953371">
      <w:bodyDiv w:val="1"/>
      <w:marLeft w:val="0"/>
      <w:marRight w:val="0"/>
      <w:marTop w:val="0"/>
      <w:marBottom w:val="0"/>
      <w:divBdr>
        <w:top w:val="none" w:sz="0" w:space="0" w:color="auto"/>
        <w:left w:val="none" w:sz="0" w:space="0" w:color="auto"/>
        <w:bottom w:val="none" w:sz="0" w:space="0" w:color="auto"/>
        <w:right w:val="none" w:sz="0" w:space="0" w:color="auto"/>
      </w:divBdr>
    </w:div>
    <w:div w:id="1682777817">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29838267">
      <w:bodyDiv w:val="1"/>
      <w:marLeft w:val="0"/>
      <w:marRight w:val="0"/>
      <w:marTop w:val="0"/>
      <w:marBottom w:val="0"/>
      <w:divBdr>
        <w:top w:val="none" w:sz="0" w:space="0" w:color="auto"/>
        <w:left w:val="none" w:sz="0" w:space="0" w:color="auto"/>
        <w:bottom w:val="none" w:sz="0" w:space="0" w:color="auto"/>
        <w:right w:val="none" w:sz="0" w:space="0" w:color="auto"/>
      </w:divBdr>
    </w:div>
    <w:div w:id="1744985338">
      <w:bodyDiv w:val="1"/>
      <w:marLeft w:val="0"/>
      <w:marRight w:val="0"/>
      <w:marTop w:val="0"/>
      <w:marBottom w:val="0"/>
      <w:divBdr>
        <w:top w:val="none" w:sz="0" w:space="0" w:color="auto"/>
        <w:left w:val="none" w:sz="0" w:space="0" w:color="auto"/>
        <w:bottom w:val="none" w:sz="0" w:space="0" w:color="auto"/>
        <w:right w:val="none" w:sz="0" w:space="0" w:color="auto"/>
      </w:divBdr>
    </w:div>
    <w:div w:id="1747655175">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3382683">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65302587">
      <w:bodyDiv w:val="1"/>
      <w:marLeft w:val="0"/>
      <w:marRight w:val="0"/>
      <w:marTop w:val="0"/>
      <w:marBottom w:val="0"/>
      <w:divBdr>
        <w:top w:val="none" w:sz="0" w:space="0" w:color="auto"/>
        <w:left w:val="none" w:sz="0" w:space="0" w:color="auto"/>
        <w:bottom w:val="none" w:sz="0" w:space="0" w:color="auto"/>
        <w:right w:val="none" w:sz="0" w:space="0" w:color="auto"/>
      </w:divBdr>
    </w:div>
    <w:div w:id="1768962354">
      <w:bodyDiv w:val="1"/>
      <w:marLeft w:val="0"/>
      <w:marRight w:val="0"/>
      <w:marTop w:val="0"/>
      <w:marBottom w:val="0"/>
      <w:divBdr>
        <w:top w:val="none" w:sz="0" w:space="0" w:color="auto"/>
        <w:left w:val="none" w:sz="0" w:space="0" w:color="auto"/>
        <w:bottom w:val="none" w:sz="0" w:space="0" w:color="auto"/>
        <w:right w:val="none" w:sz="0" w:space="0" w:color="auto"/>
      </w:divBdr>
    </w:div>
    <w:div w:id="1772780941">
      <w:bodyDiv w:val="1"/>
      <w:marLeft w:val="0"/>
      <w:marRight w:val="0"/>
      <w:marTop w:val="0"/>
      <w:marBottom w:val="0"/>
      <w:divBdr>
        <w:top w:val="none" w:sz="0" w:space="0" w:color="auto"/>
        <w:left w:val="none" w:sz="0" w:space="0" w:color="auto"/>
        <w:bottom w:val="none" w:sz="0" w:space="0" w:color="auto"/>
        <w:right w:val="none" w:sz="0" w:space="0" w:color="auto"/>
      </w:divBdr>
    </w:div>
    <w:div w:id="1774326231">
      <w:bodyDiv w:val="1"/>
      <w:marLeft w:val="0"/>
      <w:marRight w:val="0"/>
      <w:marTop w:val="0"/>
      <w:marBottom w:val="0"/>
      <w:divBdr>
        <w:top w:val="none" w:sz="0" w:space="0" w:color="auto"/>
        <w:left w:val="none" w:sz="0" w:space="0" w:color="auto"/>
        <w:bottom w:val="none" w:sz="0" w:space="0" w:color="auto"/>
        <w:right w:val="none" w:sz="0" w:space="0" w:color="auto"/>
      </w:divBdr>
    </w:div>
    <w:div w:id="1776099169">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1295382">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794404181">
      <w:bodyDiv w:val="1"/>
      <w:marLeft w:val="0"/>
      <w:marRight w:val="0"/>
      <w:marTop w:val="0"/>
      <w:marBottom w:val="0"/>
      <w:divBdr>
        <w:top w:val="none" w:sz="0" w:space="0" w:color="auto"/>
        <w:left w:val="none" w:sz="0" w:space="0" w:color="auto"/>
        <w:bottom w:val="none" w:sz="0" w:space="0" w:color="auto"/>
        <w:right w:val="none" w:sz="0" w:space="0" w:color="auto"/>
      </w:divBdr>
    </w:div>
    <w:div w:id="1797987079">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14249567">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28549915">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1234340">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46092473">
      <w:bodyDiv w:val="1"/>
      <w:marLeft w:val="0"/>
      <w:marRight w:val="0"/>
      <w:marTop w:val="0"/>
      <w:marBottom w:val="0"/>
      <w:divBdr>
        <w:top w:val="none" w:sz="0" w:space="0" w:color="auto"/>
        <w:left w:val="none" w:sz="0" w:space="0" w:color="auto"/>
        <w:bottom w:val="none" w:sz="0" w:space="0" w:color="auto"/>
        <w:right w:val="none" w:sz="0" w:space="0" w:color="auto"/>
      </w:divBdr>
    </w:div>
    <w:div w:id="1853953255">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1239558">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1044115">
      <w:bodyDiv w:val="1"/>
      <w:marLeft w:val="0"/>
      <w:marRight w:val="0"/>
      <w:marTop w:val="0"/>
      <w:marBottom w:val="0"/>
      <w:divBdr>
        <w:top w:val="none" w:sz="0" w:space="0" w:color="auto"/>
        <w:left w:val="none" w:sz="0" w:space="0" w:color="auto"/>
        <w:bottom w:val="none" w:sz="0" w:space="0" w:color="auto"/>
        <w:right w:val="none" w:sz="0" w:space="0" w:color="auto"/>
      </w:divBdr>
    </w:div>
    <w:div w:id="1882403026">
      <w:bodyDiv w:val="1"/>
      <w:marLeft w:val="0"/>
      <w:marRight w:val="0"/>
      <w:marTop w:val="0"/>
      <w:marBottom w:val="0"/>
      <w:divBdr>
        <w:top w:val="none" w:sz="0" w:space="0" w:color="auto"/>
        <w:left w:val="none" w:sz="0" w:space="0" w:color="auto"/>
        <w:bottom w:val="none" w:sz="0" w:space="0" w:color="auto"/>
        <w:right w:val="none" w:sz="0" w:space="0" w:color="auto"/>
      </w:divBdr>
    </w:div>
    <w:div w:id="1882664059">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09531291">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30771023">
      <w:bodyDiv w:val="1"/>
      <w:marLeft w:val="0"/>
      <w:marRight w:val="0"/>
      <w:marTop w:val="0"/>
      <w:marBottom w:val="0"/>
      <w:divBdr>
        <w:top w:val="none" w:sz="0" w:space="0" w:color="auto"/>
        <w:left w:val="none" w:sz="0" w:space="0" w:color="auto"/>
        <w:bottom w:val="none" w:sz="0" w:space="0" w:color="auto"/>
        <w:right w:val="none" w:sz="0" w:space="0" w:color="auto"/>
      </w:divBdr>
    </w:div>
    <w:div w:id="1939022722">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51665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7972568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8899175">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19037941">
      <w:bodyDiv w:val="1"/>
      <w:marLeft w:val="0"/>
      <w:marRight w:val="0"/>
      <w:marTop w:val="0"/>
      <w:marBottom w:val="0"/>
      <w:divBdr>
        <w:top w:val="none" w:sz="0" w:space="0" w:color="auto"/>
        <w:left w:val="none" w:sz="0" w:space="0" w:color="auto"/>
        <w:bottom w:val="none" w:sz="0" w:space="0" w:color="auto"/>
        <w:right w:val="none" w:sz="0" w:space="0" w:color="auto"/>
      </w:divBdr>
    </w:div>
    <w:div w:id="2024741005">
      <w:bodyDiv w:val="1"/>
      <w:marLeft w:val="0"/>
      <w:marRight w:val="0"/>
      <w:marTop w:val="0"/>
      <w:marBottom w:val="0"/>
      <w:divBdr>
        <w:top w:val="none" w:sz="0" w:space="0" w:color="auto"/>
        <w:left w:val="none" w:sz="0" w:space="0" w:color="auto"/>
        <w:bottom w:val="none" w:sz="0" w:space="0" w:color="auto"/>
        <w:right w:val="none" w:sz="0" w:space="0" w:color="auto"/>
      </w:divBdr>
    </w:div>
    <w:div w:id="2028367094">
      <w:bodyDiv w:val="1"/>
      <w:marLeft w:val="0"/>
      <w:marRight w:val="0"/>
      <w:marTop w:val="0"/>
      <w:marBottom w:val="0"/>
      <w:divBdr>
        <w:top w:val="none" w:sz="0" w:space="0" w:color="auto"/>
        <w:left w:val="none" w:sz="0" w:space="0" w:color="auto"/>
        <w:bottom w:val="none" w:sz="0" w:space="0" w:color="auto"/>
        <w:right w:val="none" w:sz="0" w:space="0" w:color="auto"/>
      </w:divBdr>
    </w:div>
    <w:div w:id="2029745942">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3143040">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63018138">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3061812">
      <w:bodyDiv w:val="1"/>
      <w:marLeft w:val="0"/>
      <w:marRight w:val="0"/>
      <w:marTop w:val="0"/>
      <w:marBottom w:val="0"/>
      <w:divBdr>
        <w:top w:val="none" w:sz="0" w:space="0" w:color="auto"/>
        <w:left w:val="none" w:sz="0" w:space="0" w:color="auto"/>
        <w:bottom w:val="none" w:sz="0" w:space="0" w:color="auto"/>
        <w:right w:val="none" w:sz="0" w:space="0" w:color="auto"/>
      </w:divBdr>
    </w:div>
    <w:div w:id="2108302922">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3549831">
      <w:bodyDiv w:val="1"/>
      <w:marLeft w:val="0"/>
      <w:marRight w:val="0"/>
      <w:marTop w:val="0"/>
      <w:marBottom w:val="0"/>
      <w:divBdr>
        <w:top w:val="none" w:sz="0" w:space="0" w:color="auto"/>
        <w:left w:val="none" w:sz="0" w:space="0" w:color="auto"/>
        <w:bottom w:val="none" w:sz="0" w:space="0" w:color="auto"/>
        <w:right w:val="none" w:sz="0" w:space="0" w:color="auto"/>
      </w:divBdr>
    </w:div>
    <w:div w:id="2136286242">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C608E-CACC-452A-9B3D-A1F943343C09}">
  <we:reference id="wa200001745" version="1.0.1.5" store="en-US" storeType="OMEX"/>
  <we:alternateReferences>
    <we:reference id="wa200001745" version="1.0.1.5" store="WA200001745"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54</TotalTime>
  <Pages>11</Pages>
  <Words>2868</Words>
  <Characters>1634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43</cp:revision>
  <cp:lastPrinted>2023-11-10T02:06:00Z</cp:lastPrinted>
  <dcterms:created xsi:type="dcterms:W3CDTF">2023-11-28T00:46:00Z</dcterms:created>
  <dcterms:modified xsi:type="dcterms:W3CDTF">2024-01-12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